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D17DFE" w14:textId="5B0FE81D" w:rsidR="00FF0DB1" w:rsidRPr="00A978BC" w:rsidRDefault="00FF0DB1" w:rsidP="00A978BC">
      <w:pPr>
        <w:spacing w:after="0" w:line="240" w:lineRule="auto"/>
        <w:rPr>
          <w:rFonts w:cstheme="minorHAnsi"/>
          <w:b/>
          <w:color w:val="000000" w:themeColor="text1"/>
          <w14:textOutline w14:w="9525" w14:cap="rnd" w14:cmpd="sng" w14:algn="ctr">
            <w14:noFill/>
            <w14:prstDash w14:val="solid"/>
            <w14:bevel/>
          </w14:textOutline>
        </w:rPr>
      </w:pPr>
      <w:bookmarkStart w:id="0" w:name="_GoBack"/>
      <w:bookmarkEnd w:id="0"/>
      <w:r w:rsidRPr="00A978BC">
        <w:rPr>
          <w:rFonts w:cstheme="minorHAnsi"/>
          <w:b/>
          <w:color w:val="000000" w:themeColor="text1"/>
          <w14:textOutline w14:w="9525" w14:cap="rnd" w14:cmpd="sng" w14:algn="ctr">
            <w14:noFill/>
            <w14:prstDash w14:val="solid"/>
            <w14:bevel/>
          </w14:textOutline>
        </w:rPr>
        <w:t>Oregon Health &amp; Science University seeks a</w:t>
      </w:r>
      <w:r w:rsidR="009C1120" w:rsidRPr="00A978BC">
        <w:rPr>
          <w:rFonts w:cstheme="minorHAnsi"/>
          <w:b/>
          <w:color w:val="000000" w:themeColor="text1"/>
          <w14:textOutline w14:w="9525" w14:cap="rnd" w14:cmpd="sng" w14:algn="ctr">
            <w14:noFill/>
            <w14:prstDash w14:val="solid"/>
            <w14:bevel/>
          </w14:textOutline>
        </w:rPr>
        <w:t>n</w:t>
      </w:r>
      <w:r w:rsidRPr="00A978BC">
        <w:rPr>
          <w:rFonts w:cstheme="minorHAnsi"/>
          <w:b/>
          <w:color w:val="000000" w:themeColor="text1"/>
          <w14:textOutline w14:w="9525" w14:cap="rnd" w14:cmpd="sng" w14:algn="ctr">
            <w14:noFill/>
            <w14:prstDash w14:val="solid"/>
            <w14:bevel/>
          </w14:textOutline>
        </w:rPr>
        <w:t xml:space="preserve"> </w:t>
      </w:r>
      <w:r w:rsidR="009C1120" w:rsidRPr="00A978BC">
        <w:rPr>
          <w:rFonts w:cstheme="minorHAnsi"/>
          <w:b/>
          <w:color w:val="000000" w:themeColor="text1"/>
          <w14:textOutline w14:w="9525" w14:cap="rnd" w14:cmpd="sng" w14:algn="ctr">
            <w14:noFill/>
            <w14:prstDash w14:val="solid"/>
            <w14:bevel/>
          </w14:textOutline>
        </w:rPr>
        <w:t>Associate Dean for Statewide Undergraduate Nursing Programs</w:t>
      </w:r>
    </w:p>
    <w:p w14:paraId="4DDB415B" w14:textId="718BBCA7" w:rsidR="00FF0DB1" w:rsidRPr="00A978BC" w:rsidRDefault="00FF0DB1" w:rsidP="00A978BC">
      <w:pPr>
        <w:spacing w:after="0" w:line="240" w:lineRule="auto"/>
        <w:rPr>
          <w:rFonts w:cstheme="minorHAnsi"/>
          <w:color w:val="000000" w:themeColor="text1"/>
        </w:rPr>
      </w:pPr>
      <w:r w:rsidRPr="00A978BC">
        <w:rPr>
          <w:rFonts w:cstheme="minorHAnsi"/>
          <w:b/>
          <w:color w:val="000000" w:themeColor="text1"/>
          <w14:textOutline w14:w="9525" w14:cap="rnd" w14:cmpd="sng" w14:algn="ctr">
            <w14:noFill/>
            <w14:prstDash w14:val="solid"/>
            <w14:bevel/>
          </w14:textOutline>
        </w:rPr>
        <w:t>Click here to view position profile:</w:t>
      </w:r>
      <w:r w:rsidRPr="00A978BC">
        <w:rPr>
          <w:rFonts w:cstheme="minorHAnsi"/>
          <w:color w:val="000000" w:themeColor="text1"/>
          <w14:textOutline w14:w="9525" w14:cap="rnd" w14:cmpd="sng" w14:algn="ctr">
            <w14:noFill/>
            <w14:prstDash w14:val="solid"/>
            <w14:bevel/>
          </w14:textOutline>
        </w:rPr>
        <w:t xml:space="preserve"> </w:t>
      </w:r>
      <w:hyperlink r:id="rId11" w:history="1">
        <w:r w:rsidR="0067273F" w:rsidRPr="002969C4">
          <w:rPr>
            <w:rStyle w:val="Hyperlink"/>
            <w:rFonts w:cstheme="minorHAnsi"/>
            <w14:textOutline w14:w="9525" w14:cap="rnd" w14:cmpd="sng" w14:algn="ctr">
              <w14:noFill/>
              <w14:prstDash w14:val="solid"/>
              <w14:bevel/>
            </w14:textOutline>
          </w:rPr>
          <w:t>https://summitsearchsolutions.com/wp-content/uploads/2022/12/OHSU_Assoc_Dean_UG_Profile.pdf</w:t>
        </w:r>
      </w:hyperlink>
      <w:r w:rsidR="0067273F">
        <w:rPr>
          <w:rFonts w:cstheme="minorHAnsi"/>
          <w:color w:val="000000" w:themeColor="text1"/>
          <w14:textOutline w14:w="9525" w14:cap="rnd" w14:cmpd="sng" w14:algn="ctr">
            <w14:noFill/>
            <w14:prstDash w14:val="solid"/>
            <w14:bevel/>
          </w14:textOutline>
        </w:rPr>
        <w:t xml:space="preserve"> </w:t>
      </w:r>
    </w:p>
    <w:p w14:paraId="6F670FDB" w14:textId="77777777" w:rsidR="00FF0DB1" w:rsidRPr="00A978BC" w:rsidRDefault="00FF0DB1" w:rsidP="00A978BC">
      <w:pPr>
        <w:spacing w:after="0" w:line="240" w:lineRule="auto"/>
        <w:rPr>
          <w:rFonts w:cstheme="minorHAnsi"/>
          <w:b/>
          <w:color w:val="000000" w:themeColor="text1"/>
          <w14:textOutline w14:w="9525" w14:cap="rnd" w14:cmpd="sng" w14:algn="ctr">
            <w14:noFill/>
            <w14:prstDash w14:val="solid"/>
            <w14:bevel/>
          </w14:textOutline>
        </w:rPr>
      </w:pPr>
      <w:r w:rsidRPr="00A978BC">
        <w:rPr>
          <w:rFonts w:cstheme="minorHAnsi"/>
          <w:b/>
          <w:color w:val="000000" w:themeColor="text1"/>
          <w14:textOutline w14:w="9525" w14:cap="rnd" w14:cmpd="sng" w14:algn="ctr">
            <w14:noFill/>
            <w14:prstDash w14:val="solid"/>
            <w14:bevel/>
          </w14:textOutline>
        </w:rPr>
        <w:t>Location: Portland, Oregon</w:t>
      </w:r>
    </w:p>
    <w:p w14:paraId="3D0A268A" w14:textId="77777777" w:rsidR="00FF0DB1" w:rsidRPr="00A978BC" w:rsidRDefault="00FF0DB1" w:rsidP="00A978BC">
      <w:pPr>
        <w:spacing w:after="0" w:line="240" w:lineRule="auto"/>
        <w:rPr>
          <w:rFonts w:cstheme="minorHAnsi"/>
          <w:b/>
          <w:color w:val="000000" w:themeColor="text1"/>
          <w14:textOutline w14:w="9525" w14:cap="rnd" w14:cmpd="sng" w14:algn="ctr">
            <w14:noFill/>
            <w14:prstDash w14:val="solid"/>
            <w14:bevel/>
          </w14:textOutline>
        </w:rPr>
      </w:pPr>
    </w:p>
    <w:p w14:paraId="11D44A9C" w14:textId="5B9E2F45" w:rsidR="00FF0DB1" w:rsidRPr="00A978BC" w:rsidRDefault="009C1120" w:rsidP="00A978BC">
      <w:pPr>
        <w:spacing w:after="0" w:line="240" w:lineRule="auto"/>
        <w:rPr>
          <w:rFonts w:cstheme="minorHAnsi"/>
          <w:b/>
          <w:color w:val="000000" w:themeColor="text1"/>
          <w14:textOutline w14:w="9525" w14:cap="rnd" w14:cmpd="sng" w14:algn="ctr">
            <w14:noFill/>
            <w14:prstDash w14:val="solid"/>
            <w14:bevel/>
          </w14:textOutline>
        </w:rPr>
      </w:pPr>
      <w:r w:rsidRPr="00A978BC">
        <w:rPr>
          <w:rFonts w:cstheme="minorHAnsi"/>
          <w:b/>
          <w:color w:val="000000" w:themeColor="text1"/>
          <w14:textOutline w14:w="9525" w14:cap="rnd" w14:cmpd="sng" w14:algn="ctr">
            <w14:noFill/>
            <w14:prstDash w14:val="solid"/>
            <w14:bevel/>
          </w14:textOutline>
        </w:rPr>
        <w:t>The Position:</w:t>
      </w:r>
    </w:p>
    <w:p w14:paraId="60EA50DD" w14:textId="692C666B" w:rsidR="00A978BC" w:rsidRPr="00A978BC" w:rsidRDefault="00A978BC" w:rsidP="00A978BC">
      <w:pPr>
        <w:spacing w:after="0" w:line="240" w:lineRule="auto"/>
        <w:rPr>
          <w:rFonts w:cstheme="minorHAnsi"/>
          <w:color w:val="000000" w:themeColor="text1"/>
          <w:shd w:val="clear" w:color="auto" w:fill="FFFFFF"/>
        </w:rPr>
      </w:pPr>
      <w:r w:rsidRPr="00A978BC">
        <w:rPr>
          <w:rFonts w:cstheme="minorHAnsi"/>
          <w:color w:val="000000" w:themeColor="text1"/>
          <w:shd w:val="clear" w:color="auto" w:fill="FFFFFF"/>
        </w:rPr>
        <w:t>The Associate Dean for Statewide Undergraduate Nursing Programs position is being established to strengthen support for the OHSU School of Nursing’s academic program faculty</w:t>
      </w:r>
      <w:r w:rsidR="00E9594D">
        <w:rPr>
          <w:rFonts w:cstheme="minorHAnsi"/>
          <w:color w:val="000000" w:themeColor="text1"/>
          <w:shd w:val="clear" w:color="auto" w:fill="FFFFFF"/>
        </w:rPr>
        <w:t>, program leaders,</w:t>
      </w:r>
      <w:r w:rsidRPr="00A978BC">
        <w:rPr>
          <w:rFonts w:cstheme="minorHAnsi"/>
          <w:color w:val="000000" w:themeColor="text1"/>
          <w:shd w:val="clear" w:color="auto" w:fill="FFFFFF"/>
        </w:rPr>
        <w:t xml:space="preserve"> and Campus Associate Deans for both in-person and online undergraduate programs offered across five physical campuses. The School of Nursing has a long tradition of innovation across multiple missions. The education mission is the largest mission and the traditional, accelerated, and baccalaureate completion programs serve the entire state. As new faculty and academic leaders are brought into the School, OHSU seeks to support their success in teaching, research and scholarship, and practice, and their well-being across their careers at OHSU. The Associate Dean will help to deepen these efforts and actively support the delivery of OHSU Nursing programs.</w:t>
      </w:r>
    </w:p>
    <w:p w14:paraId="33075302" w14:textId="77777777" w:rsidR="00A978BC" w:rsidRDefault="00A978BC" w:rsidP="00A978BC">
      <w:pPr>
        <w:spacing w:after="0" w:line="240" w:lineRule="auto"/>
        <w:rPr>
          <w:rFonts w:cstheme="minorHAnsi"/>
          <w:color w:val="000000" w:themeColor="text1"/>
        </w:rPr>
      </w:pPr>
    </w:p>
    <w:p w14:paraId="182D0DD2" w14:textId="336E8C40" w:rsidR="00A978BC" w:rsidRPr="00A978BC" w:rsidRDefault="00A978BC" w:rsidP="00A978BC">
      <w:pPr>
        <w:spacing w:after="0" w:line="240" w:lineRule="auto"/>
        <w:rPr>
          <w:rFonts w:cstheme="minorHAnsi"/>
          <w:color w:val="000000" w:themeColor="text1"/>
        </w:rPr>
      </w:pPr>
      <w:r w:rsidRPr="00A978BC">
        <w:rPr>
          <w:rFonts w:cstheme="minorHAnsi"/>
          <w:color w:val="000000" w:themeColor="text1"/>
        </w:rPr>
        <w:t xml:space="preserve">The newly created Associate Dean for Statewide Undergraduate Nursing Programs reports to the Senior Associate Dean for Academic Affairs and has administrative oversight for the statewide undergraduate programs, across all campuses and including the online RN/BS program. The Associate Dean is responsible for partnering with campus and undergraduate program leadership to ensure enhanced collaboration and consistency in areas including program delivery, faculty recruitment and retention, accreditation, student support, and policy. This individual also serves as coordinator for statewide delivered courses. The Associate Dean will work within an environment described as </w:t>
      </w:r>
      <w:r w:rsidRPr="00A978BC">
        <w:rPr>
          <w:rFonts w:cstheme="minorHAnsi"/>
          <w:i/>
          <w:iCs/>
          <w:color w:val="000000" w:themeColor="text1"/>
        </w:rPr>
        <w:t>a team of teams</w:t>
      </w:r>
      <w:r w:rsidRPr="00A978BC">
        <w:rPr>
          <w:rFonts w:cstheme="minorHAnsi"/>
          <w:color w:val="000000" w:themeColor="text1"/>
        </w:rPr>
        <w:t xml:space="preserve"> and collaborates with the Senior Associate Dean for Practice in supporting undergraduate program faculty who practice and the Senior Associate Dean for Student Affairs and Diversity in supporting students and DEI efforts. The Associate Dean will be a resilient problem-solver who demonstrates strong support for diversity, equity, inclusion, anti-racism, and health equity through a commitment to increasing the diversity of undergraduate faculty and supporting faculty development in trauma-informed systems principles and inclusive learning. The Associate Dean may be permitted to select a preferred workplace location among OHSU’s five physical campuses, as long as he/she/they can travel to Portland as frequently as is needed. The Associate Dean is expected to visit the five campuses regularly.</w:t>
      </w:r>
    </w:p>
    <w:p w14:paraId="7DEBBC4B" w14:textId="77777777" w:rsidR="00EA6A5C" w:rsidRDefault="00EA6A5C" w:rsidP="00A978BC">
      <w:pPr>
        <w:spacing w:after="0" w:line="240" w:lineRule="auto"/>
        <w:rPr>
          <w:rFonts w:cstheme="minorHAnsi"/>
          <w:b/>
          <w:color w:val="000000" w:themeColor="text1"/>
          <w14:textOutline w14:w="9525" w14:cap="rnd" w14:cmpd="sng" w14:algn="ctr">
            <w14:noFill/>
            <w14:prstDash w14:val="solid"/>
            <w14:bevel/>
          </w14:textOutline>
        </w:rPr>
      </w:pPr>
    </w:p>
    <w:p w14:paraId="59CD7172" w14:textId="54CAAA15" w:rsidR="00A978BC" w:rsidRPr="00A978BC" w:rsidRDefault="00A978BC" w:rsidP="00A978BC">
      <w:pPr>
        <w:spacing w:after="0" w:line="240" w:lineRule="auto"/>
        <w:rPr>
          <w:rFonts w:cstheme="minorHAnsi"/>
          <w:b/>
          <w:color w:val="000000" w:themeColor="text1"/>
          <w14:textOutline w14:w="9525" w14:cap="rnd" w14:cmpd="sng" w14:algn="ctr">
            <w14:noFill/>
            <w14:prstDash w14:val="solid"/>
            <w14:bevel/>
          </w14:textOutline>
        </w:rPr>
      </w:pPr>
      <w:r w:rsidRPr="00A978BC">
        <w:rPr>
          <w:rFonts w:cstheme="minorHAnsi"/>
          <w:b/>
          <w:color w:val="000000" w:themeColor="text1"/>
          <w14:textOutline w14:w="9525" w14:cap="rnd" w14:cmpd="sng" w14:algn="ctr">
            <w14:noFill/>
            <w14:prstDash w14:val="solid"/>
            <w14:bevel/>
          </w14:textOutline>
        </w:rPr>
        <w:t>To Apply:</w:t>
      </w:r>
    </w:p>
    <w:p w14:paraId="4C6DD94D" w14:textId="77777777" w:rsidR="00A978BC" w:rsidRPr="00A978BC" w:rsidRDefault="00A978BC" w:rsidP="00A978BC">
      <w:pPr>
        <w:spacing w:after="0" w:line="240" w:lineRule="auto"/>
        <w:rPr>
          <w:rFonts w:cstheme="minorHAnsi"/>
          <w:color w:val="000000" w:themeColor="text1"/>
        </w:rPr>
      </w:pPr>
      <w:r w:rsidRPr="00A978BC">
        <w:rPr>
          <w:rFonts w:cstheme="minorHAnsi"/>
          <w:color w:val="000000" w:themeColor="text1"/>
        </w:rPr>
        <w:t xml:space="preserve">While applications and nominations will be accepted until the position is filled, parties who apply by </w:t>
      </w:r>
      <w:r w:rsidRPr="00A978BC">
        <w:rPr>
          <w:rFonts w:cstheme="minorHAnsi"/>
          <w:b/>
          <w:bCs/>
          <w:color w:val="000000" w:themeColor="text1"/>
        </w:rPr>
        <w:t>February 13, 2023,</w:t>
      </w:r>
      <w:r w:rsidRPr="00A978BC">
        <w:rPr>
          <w:rFonts w:cstheme="minorHAnsi"/>
          <w:b/>
          <w:color w:val="000000" w:themeColor="text1"/>
        </w:rPr>
        <w:t xml:space="preserve"> </w:t>
      </w:r>
      <w:r w:rsidRPr="00A978BC">
        <w:rPr>
          <w:rFonts w:cstheme="minorHAnsi"/>
          <w:color w:val="000000" w:themeColor="text1"/>
        </w:rPr>
        <w:t xml:space="preserve">will be given first consideration. All applications and nominations will be held in confidence. Please submit a PDF version of your CV/resume and letter of interest upon application. </w:t>
      </w:r>
    </w:p>
    <w:p w14:paraId="75E6107B" w14:textId="77777777" w:rsidR="00A978BC" w:rsidRDefault="00A978BC" w:rsidP="00A978BC">
      <w:pPr>
        <w:spacing w:after="0" w:line="240" w:lineRule="auto"/>
        <w:rPr>
          <w:rFonts w:cstheme="minorHAnsi"/>
          <w:color w:val="000000" w:themeColor="text1"/>
        </w:rPr>
      </w:pPr>
    </w:p>
    <w:p w14:paraId="2D363BCF" w14:textId="556C045C" w:rsidR="00A978BC" w:rsidRPr="00A978BC" w:rsidRDefault="00A978BC" w:rsidP="00A978BC">
      <w:pPr>
        <w:spacing w:after="0" w:line="240" w:lineRule="auto"/>
        <w:rPr>
          <w:rStyle w:val="Hyperlink"/>
          <w:rFonts w:cstheme="minorHAnsi"/>
          <w:color w:val="000000" w:themeColor="text1"/>
        </w:rPr>
      </w:pPr>
      <w:r w:rsidRPr="00A978BC">
        <w:rPr>
          <w:rFonts w:cstheme="minorHAnsi"/>
          <w:color w:val="000000" w:themeColor="text1"/>
        </w:rPr>
        <w:t xml:space="preserve">To apply online, go to </w:t>
      </w:r>
      <w:hyperlink r:id="rId12" w:history="1">
        <w:r w:rsidR="00AD6EA4" w:rsidRPr="002969C4">
          <w:rPr>
            <w:rStyle w:val="Hyperlink"/>
            <w:rFonts w:cstheme="minorHAnsi"/>
          </w:rPr>
          <w:t>https://theapplicantmanager.com/jobs?pos=su331</w:t>
        </w:r>
      </w:hyperlink>
      <w:r w:rsidR="00AD6EA4">
        <w:rPr>
          <w:rFonts w:cstheme="minorHAnsi"/>
          <w:color w:val="000000" w:themeColor="text1"/>
        </w:rPr>
        <w:t xml:space="preserve"> </w:t>
      </w:r>
    </w:p>
    <w:p w14:paraId="7A6C0747" w14:textId="77777777" w:rsidR="00A978BC" w:rsidRDefault="00A978BC" w:rsidP="00A978BC">
      <w:pPr>
        <w:spacing w:after="0" w:line="240" w:lineRule="auto"/>
        <w:rPr>
          <w:rFonts w:cstheme="minorHAnsi"/>
          <w:b/>
          <w:color w:val="000000" w:themeColor="text1"/>
        </w:rPr>
      </w:pPr>
    </w:p>
    <w:p w14:paraId="14A15010" w14:textId="16133885" w:rsidR="00A978BC" w:rsidRPr="00A978BC" w:rsidRDefault="00A978BC" w:rsidP="00A978BC">
      <w:pPr>
        <w:spacing w:after="0" w:line="240" w:lineRule="auto"/>
        <w:rPr>
          <w:rFonts w:cstheme="minorHAnsi"/>
          <w:b/>
          <w:color w:val="000000" w:themeColor="text1"/>
        </w:rPr>
      </w:pPr>
      <w:r w:rsidRPr="00A978BC">
        <w:rPr>
          <w:rFonts w:cstheme="minorHAnsi"/>
          <w:b/>
          <w:color w:val="000000" w:themeColor="text1"/>
        </w:rPr>
        <w:t>For more information or to offer recommendations or nominations:</w:t>
      </w:r>
    </w:p>
    <w:p w14:paraId="7681FF9E" w14:textId="77777777" w:rsidR="00B478F4" w:rsidRPr="00A978BC" w:rsidRDefault="00A978BC" w:rsidP="00B478F4">
      <w:pPr>
        <w:spacing w:after="0" w:line="240" w:lineRule="auto"/>
        <w:rPr>
          <w:rFonts w:cstheme="minorHAnsi"/>
          <w:b/>
          <w:color w:val="000000" w:themeColor="text1"/>
        </w:rPr>
      </w:pPr>
      <w:r w:rsidRPr="00A978BC">
        <w:rPr>
          <w:rFonts w:cstheme="minorHAnsi"/>
          <w:b/>
          <w:color w:val="000000" w:themeColor="text1"/>
        </w:rPr>
        <w:t>Tammarah Townes</w:t>
      </w:r>
      <w:r w:rsidR="00B478F4">
        <w:rPr>
          <w:rFonts w:cstheme="minorHAnsi"/>
          <w:b/>
          <w:color w:val="000000" w:themeColor="text1"/>
        </w:rPr>
        <w:tab/>
      </w:r>
      <w:r w:rsidR="00B478F4">
        <w:rPr>
          <w:rFonts w:cstheme="minorHAnsi"/>
          <w:b/>
          <w:color w:val="000000" w:themeColor="text1"/>
        </w:rPr>
        <w:tab/>
      </w:r>
      <w:r w:rsidR="00B478F4">
        <w:rPr>
          <w:rFonts w:cstheme="minorHAnsi"/>
          <w:b/>
          <w:color w:val="000000" w:themeColor="text1"/>
        </w:rPr>
        <w:tab/>
      </w:r>
      <w:r w:rsidR="00B478F4">
        <w:rPr>
          <w:rFonts w:cstheme="minorHAnsi"/>
          <w:b/>
          <w:color w:val="000000" w:themeColor="text1"/>
        </w:rPr>
        <w:tab/>
      </w:r>
      <w:r w:rsidR="00B478F4">
        <w:rPr>
          <w:rFonts w:cstheme="minorHAnsi"/>
          <w:b/>
          <w:color w:val="000000" w:themeColor="text1"/>
        </w:rPr>
        <w:tab/>
      </w:r>
      <w:r w:rsidR="00B478F4" w:rsidRPr="00A978BC">
        <w:rPr>
          <w:rFonts w:cstheme="minorHAnsi"/>
          <w:b/>
          <w:color w:val="000000" w:themeColor="text1"/>
        </w:rPr>
        <w:t>Kristen Farha</w:t>
      </w:r>
    </w:p>
    <w:p w14:paraId="7A145810" w14:textId="77777777" w:rsidR="00B478F4" w:rsidRPr="00A978BC" w:rsidRDefault="00A978BC" w:rsidP="00B478F4">
      <w:pPr>
        <w:spacing w:after="0" w:line="240" w:lineRule="auto"/>
        <w:rPr>
          <w:rFonts w:cstheme="minorHAnsi"/>
          <w:color w:val="000000" w:themeColor="text1"/>
        </w:rPr>
      </w:pPr>
      <w:r w:rsidRPr="00A978BC">
        <w:rPr>
          <w:rFonts w:cstheme="minorHAnsi"/>
          <w:color w:val="000000" w:themeColor="text1"/>
        </w:rPr>
        <w:t>Senior Consultant</w:t>
      </w:r>
      <w:r w:rsidR="00B478F4">
        <w:rPr>
          <w:rFonts w:cstheme="minorHAnsi"/>
          <w:color w:val="000000" w:themeColor="text1"/>
        </w:rPr>
        <w:tab/>
      </w:r>
      <w:r w:rsidR="00B478F4">
        <w:rPr>
          <w:rFonts w:cstheme="minorHAnsi"/>
          <w:color w:val="000000" w:themeColor="text1"/>
        </w:rPr>
        <w:tab/>
      </w:r>
      <w:r w:rsidR="00B478F4">
        <w:rPr>
          <w:rFonts w:cstheme="minorHAnsi"/>
          <w:color w:val="000000" w:themeColor="text1"/>
        </w:rPr>
        <w:tab/>
      </w:r>
      <w:r w:rsidR="00B478F4">
        <w:rPr>
          <w:rFonts w:cstheme="minorHAnsi"/>
          <w:color w:val="000000" w:themeColor="text1"/>
        </w:rPr>
        <w:tab/>
      </w:r>
      <w:r w:rsidR="00B478F4">
        <w:rPr>
          <w:rFonts w:cstheme="minorHAnsi"/>
          <w:color w:val="000000" w:themeColor="text1"/>
        </w:rPr>
        <w:tab/>
      </w:r>
      <w:r w:rsidR="00B478F4" w:rsidRPr="00A978BC">
        <w:rPr>
          <w:rFonts w:cstheme="minorHAnsi"/>
          <w:color w:val="000000" w:themeColor="text1"/>
        </w:rPr>
        <w:t>Senior Consultant</w:t>
      </w:r>
    </w:p>
    <w:p w14:paraId="36B003EA" w14:textId="77777777" w:rsidR="00B478F4" w:rsidRPr="00A978BC" w:rsidRDefault="00754CDB" w:rsidP="00B478F4">
      <w:pPr>
        <w:spacing w:after="0" w:line="240" w:lineRule="auto"/>
        <w:rPr>
          <w:rFonts w:cstheme="minorHAnsi"/>
          <w:color w:val="000000" w:themeColor="text1"/>
        </w:rPr>
      </w:pPr>
      <w:hyperlink r:id="rId13" w:history="1">
        <w:r w:rsidR="00A978BC" w:rsidRPr="002B01EA">
          <w:rPr>
            <w:rStyle w:val="Hyperlink"/>
            <w:rFonts w:cstheme="minorHAnsi"/>
          </w:rPr>
          <w:t>Summit Search Solutions, Inc.</w:t>
        </w:r>
      </w:hyperlink>
      <w:r w:rsidR="00B478F4" w:rsidRPr="00B478F4">
        <w:rPr>
          <w:rStyle w:val="Hyperlink"/>
          <w:rFonts w:cstheme="minorHAnsi"/>
          <w:color w:val="auto"/>
          <w:u w:val="none"/>
        </w:rPr>
        <w:tab/>
      </w:r>
      <w:r w:rsidR="00B478F4" w:rsidRPr="00B478F4">
        <w:rPr>
          <w:rStyle w:val="Hyperlink"/>
          <w:rFonts w:cstheme="minorHAnsi"/>
          <w:color w:val="auto"/>
          <w:u w:val="none"/>
        </w:rPr>
        <w:tab/>
      </w:r>
      <w:r w:rsidR="00B478F4" w:rsidRPr="00B478F4">
        <w:rPr>
          <w:rStyle w:val="Hyperlink"/>
          <w:rFonts w:cstheme="minorHAnsi"/>
          <w:color w:val="auto"/>
          <w:u w:val="none"/>
        </w:rPr>
        <w:tab/>
      </w:r>
      <w:r w:rsidR="00B478F4" w:rsidRPr="00B478F4">
        <w:rPr>
          <w:rStyle w:val="Hyperlink"/>
          <w:rFonts w:cstheme="minorHAnsi"/>
          <w:color w:val="auto"/>
          <w:u w:val="none"/>
        </w:rPr>
        <w:tab/>
      </w:r>
      <w:hyperlink r:id="rId14" w:history="1">
        <w:r w:rsidR="00B478F4" w:rsidRPr="002B01EA">
          <w:rPr>
            <w:rStyle w:val="Hyperlink"/>
            <w:rFonts w:cstheme="minorHAnsi"/>
          </w:rPr>
          <w:t>Summit Search Solutions, Inc.</w:t>
        </w:r>
      </w:hyperlink>
    </w:p>
    <w:p w14:paraId="52FB4E02" w14:textId="77777777" w:rsidR="00B478F4" w:rsidRPr="00A978BC" w:rsidRDefault="00A978BC" w:rsidP="00B478F4">
      <w:pPr>
        <w:spacing w:after="0" w:line="240" w:lineRule="auto"/>
        <w:rPr>
          <w:rFonts w:cstheme="minorHAnsi"/>
          <w:color w:val="000000" w:themeColor="text1"/>
        </w:rPr>
      </w:pPr>
      <w:r w:rsidRPr="00A978BC">
        <w:rPr>
          <w:rFonts w:cstheme="minorHAnsi"/>
          <w:color w:val="000000" w:themeColor="text1"/>
        </w:rPr>
        <w:t>302-388-9480</w:t>
      </w:r>
      <w:r w:rsidR="00B478F4">
        <w:rPr>
          <w:rFonts w:cstheme="minorHAnsi"/>
          <w:color w:val="000000" w:themeColor="text1"/>
        </w:rPr>
        <w:tab/>
      </w:r>
      <w:r w:rsidR="00B478F4">
        <w:rPr>
          <w:rFonts w:cstheme="minorHAnsi"/>
          <w:color w:val="000000" w:themeColor="text1"/>
        </w:rPr>
        <w:tab/>
      </w:r>
      <w:r w:rsidR="00B478F4">
        <w:rPr>
          <w:rFonts w:cstheme="minorHAnsi"/>
          <w:color w:val="000000" w:themeColor="text1"/>
        </w:rPr>
        <w:tab/>
      </w:r>
      <w:r w:rsidR="00B478F4">
        <w:rPr>
          <w:rFonts w:cstheme="minorHAnsi"/>
          <w:color w:val="000000" w:themeColor="text1"/>
        </w:rPr>
        <w:tab/>
      </w:r>
      <w:r w:rsidR="00B478F4">
        <w:rPr>
          <w:rFonts w:cstheme="minorHAnsi"/>
          <w:color w:val="000000" w:themeColor="text1"/>
        </w:rPr>
        <w:tab/>
      </w:r>
      <w:r w:rsidR="00B478F4">
        <w:rPr>
          <w:rFonts w:cstheme="minorHAnsi"/>
          <w:color w:val="000000" w:themeColor="text1"/>
        </w:rPr>
        <w:tab/>
      </w:r>
      <w:r w:rsidR="00B478F4" w:rsidRPr="00A978BC">
        <w:rPr>
          <w:rFonts w:cstheme="minorHAnsi"/>
          <w:color w:val="000000" w:themeColor="text1"/>
        </w:rPr>
        <w:t>316-650-0069</w:t>
      </w:r>
    </w:p>
    <w:p w14:paraId="156F404D" w14:textId="77777777" w:rsidR="00B478F4" w:rsidRPr="00A978BC" w:rsidRDefault="00754CDB" w:rsidP="00B478F4">
      <w:pPr>
        <w:spacing w:after="0" w:line="240" w:lineRule="auto"/>
        <w:rPr>
          <w:rFonts w:cstheme="minorHAnsi"/>
          <w:color w:val="000000" w:themeColor="text1"/>
        </w:rPr>
      </w:pPr>
      <w:hyperlink r:id="rId15" w:history="1">
        <w:r w:rsidR="00A978BC" w:rsidRPr="002B01EA">
          <w:rPr>
            <w:rStyle w:val="Hyperlink"/>
            <w:rFonts w:cstheme="minorHAnsi"/>
          </w:rPr>
          <w:t>ttownes@summitsearchsolutions.com</w:t>
        </w:r>
      </w:hyperlink>
      <w:r w:rsidR="00B478F4" w:rsidRPr="00B478F4">
        <w:rPr>
          <w:rStyle w:val="Hyperlink"/>
          <w:rFonts w:cstheme="minorHAnsi"/>
          <w:color w:val="auto"/>
          <w:u w:val="none"/>
        </w:rPr>
        <w:tab/>
      </w:r>
      <w:r w:rsidR="00B478F4" w:rsidRPr="00B478F4">
        <w:rPr>
          <w:rStyle w:val="Hyperlink"/>
          <w:rFonts w:cstheme="minorHAnsi"/>
          <w:color w:val="auto"/>
          <w:u w:val="none"/>
        </w:rPr>
        <w:tab/>
      </w:r>
      <w:r w:rsidR="00B478F4" w:rsidRPr="00B478F4">
        <w:rPr>
          <w:rStyle w:val="Hyperlink"/>
          <w:rFonts w:cstheme="minorHAnsi"/>
          <w:color w:val="auto"/>
          <w:u w:val="none"/>
        </w:rPr>
        <w:tab/>
      </w:r>
      <w:hyperlink r:id="rId16" w:history="1">
        <w:r w:rsidR="00B478F4" w:rsidRPr="002B01EA">
          <w:rPr>
            <w:rStyle w:val="Hyperlink"/>
            <w:rFonts w:cstheme="minorHAnsi"/>
          </w:rPr>
          <w:t>kfarha@summitsearchsolutions.com</w:t>
        </w:r>
      </w:hyperlink>
      <w:r w:rsidR="00B478F4" w:rsidRPr="00A978BC">
        <w:rPr>
          <w:rFonts w:cstheme="minorHAnsi"/>
          <w:color w:val="000000" w:themeColor="text1"/>
        </w:rPr>
        <w:t xml:space="preserve">  </w:t>
      </w:r>
    </w:p>
    <w:p w14:paraId="69078C5C" w14:textId="77777777" w:rsidR="00A978BC" w:rsidRPr="00A978BC" w:rsidRDefault="00A978BC" w:rsidP="00A978BC">
      <w:pPr>
        <w:pStyle w:val="m4634329380416109607m8535724903188989931msolistparagraph"/>
        <w:spacing w:before="0" w:beforeAutospacing="0" w:after="0" w:afterAutospacing="0"/>
        <w:rPr>
          <w:rFonts w:asciiTheme="minorHAnsi" w:hAnsiTheme="minorHAnsi" w:cstheme="minorHAnsi"/>
          <w:i/>
          <w:iCs/>
          <w:color w:val="000000" w:themeColor="text1"/>
          <w:sz w:val="22"/>
          <w:szCs w:val="22"/>
        </w:rPr>
      </w:pPr>
    </w:p>
    <w:p w14:paraId="61A09B5B" w14:textId="77777777" w:rsidR="00A978BC" w:rsidRPr="00A978BC" w:rsidRDefault="00A978BC" w:rsidP="00A978BC">
      <w:pPr>
        <w:pStyle w:val="m4634329380416109607m8535724903188989931msolistparagraph"/>
        <w:spacing w:before="0" w:beforeAutospacing="0" w:after="0" w:afterAutospacing="0"/>
        <w:rPr>
          <w:rFonts w:asciiTheme="minorHAnsi" w:hAnsiTheme="minorHAnsi" w:cstheme="minorHAnsi"/>
          <w:color w:val="000000" w:themeColor="text1"/>
          <w:sz w:val="22"/>
          <w:szCs w:val="22"/>
        </w:rPr>
      </w:pPr>
      <w:r w:rsidRPr="00A978BC">
        <w:rPr>
          <w:rFonts w:asciiTheme="minorHAnsi" w:hAnsiTheme="minorHAnsi" w:cstheme="minorHAnsi"/>
          <w:i/>
          <w:iCs/>
          <w:color w:val="000000" w:themeColor="text1"/>
          <w:sz w:val="22"/>
          <w:szCs w:val="22"/>
        </w:rPr>
        <w:t xml:space="preserve">Oregon Health &amp; Science University values a diverse and culturally competent workforce. OHSU is proud of its commitment to being an equal opportunity, affirmative action organization that does not discriminate against applicants on the basis of any protected class status, including disability status and protected veteran status. Individuals with diverse backgrounds and those who promote diversity and a culture of inclusion are encouraged to apply. To request reasonable accommodation contact the Affirmative Action and Equal Opportunity Department at </w:t>
      </w:r>
      <w:hyperlink r:id="rId17" w:tgtFrame="_blank" w:history="1">
        <w:r w:rsidRPr="008C2B2F">
          <w:rPr>
            <w:rStyle w:val="Hyperlink"/>
            <w:rFonts w:asciiTheme="minorHAnsi" w:hAnsiTheme="minorHAnsi" w:cstheme="minorHAnsi"/>
            <w:i/>
            <w:iCs/>
            <w:sz w:val="22"/>
            <w:szCs w:val="22"/>
          </w:rPr>
          <w:t>503-494-5148</w:t>
        </w:r>
      </w:hyperlink>
      <w:r w:rsidRPr="00A978BC">
        <w:rPr>
          <w:rFonts w:asciiTheme="minorHAnsi" w:hAnsiTheme="minorHAnsi" w:cstheme="minorHAnsi"/>
          <w:i/>
          <w:iCs/>
          <w:color w:val="000000" w:themeColor="text1"/>
          <w:sz w:val="22"/>
          <w:szCs w:val="22"/>
        </w:rPr>
        <w:t xml:space="preserve"> or </w:t>
      </w:r>
      <w:hyperlink r:id="rId18" w:tgtFrame="_blank" w:history="1">
        <w:r w:rsidRPr="002B01EA">
          <w:rPr>
            <w:rStyle w:val="Hyperlink"/>
            <w:rFonts w:asciiTheme="minorHAnsi" w:hAnsiTheme="minorHAnsi" w:cstheme="minorHAnsi"/>
            <w:i/>
            <w:iCs/>
            <w:sz w:val="22"/>
            <w:szCs w:val="22"/>
          </w:rPr>
          <w:t>aaeo@ohsu.edu</w:t>
        </w:r>
      </w:hyperlink>
      <w:r w:rsidRPr="00A978BC">
        <w:rPr>
          <w:rFonts w:asciiTheme="minorHAnsi" w:hAnsiTheme="minorHAnsi" w:cstheme="minorHAnsi"/>
          <w:i/>
          <w:iCs/>
          <w:color w:val="000000" w:themeColor="text1"/>
          <w:sz w:val="22"/>
          <w:szCs w:val="22"/>
        </w:rPr>
        <w:t>.</w:t>
      </w:r>
    </w:p>
    <w:p w14:paraId="53098E6C" w14:textId="77777777" w:rsidR="00FF0DB1" w:rsidRPr="00A978BC" w:rsidRDefault="00FF0DB1" w:rsidP="00A978BC">
      <w:pPr>
        <w:spacing w:after="0" w:line="240" w:lineRule="auto"/>
        <w:rPr>
          <w:rFonts w:cstheme="minorHAnsi"/>
          <w:b/>
          <w:color w:val="000000" w:themeColor="text1"/>
          <w14:textOutline w14:w="9525" w14:cap="rnd" w14:cmpd="sng" w14:algn="ctr">
            <w14:noFill/>
            <w14:prstDash w14:val="solid"/>
            <w14:bevel/>
          </w14:textOutline>
        </w:rPr>
      </w:pPr>
    </w:p>
    <w:sectPr w:rsidR="00FF0DB1" w:rsidRPr="00A978BC" w:rsidSect="00F924B3">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ADAA7C" w14:textId="77777777" w:rsidR="00754CDB" w:rsidRDefault="00754CDB" w:rsidP="0016508D">
      <w:pPr>
        <w:spacing w:after="0" w:line="240" w:lineRule="auto"/>
      </w:pPr>
      <w:r>
        <w:separator/>
      </w:r>
    </w:p>
  </w:endnote>
  <w:endnote w:type="continuationSeparator" w:id="0">
    <w:p w14:paraId="3CE34B80" w14:textId="77777777" w:rsidR="00754CDB" w:rsidRDefault="00754CDB" w:rsidP="0016508D">
      <w:pPr>
        <w:spacing w:after="0" w:line="240" w:lineRule="auto"/>
      </w:pPr>
      <w:r>
        <w:continuationSeparator/>
      </w:r>
    </w:p>
  </w:endnote>
  <w:endnote w:type="continuationNotice" w:id="1">
    <w:p w14:paraId="454F3972" w14:textId="77777777" w:rsidR="00754CDB" w:rsidRDefault="00754C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20EE2C" w14:textId="77777777" w:rsidR="00754CDB" w:rsidRDefault="00754CDB" w:rsidP="0016508D">
      <w:pPr>
        <w:spacing w:after="0" w:line="240" w:lineRule="auto"/>
      </w:pPr>
      <w:r>
        <w:separator/>
      </w:r>
    </w:p>
  </w:footnote>
  <w:footnote w:type="continuationSeparator" w:id="0">
    <w:p w14:paraId="327CB361" w14:textId="77777777" w:rsidR="00754CDB" w:rsidRDefault="00754CDB" w:rsidP="0016508D">
      <w:pPr>
        <w:spacing w:after="0" w:line="240" w:lineRule="auto"/>
      </w:pPr>
      <w:r>
        <w:continuationSeparator/>
      </w:r>
    </w:p>
  </w:footnote>
  <w:footnote w:type="continuationNotice" w:id="1">
    <w:p w14:paraId="45965502" w14:textId="77777777" w:rsidR="00754CDB" w:rsidRDefault="00754CD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84E2A"/>
    <w:multiLevelType w:val="hybridMultilevel"/>
    <w:tmpl w:val="AC28F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660A52"/>
    <w:multiLevelType w:val="hybridMultilevel"/>
    <w:tmpl w:val="35A20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F27A65"/>
    <w:multiLevelType w:val="hybridMultilevel"/>
    <w:tmpl w:val="A9D00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D57C69"/>
    <w:multiLevelType w:val="hybridMultilevel"/>
    <w:tmpl w:val="5CD0F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6C306D"/>
    <w:multiLevelType w:val="multilevel"/>
    <w:tmpl w:val="02B4F7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9209ED"/>
    <w:multiLevelType w:val="hybridMultilevel"/>
    <w:tmpl w:val="D6F29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C57E3"/>
    <w:multiLevelType w:val="hybridMultilevel"/>
    <w:tmpl w:val="BBA67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C7607"/>
    <w:multiLevelType w:val="hybridMultilevel"/>
    <w:tmpl w:val="7A743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EF7C16"/>
    <w:multiLevelType w:val="hybridMultilevel"/>
    <w:tmpl w:val="3834A6DA"/>
    <w:lvl w:ilvl="0" w:tplc="04090001">
      <w:start w:val="1"/>
      <w:numFmt w:val="bullet"/>
      <w:lvlText w:val=""/>
      <w:lvlJc w:val="left"/>
      <w:pPr>
        <w:ind w:left="768" w:hanging="720"/>
      </w:pPr>
      <w:rPr>
        <w:rFonts w:ascii="Symbol" w:hAnsi="Symbol"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9" w15:restartNumberingAfterBreak="0">
    <w:nsid w:val="1EC9B9C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22356DF"/>
    <w:multiLevelType w:val="hybridMultilevel"/>
    <w:tmpl w:val="DFD6D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7574CB"/>
    <w:multiLevelType w:val="multilevel"/>
    <w:tmpl w:val="C79A007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2" w15:restartNumberingAfterBreak="0">
    <w:nsid w:val="2DA24B8C"/>
    <w:multiLevelType w:val="hybridMultilevel"/>
    <w:tmpl w:val="DDB89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52503"/>
    <w:multiLevelType w:val="hybridMultilevel"/>
    <w:tmpl w:val="27E4B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324971"/>
    <w:multiLevelType w:val="hybridMultilevel"/>
    <w:tmpl w:val="5BF89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F474D1"/>
    <w:multiLevelType w:val="hybridMultilevel"/>
    <w:tmpl w:val="95E2A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D2E96"/>
    <w:multiLevelType w:val="multilevel"/>
    <w:tmpl w:val="FBCEC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A65C5E"/>
    <w:multiLevelType w:val="hybridMultilevel"/>
    <w:tmpl w:val="A0C87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434CFF"/>
    <w:multiLevelType w:val="multilevel"/>
    <w:tmpl w:val="1864128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E5976F0"/>
    <w:multiLevelType w:val="hybridMultilevel"/>
    <w:tmpl w:val="45985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9A43C5"/>
    <w:multiLevelType w:val="hybridMultilevel"/>
    <w:tmpl w:val="19620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FC2440"/>
    <w:multiLevelType w:val="multilevel"/>
    <w:tmpl w:val="C79A007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2" w15:restartNumberingAfterBreak="0">
    <w:nsid w:val="57C67CFD"/>
    <w:multiLevelType w:val="hybridMultilevel"/>
    <w:tmpl w:val="7D606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CE6F54"/>
    <w:multiLevelType w:val="hybridMultilevel"/>
    <w:tmpl w:val="6B423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DF3F98"/>
    <w:multiLevelType w:val="multilevel"/>
    <w:tmpl w:val="EFFE74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0626D78"/>
    <w:multiLevelType w:val="hybridMultilevel"/>
    <w:tmpl w:val="4FEC8FE4"/>
    <w:lvl w:ilvl="0" w:tplc="7C843616">
      <w:start w:val="1"/>
      <w:numFmt w:val="lowerRoman"/>
      <w:lvlText w:val="%1)"/>
      <w:lvlJc w:val="left"/>
      <w:pPr>
        <w:ind w:left="768" w:hanging="72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26" w15:restartNumberingAfterBreak="0">
    <w:nsid w:val="628C559B"/>
    <w:multiLevelType w:val="hybridMultilevel"/>
    <w:tmpl w:val="B0064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EC4C91"/>
    <w:multiLevelType w:val="multilevel"/>
    <w:tmpl w:val="C79A007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8" w15:restartNumberingAfterBreak="0">
    <w:nsid w:val="630B57B3"/>
    <w:multiLevelType w:val="multilevel"/>
    <w:tmpl w:val="7CF43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9375A3"/>
    <w:multiLevelType w:val="hybridMultilevel"/>
    <w:tmpl w:val="65FE3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623130"/>
    <w:multiLevelType w:val="hybridMultilevel"/>
    <w:tmpl w:val="71BA5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244FD0"/>
    <w:multiLevelType w:val="multilevel"/>
    <w:tmpl w:val="2CD07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0"/>
  </w:num>
  <w:num w:numId="3">
    <w:abstractNumId w:val="21"/>
  </w:num>
  <w:num w:numId="4">
    <w:abstractNumId w:val="12"/>
  </w:num>
  <w:num w:numId="5">
    <w:abstractNumId w:val="10"/>
  </w:num>
  <w:num w:numId="6">
    <w:abstractNumId w:val="11"/>
  </w:num>
  <w:num w:numId="7">
    <w:abstractNumId w:val="27"/>
  </w:num>
  <w:num w:numId="8">
    <w:abstractNumId w:val="6"/>
  </w:num>
  <w:num w:numId="9">
    <w:abstractNumId w:val="1"/>
  </w:num>
  <w:num w:numId="10">
    <w:abstractNumId w:val="17"/>
  </w:num>
  <w:num w:numId="11">
    <w:abstractNumId w:val="7"/>
  </w:num>
  <w:num w:numId="12">
    <w:abstractNumId w:val="0"/>
  </w:num>
  <w:num w:numId="13">
    <w:abstractNumId w:val="16"/>
  </w:num>
  <w:num w:numId="14">
    <w:abstractNumId w:val="6"/>
  </w:num>
  <w:num w:numId="15">
    <w:abstractNumId w:val="31"/>
  </w:num>
  <w:num w:numId="16">
    <w:abstractNumId w:val="5"/>
  </w:num>
  <w:num w:numId="17">
    <w:abstractNumId w:val="18"/>
  </w:num>
  <w:num w:numId="18">
    <w:abstractNumId w:val="25"/>
  </w:num>
  <w:num w:numId="19">
    <w:abstractNumId w:val="8"/>
  </w:num>
  <w:num w:numId="20">
    <w:abstractNumId w:val="13"/>
  </w:num>
  <w:num w:numId="21">
    <w:abstractNumId w:val="28"/>
  </w:num>
  <w:num w:numId="22">
    <w:abstractNumId w:val="24"/>
  </w:num>
  <w:num w:numId="23">
    <w:abstractNumId w:val="4"/>
  </w:num>
  <w:num w:numId="24">
    <w:abstractNumId w:val="19"/>
  </w:num>
  <w:num w:numId="25">
    <w:abstractNumId w:val="23"/>
  </w:num>
  <w:num w:numId="26">
    <w:abstractNumId w:val="15"/>
  </w:num>
  <w:num w:numId="27">
    <w:abstractNumId w:val="30"/>
  </w:num>
  <w:num w:numId="28">
    <w:abstractNumId w:val="2"/>
  </w:num>
  <w:num w:numId="29">
    <w:abstractNumId w:val="22"/>
  </w:num>
  <w:num w:numId="30">
    <w:abstractNumId w:val="3"/>
  </w:num>
  <w:num w:numId="31">
    <w:abstractNumId w:val="29"/>
  </w:num>
  <w:num w:numId="32">
    <w:abstractNumId w:val="14"/>
  </w:num>
  <w:num w:numId="33">
    <w:abstractNumId w:val="26"/>
  </w:num>
  <w:num w:numId="34">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yMzQ3MbM0sjQ0sTBX0lEKTi0uzszPAykws6wFAGu9l7ItAAAA"/>
  </w:docVars>
  <w:rsids>
    <w:rsidRoot w:val="000306C0"/>
    <w:rsid w:val="00000932"/>
    <w:rsid w:val="00000DC5"/>
    <w:rsid w:val="000062B9"/>
    <w:rsid w:val="00010E63"/>
    <w:rsid w:val="000113C5"/>
    <w:rsid w:val="000113EE"/>
    <w:rsid w:val="00011E38"/>
    <w:rsid w:val="00015386"/>
    <w:rsid w:val="00015778"/>
    <w:rsid w:val="00017248"/>
    <w:rsid w:val="0002137E"/>
    <w:rsid w:val="00021870"/>
    <w:rsid w:val="00023604"/>
    <w:rsid w:val="00024180"/>
    <w:rsid w:val="00024374"/>
    <w:rsid w:val="0002623B"/>
    <w:rsid w:val="0002654D"/>
    <w:rsid w:val="00026C6F"/>
    <w:rsid w:val="00026D44"/>
    <w:rsid w:val="00026DB8"/>
    <w:rsid w:val="00026FE9"/>
    <w:rsid w:val="00027197"/>
    <w:rsid w:val="000306C0"/>
    <w:rsid w:val="00031676"/>
    <w:rsid w:val="00032D7E"/>
    <w:rsid w:val="00033578"/>
    <w:rsid w:val="000338C3"/>
    <w:rsid w:val="000348D6"/>
    <w:rsid w:val="00034D55"/>
    <w:rsid w:val="0003549D"/>
    <w:rsid w:val="00035839"/>
    <w:rsid w:val="00035921"/>
    <w:rsid w:val="00037BAC"/>
    <w:rsid w:val="00037CCF"/>
    <w:rsid w:val="00037F30"/>
    <w:rsid w:val="000401F8"/>
    <w:rsid w:val="00043794"/>
    <w:rsid w:val="00045958"/>
    <w:rsid w:val="00046FDB"/>
    <w:rsid w:val="000512CA"/>
    <w:rsid w:val="00051F3D"/>
    <w:rsid w:val="00052242"/>
    <w:rsid w:val="00052DB7"/>
    <w:rsid w:val="00054572"/>
    <w:rsid w:val="00056123"/>
    <w:rsid w:val="0005647B"/>
    <w:rsid w:val="00057362"/>
    <w:rsid w:val="00061B4A"/>
    <w:rsid w:val="00061ECD"/>
    <w:rsid w:val="0006211C"/>
    <w:rsid w:val="000628A3"/>
    <w:rsid w:val="00062D97"/>
    <w:rsid w:val="00065DDF"/>
    <w:rsid w:val="00066D75"/>
    <w:rsid w:val="000671A9"/>
    <w:rsid w:val="00067E04"/>
    <w:rsid w:val="00072F37"/>
    <w:rsid w:val="000757CB"/>
    <w:rsid w:val="00077464"/>
    <w:rsid w:val="00077B85"/>
    <w:rsid w:val="00080127"/>
    <w:rsid w:val="00080C7F"/>
    <w:rsid w:val="00081202"/>
    <w:rsid w:val="00081916"/>
    <w:rsid w:val="00081970"/>
    <w:rsid w:val="00081FBF"/>
    <w:rsid w:val="000820AA"/>
    <w:rsid w:val="000837D4"/>
    <w:rsid w:val="00084775"/>
    <w:rsid w:val="00085573"/>
    <w:rsid w:val="0009049A"/>
    <w:rsid w:val="00091ABD"/>
    <w:rsid w:val="000921EE"/>
    <w:rsid w:val="00092A39"/>
    <w:rsid w:val="00093F8F"/>
    <w:rsid w:val="00094EB7"/>
    <w:rsid w:val="00095F46"/>
    <w:rsid w:val="000963BC"/>
    <w:rsid w:val="00096A16"/>
    <w:rsid w:val="00096CA0"/>
    <w:rsid w:val="000A038A"/>
    <w:rsid w:val="000A084E"/>
    <w:rsid w:val="000A11BC"/>
    <w:rsid w:val="000A4C65"/>
    <w:rsid w:val="000A72B3"/>
    <w:rsid w:val="000A7814"/>
    <w:rsid w:val="000A7D3F"/>
    <w:rsid w:val="000B0E97"/>
    <w:rsid w:val="000B2CB7"/>
    <w:rsid w:val="000B2D21"/>
    <w:rsid w:val="000B5117"/>
    <w:rsid w:val="000B6DFF"/>
    <w:rsid w:val="000B70CD"/>
    <w:rsid w:val="000C2C41"/>
    <w:rsid w:val="000C3622"/>
    <w:rsid w:val="000C3AFB"/>
    <w:rsid w:val="000C3D6B"/>
    <w:rsid w:val="000C734F"/>
    <w:rsid w:val="000D0602"/>
    <w:rsid w:val="000D2721"/>
    <w:rsid w:val="000D54E7"/>
    <w:rsid w:val="000D5BE8"/>
    <w:rsid w:val="000D663C"/>
    <w:rsid w:val="000D6664"/>
    <w:rsid w:val="000D66FA"/>
    <w:rsid w:val="000E0414"/>
    <w:rsid w:val="000E11E7"/>
    <w:rsid w:val="000E1AC1"/>
    <w:rsid w:val="000E2096"/>
    <w:rsid w:val="000E2CFB"/>
    <w:rsid w:val="000E31DF"/>
    <w:rsid w:val="000E3ACA"/>
    <w:rsid w:val="000E4CA7"/>
    <w:rsid w:val="000E5706"/>
    <w:rsid w:val="000E5C9B"/>
    <w:rsid w:val="000E6BEF"/>
    <w:rsid w:val="000E722B"/>
    <w:rsid w:val="000F0792"/>
    <w:rsid w:val="000F237A"/>
    <w:rsid w:val="000F23A1"/>
    <w:rsid w:val="000F488D"/>
    <w:rsid w:val="000F4FB0"/>
    <w:rsid w:val="000F563E"/>
    <w:rsid w:val="000F6AB5"/>
    <w:rsid w:val="000F727D"/>
    <w:rsid w:val="000F74FA"/>
    <w:rsid w:val="000F7E18"/>
    <w:rsid w:val="0010172C"/>
    <w:rsid w:val="001052FA"/>
    <w:rsid w:val="0010567D"/>
    <w:rsid w:val="00105D41"/>
    <w:rsid w:val="00105F8E"/>
    <w:rsid w:val="001061C6"/>
    <w:rsid w:val="0010668E"/>
    <w:rsid w:val="00107F45"/>
    <w:rsid w:val="00110A1E"/>
    <w:rsid w:val="00114914"/>
    <w:rsid w:val="00116927"/>
    <w:rsid w:val="00121257"/>
    <w:rsid w:val="001224DD"/>
    <w:rsid w:val="001225B0"/>
    <w:rsid w:val="001235DE"/>
    <w:rsid w:val="0012360D"/>
    <w:rsid w:val="00124F5D"/>
    <w:rsid w:val="001253E0"/>
    <w:rsid w:val="00126D10"/>
    <w:rsid w:val="00127F27"/>
    <w:rsid w:val="001309ED"/>
    <w:rsid w:val="00131FC2"/>
    <w:rsid w:val="00136095"/>
    <w:rsid w:val="001368AF"/>
    <w:rsid w:val="00137842"/>
    <w:rsid w:val="001407D8"/>
    <w:rsid w:val="00140CAF"/>
    <w:rsid w:val="0014391A"/>
    <w:rsid w:val="00145CA1"/>
    <w:rsid w:val="001477EF"/>
    <w:rsid w:val="00152CFD"/>
    <w:rsid w:val="001541FD"/>
    <w:rsid w:val="00155402"/>
    <w:rsid w:val="00155C54"/>
    <w:rsid w:val="00161E18"/>
    <w:rsid w:val="0016508D"/>
    <w:rsid w:val="0016539E"/>
    <w:rsid w:val="00165CA2"/>
    <w:rsid w:val="00166ED8"/>
    <w:rsid w:val="001728BB"/>
    <w:rsid w:val="00172E54"/>
    <w:rsid w:val="0017373B"/>
    <w:rsid w:val="001737C7"/>
    <w:rsid w:val="00176D78"/>
    <w:rsid w:val="00177B32"/>
    <w:rsid w:val="00177FCF"/>
    <w:rsid w:val="00180D05"/>
    <w:rsid w:val="00181465"/>
    <w:rsid w:val="00184C31"/>
    <w:rsid w:val="001859DB"/>
    <w:rsid w:val="0018619B"/>
    <w:rsid w:val="00186617"/>
    <w:rsid w:val="001871A0"/>
    <w:rsid w:val="00191A30"/>
    <w:rsid w:val="00194461"/>
    <w:rsid w:val="00195326"/>
    <w:rsid w:val="00197FD4"/>
    <w:rsid w:val="001A018F"/>
    <w:rsid w:val="001A0953"/>
    <w:rsid w:val="001A1189"/>
    <w:rsid w:val="001A2241"/>
    <w:rsid w:val="001A27E2"/>
    <w:rsid w:val="001A28C1"/>
    <w:rsid w:val="001A3E28"/>
    <w:rsid w:val="001A48BD"/>
    <w:rsid w:val="001A5066"/>
    <w:rsid w:val="001A636E"/>
    <w:rsid w:val="001A7846"/>
    <w:rsid w:val="001B0323"/>
    <w:rsid w:val="001B080C"/>
    <w:rsid w:val="001B17DE"/>
    <w:rsid w:val="001B23CD"/>
    <w:rsid w:val="001B29B3"/>
    <w:rsid w:val="001B2DB8"/>
    <w:rsid w:val="001B3184"/>
    <w:rsid w:val="001B55F2"/>
    <w:rsid w:val="001B5A0C"/>
    <w:rsid w:val="001B632F"/>
    <w:rsid w:val="001B6769"/>
    <w:rsid w:val="001B67EF"/>
    <w:rsid w:val="001B7329"/>
    <w:rsid w:val="001B7AC2"/>
    <w:rsid w:val="001C1402"/>
    <w:rsid w:val="001C1FCB"/>
    <w:rsid w:val="001C2190"/>
    <w:rsid w:val="001C37A5"/>
    <w:rsid w:val="001C3EF9"/>
    <w:rsid w:val="001C522D"/>
    <w:rsid w:val="001C54A4"/>
    <w:rsid w:val="001C595D"/>
    <w:rsid w:val="001C5D51"/>
    <w:rsid w:val="001C7317"/>
    <w:rsid w:val="001C7E43"/>
    <w:rsid w:val="001D00C8"/>
    <w:rsid w:val="001D2E04"/>
    <w:rsid w:val="001D3DAA"/>
    <w:rsid w:val="001D4D28"/>
    <w:rsid w:val="001D572F"/>
    <w:rsid w:val="001D5CFD"/>
    <w:rsid w:val="001D6B8B"/>
    <w:rsid w:val="001D6D4A"/>
    <w:rsid w:val="001E0CD2"/>
    <w:rsid w:val="001E29F5"/>
    <w:rsid w:val="001E3798"/>
    <w:rsid w:val="001E41C2"/>
    <w:rsid w:val="001E5294"/>
    <w:rsid w:val="001E585B"/>
    <w:rsid w:val="001E7354"/>
    <w:rsid w:val="001E7B19"/>
    <w:rsid w:val="001F1278"/>
    <w:rsid w:val="001F1B16"/>
    <w:rsid w:val="001F1D5A"/>
    <w:rsid w:val="001F5971"/>
    <w:rsid w:val="001F5AE4"/>
    <w:rsid w:val="001F5EC3"/>
    <w:rsid w:val="001F62DC"/>
    <w:rsid w:val="001F6FB8"/>
    <w:rsid w:val="001F7072"/>
    <w:rsid w:val="001F7599"/>
    <w:rsid w:val="00200B6D"/>
    <w:rsid w:val="00200CCE"/>
    <w:rsid w:val="002032F8"/>
    <w:rsid w:val="00203513"/>
    <w:rsid w:val="00203D98"/>
    <w:rsid w:val="002070BD"/>
    <w:rsid w:val="00210CC9"/>
    <w:rsid w:val="0021176A"/>
    <w:rsid w:val="00211CC0"/>
    <w:rsid w:val="00211FC8"/>
    <w:rsid w:val="00211FFE"/>
    <w:rsid w:val="00214602"/>
    <w:rsid w:val="00214FD3"/>
    <w:rsid w:val="00215492"/>
    <w:rsid w:val="00216A4C"/>
    <w:rsid w:val="002175F7"/>
    <w:rsid w:val="00223EF0"/>
    <w:rsid w:val="0022447A"/>
    <w:rsid w:val="002252F1"/>
    <w:rsid w:val="002266D8"/>
    <w:rsid w:val="0022779D"/>
    <w:rsid w:val="00227C2F"/>
    <w:rsid w:val="0023019C"/>
    <w:rsid w:val="002308E5"/>
    <w:rsid w:val="00230E4D"/>
    <w:rsid w:val="00231512"/>
    <w:rsid w:val="002315EB"/>
    <w:rsid w:val="00234221"/>
    <w:rsid w:val="00234478"/>
    <w:rsid w:val="00235DD5"/>
    <w:rsid w:val="00240BA2"/>
    <w:rsid w:val="00240F35"/>
    <w:rsid w:val="00241073"/>
    <w:rsid w:val="00242190"/>
    <w:rsid w:val="00242385"/>
    <w:rsid w:val="0024239E"/>
    <w:rsid w:val="00243012"/>
    <w:rsid w:val="0024357E"/>
    <w:rsid w:val="00244DFE"/>
    <w:rsid w:val="002460DC"/>
    <w:rsid w:val="00250750"/>
    <w:rsid w:val="00250860"/>
    <w:rsid w:val="002514E2"/>
    <w:rsid w:val="002522F6"/>
    <w:rsid w:val="00252E44"/>
    <w:rsid w:val="002535B3"/>
    <w:rsid w:val="0025386E"/>
    <w:rsid w:val="002538E1"/>
    <w:rsid w:val="00255498"/>
    <w:rsid w:val="002568A1"/>
    <w:rsid w:val="0025797F"/>
    <w:rsid w:val="00257AFB"/>
    <w:rsid w:val="002625C5"/>
    <w:rsid w:val="00263144"/>
    <w:rsid w:val="002633A1"/>
    <w:rsid w:val="00264175"/>
    <w:rsid w:val="002655CF"/>
    <w:rsid w:val="002665A3"/>
    <w:rsid w:val="00267BF1"/>
    <w:rsid w:val="00270404"/>
    <w:rsid w:val="00272F14"/>
    <w:rsid w:val="00274DD2"/>
    <w:rsid w:val="00274E05"/>
    <w:rsid w:val="00275346"/>
    <w:rsid w:val="0027614D"/>
    <w:rsid w:val="00276640"/>
    <w:rsid w:val="00276C4C"/>
    <w:rsid w:val="00281628"/>
    <w:rsid w:val="0028406B"/>
    <w:rsid w:val="002841E7"/>
    <w:rsid w:val="002842E3"/>
    <w:rsid w:val="002843F8"/>
    <w:rsid w:val="00286561"/>
    <w:rsid w:val="0028669C"/>
    <w:rsid w:val="00286725"/>
    <w:rsid w:val="0028705A"/>
    <w:rsid w:val="00287DC5"/>
    <w:rsid w:val="002920D8"/>
    <w:rsid w:val="0029286B"/>
    <w:rsid w:val="00293A09"/>
    <w:rsid w:val="002957ED"/>
    <w:rsid w:val="00295C93"/>
    <w:rsid w:val="0029680D"/>
    <w:rsid w:val="00296CE2"/>
    <w:rsid w:val="0029731E"/>
    <w:rsid w:val="00297666"/>
    <w:rsid w:val="0029770D"/>
    <w:rsid w:val="002A0398"/>
    <w:rsid w:val="002A1346"/>
    <w:rsid w:val="002A2F13"/>
    <w:rsid w:val="002A3F84"/>
    <w:rsid w:val="002A426F"/>
    <w:rsid w:val="002A459A"/>
    <w:rsid w:val="002A48F5"/>
    <w:rsid w:val="002A6170"/>
    <w:rsid w:val="002A61B5"/>
    <w:rsid w:val="002A715E"/>
    <w:rsid w:val="002B01EA"/>
    <w:rsid w:val="002B0431"/>
    <w:rsid w:val="002B0DD2"/>
    <w:rsid w:val="002B1E05"/>
    <w:rsid w:val="002B2B97"/>
    <w:rsid w:val="002B2DF6"/>
    <w:rsid w:val="002B3416"/>
    <w:rsid w:val="002B4D28"/>
    <w:rsid w:val="002B6AA2"/>
    <w:rsid w:val="002C0CD4"/>
    <w:rsid w:val="002C0EC3"/>
    <w:rsid w:val="002C11F6"/>
    <w:rsid w:val="002C2F23"/>
    <w:rsid w:val="002C3333"/>
    <w:rsid w:val="002C3FBD"/>
    <w:rsid w:val="002D2763"/>
    <w:rsid w:val="002D2BE4"/>
    <w:rsid w:val="002D2C5B"/>
    <w:rsid w:val="002E07D8"/>
    <w:rsid w:val="002E19D1"/>
    <w:rsid w:val="002E3FF2"/>
    <w:rsid w:val="002E5658"/>
    <w:rsid w:val="002E6F9B"/>
    <w:rsid w:val="002F0DFE"/>
    <w:rsid w:val="002F11D8"/>
    <w:rsid w:val="002F202B"/>
    <w:rsid w:val="002F2259"/>
    <w:rsid w:val="002F2321"/>
    <w:rsid w:val="002F2FC3"/>
    <w:rsid w:val="002F3138"/>
    <w:rsid w:val="002F389D"/>
    <w:rsid w:val="002F4357"/>
    <w:rsid w:val="002F5A2F"/>
    <w:rsid w:val="002F6AA1"/>
    <w:rsid w:val="00302CD5"/>
    <w:rsid w:val="00303C68"/>
    <w:rsid w:val="00304E2D"/>
    <w:rsid w:val="003051B4"/>
    <w:rsid w:val="00305B18"/>
    <w:rsid w:val="00305FEC"/>
    <w:rsid w:val="0030680B"/>
    <w:rsid w:val="003129E7"/>
    <w:rsid w:val="00313B0F"/>
    <w:rsid w:val="00313B27"/>
    <w:rsid w:val="00313F87"/>
    <w:rsid w:val="00314EBF"/>
    <w:rsid w:val="00315599"/>
    <w:rsid w:val="0031721F"/>
    <w:rsid w:val="00317666"/>
    <w:rsid w:val="00317CA0"/>
    <w:rsid w:val="0032036E"/>
    <w:rsid w:val="00321349"/>
    <w:rsid w:val="0032173F"/>
    <w:rsid w:val="00322103"/>
    <w:rsid w:val="00322A64"/>
    <w:rsid w:val="00327EF1"/>
    <w:rsid w:val="0033006D"/>
    <w:rsid w:val="003314C3"/>
    <w:rsid w:val="003318E9"/>
    <w:rsid w:val="0033286B"/>
    <w:rsid w:val="00336B88"/>
    <w:rsid w:val="0033788D"/>
    <w:rsid w:val="00340A94"/>
    <w:rsid w:val="00341D77"/>
    <w:rsid w:val="003420C6"/>
    <w:rsid w:val="00343C55"/>
    <w:rsid w:val="003448B2"/>
    <w:rsid w:val="00344903"/>
    <w:rsid w:val="00344F3F"/>
    <w:rsid w:val="003459AD"/>
    <w:rsid w:val="003459F8"/>
    <w:rsid w:val="00346EF2"/>
    <w:rsid w:val="003472C7"/>
    <w:rsid w:val="00347D70"/>
    <w:rsid w:val="00350B3E"/>
    <w:rsid w:val="00350CC2"/>
    <w:rsid w:val="00350DC7"/>
    <w:rsid w:val="00352BF3"/>
    <w:rsid w:val="00353F37"/>
    <w:rsid w:val="003568A7"/>
    <w:rsid w:val="003572D3"/>
    <w:rsid w:val="00357D44"/>
    <w:rsid w:val="00357DAC"/>
    <w:rsid w:val="003604AC"/>
    <w:rsid w:val="003628EC"/>
    <w:rsid w:val="003637E0"/>
    <w:rsid w:val="00365396"/>
    <w:rsid w:val="00365D89"/>
    <w:rsid w:val="00366A7B"/>
    <w:rsid w:val="00367BE1"/>
    <w:rsid w:val="00367D67"/>
    <w:rsid w:val="00367E53"/>
    <w:rsid w:val="00370557"/>
    <w:rsid w:val="00371539"/>
    <w:rsid w:val="00371E30"/>
    <w:rsid w:val="00372313"/>
    <w:rsid w:val="003737E8"/>
    <w:rsid w:val="00374FDE"/>
    <w:rsid w:val="00375CC5"/>
    <w:rsid w:val="00380592"/>
    <w:rsid w:val="00380D26"/>
    <w:rsid w:val="00381591"/>
    <w:rsid w:val="00383E8F"/>
    <w:rsid w:val="003840DF"/>
    <w:rsid w:val="0038458F"/>
    <w:rsid w:val="003846A7"/>
    <w:rsid w:val="00384B6E"/>
    <w:rsid w:val="0038743F"/>
    <w:rsid w:val="003878E7"/>
    <w:rsid w:val="00387AB9"/>
    <w:rsid w:val="0039004E"/>
    <w:rsid w:val="003901F2"/>
    <w:rsid w:val="0039032E"/>
    <w:rsid w:val="00391244"/>
    <w:rsid w:val="00391794"/>
    <w:rsid w:val="0039363E"/>
    <w:rsid w:val="00394619"/>
    <w:rsid w:val="00395B15"/>
    <w:rsid w:val="00395FCB"/>
    <w:rsid w:val="00396572"/>
    <w:rsid w:val="00397D63"/>
    <w:rsid w:val="003A25AB"/>
    <w:rsid w:val="003A2635"/>
    <w:rsid w:val="003A2D09"/>
    <w:rsid w:val="003A32AC"/>
    <w:rsid w:val="003A3646"/>
    <w:rsid w:val="003A3CA3"/>
    <w:rsid w:val="003A631D"/>
    <w:rsid w:val="003B345B"/>
    <w:rsid w:val="003B3B60"/>
    <w:rsid w:val="003B4992"/>
    <w:rsid w:val="003B7738"/>
    <w:rsid w:val="003C1672"/>
    <w:rsid w:val="003C191E"/>
    <w:rsid w:val="003C1A3D"/>
    <w:rsid w:val="003C4D79"/>
    <w:rsid w:val="003C4E9F"/>
    <w:rsid w:val="003C565D"/>
    <w:rsid w:val="003D04E6"/>
    <w:rsid w:val="003D0ED5"/>
    <w:rsid w:val="003D145D"/>
    <w:rsid w:val="003D19C7"/>
    <w:rsid w:val="003D1FBD"/>
    <w:rsid w:val="003D420F"/>
    <w:rsid w:val="003D5DCC"/>
    <w:rsid w:val="003D794E"/>
    <w:rsid w:val="003E18BD"/>
    <w:rsid w:val="003E3628"/>
    <w:rsid w:val="003E3B5E"/>
    <w:rsid w:val="003E4DC8"/>
    <w:rsid w:val="003E5CC2"/>
    <w:rsid w:val="003E6232"/>
    <w:rsid w:val="003E72F9"/>
    <w:rsid w:val="003E7AA6"/>
    <w:rsid w:val="003F0332"/>
    <w:rsid w:val="003F03BB"/>
    <w:rsid w:val="003F1974"/>
    <w:rsid w:val="003F244B"/>
    <w:rsid w:val="003F2497"/>
    <w:rsid w:val="003F28FE"/>
    <w:rsid w:val="003F61D5"/>
    <w:rsid w:val="003F64C9"/>
    <w:rsid w:val="003F69B7"/>
    <w:rsid w:val="003F6D1C"/>
    <w:rsid w:val="00401539"/>
    <w:rsid w:val="00401B7A"/>
    <w:rsid w:val="004035C4"/>
    <w:rsid w:val="00406AD6"/>
    <w:rsid w:val="00411380"/>
    <w:rsid w:val="00411B12"/>
    <w:rsid w:val="004153F0"/>
    <w:rsid w:val="00415A18"/>
    <w:rsid w:val="004161E0"/>
    <w:rsid w:val="00417627"/>
    <w:rsid w:val="004176CF"/>
    <w:rsid w:val="00417BC6"/>
    <w:rsid w:val="00420F37"/>
    <w:rsid w:val="00421F48"/>
    <w:rsid w:val="0042257B"/>
    <w:rsid w:val="00423685"/>
    <w:rsid w:val="00423A0F"/>
    <w:rsid w:val="00425226"/>
    <w:rsid w:val="00425BC4"/>
    <w:rsid w:val="00425DBC"/>
    <w:rsid w:val="00427824"/>
    <w:rsid w:val="004308DA"/>
    <w:rsid w:val="004308E7"/>
    <w:rsid w:val="00430A73"/>
    <w:rsid w:val="00430C9B"/>
    <w:rsid w:val="00431A35"/>
    <w:rsid w:val="00431AEB"/>
    <w:rsid w:val="004332B8"/>
    <w:rsid w:val="004347BA"/>
    <w:rsid w:val="00434D56"/>
    <w:rsid w:val="0043539D"/>
    <w:rsid w:val="00435F51"/>
    <w:rsid w:val="004400B5"/>
    <w:rsid w:val="004408BA"/>
    <w:rsid w:val="0044099A"/>
    <w:rsid w:val="004418A5"/>
    <w:rsid w:val="0044287F"/>
    <w:rsid w:val="00443D9E"/>
    <w:rsid w:val="00447705"/>
    <w:rsid w:val="00447836"/>
    <w:rsid w:val="00450D01"/>
    <w:rsid w:val="00452692"/>
    <w:rsid w:val="00452D69"/>
    <w:rsid w:val="00452E9E"/>
    <w:rsid w:val="00453135"/>
    <w:rsid w:val="00454072"/>
    <w:rsid w:val="004541F1"/>
    <w:rsid w:val="00454431"/>
    <w:rsid w:val="0045575D"/>
    <w:rsid w:val="00455C4A"/>
    <w:rsid w:val="00457575"/>
    <w:rsid w:val="00457FEC"/>
    <w:rsid w:val="0046022D"/>
    <w:rsid w:val="00460797"/>
    <w:rsid w:val="00461670"/>
    <w:rsid w:val="00465477"/>
    <w:rsid w:val="0046631E"/>
    <w:rsid w:val="00467C3B"/>
    <w:rsid w:val="00467E3F"/>
    <w:rsid w:val="00467EEC"/>
    <w:rsid w:val="00467FB0"/>
    <w:rsid w:val="0046AAA8"/>
    <w:rsid w:val="004710D1"/>
    <w:rsid w:val="004711FE"/>
    <w:rsid w:val="00471B14"/>
    <w:rsid w:val="004736AC"/>
    <w:rsid w:val="00473FB9"/>
    <w:rsid w:val="004751B8"/>
    <w:rsid w:val="00475B3B"/>
    <w:rsid w:val="004761B6"/>
    <w:rsid w:val="00477C8D"/>
    <w:rsid w:val="0048006A"/>
    <w:rsid w:val="00480371"/>
    <w:rsid w:val="00481B3C"/>
    <w:rsid w:val="004839F0"/>
    <w:rsid w:val="00483D5C"/>
    <w:rsid w:val="00484002"/>
    <w:rsid w:val="0048751E"/>
    <w:rsid w:val="0048792D"/>
    <w:rsid w:val="0049019B"/>
    <w:rsid w:val="0049322B"/>
    <w:rsid w:val="004932AB"/>
    <w:rsid w:val="004935FE"/>
    <w:rsid w:val="00494011"/>
    <w:rsid w:val="00494202"/>
    <w:rsid w:val="0049661E"/>
    <w:rsid w:val="0049682C"/>
    <w:rsid w:val="00497345"/>
    <w:rsid w:val="00497825"/>
    <w:rsid w:val="004A0C27"/>
    <w:rsid w:val="004A100A"/>
    <w:rsid w:val="004A3AC5"/>
    <w:rsid w:val="004A4C5B"/>
    <w:rsid w:val="004A5476"/>
    <w:rsid w:val="004A5527"/>
    <w:rsid w:val="004A55EE"/>
    <w:rsid w:val="004A56D2"/>
    <w:rsid w:val="004A7AA7"/>
    <w:rsid w:val="004A7D44"/>
    <w:rsid w:val="004B1999"/>
    <w:rsid w:val="004B3099"/>
    <w:rsid w:val="004B5F69"/>
    <w:rsid w:val="004B63A4"/>
    <w:rsid w:val="004B67A2"/>
    <w:rsid w:val="004B70B0"/>
    <w:rsid w:val="004C0361"/>
    <w:rsid w:val="004C0C0C"/>
    <w:rsid w:val="004C0EE8"/>
    <w:rsid w:val="004C1568"/>
    <w:rsid w:val="004C1C12"/>
    <w:rsid w:val="004C2B83"/>
    <w:rsid w:val="004C3767"/>
    <w:rsid w:val="004C3FEF"/>
    <w:rsid w:val="004C6411"/>
    <w:rsid w:val="004D07AC"/>
    <w:rsid w:val="004D0D2F"/>
    <w:rsid w:val="004D12B6"/>
    <w:rsid w:val="004D17D4"/>
    <w:rsid w:val="004D18A0"/>
    <w:rsid w:val="004D3890"/>
    <w:rsid w:val="004D604A"/>
    <w:rsid w:val="004D6580"/>
    <w:rsid w:val="004D6E16"/>
    <w:rsid w:val="004D73E9"/>
    <w:rsid w:val="004D764C"/>
    <w:rsid w:val="004D7988"/>
    <w:rsid w:val="004D79B3"/>
    <w:rsid w:val="004E009F"/>
    <w:rsid w:val="004E38A4"/>
    <w:rsid w:val="004E39FB"/>
    <w:rsid w:val="004E4D13"/>
    <w:rsid w:val="004E4FE6"/>
    <w:rsid w:val="004E6036"/>
    <w:rsid w:val="004F2971"/>
    <w:rsid w:val="004F301A"/>
    <w:rsid w:val="004F36C8"/>
    <w:rsid w:val="004F48E2"/>
    <w:rsid w:val="004F608A"/>
    <w:rsid w:val="004F654E"/>
    <w:rsid w:val="004F6707"/>
    <w:rsid w:val="004F6FA7"/>
    <w:rsid w:val="004F78DC"/>
    <w:rsid w:val="004F79B7"/>
    <w:rsid w:val="0050074B"/>
    <w:rsid w:val="0050165D"/>
    <w:rsid w:val="00501B08"/>
    <w:rsid w:val="00501C36"/>
    <w:rsid w:val="0050275F"/>
    <w:rsid w:val="00502ACA"/>
    <w:rsid w:val="00502C82"/>
    <w:rsid w:val="00502FE6"/>
    <w:rsid w:val="0050408A"/>
    <w:rsid w:val="005043AC"/>
    <w:rsid w:val="00504B32"/>
    <w:rsid w:val="005051E2"/>
    <w:rsid w:val="0050663F"/>
    <w:rsid w:val="00506AAD"/>
    <w:rsid w:val="0051066A"/>
    <w:rsid w:val="0051173A"/>
    <w:rsid w:val="0051197C"/>
    <w:rsid w:val="005134D1"/>
    <w:rsid w:val="0051358D"/>
    <w:rsid w:val="005150F8"/>
    <w:rsid w:val="00516366"/>
    <w:rsid w:val="00516532"/>
    <w:rsid w:val="00516909"/>
    <w:rsid w:val="00520B30"/>
    <w:rsid w:val="00520EC6"/>
    <w:rsid w:val="00520FA6"/>
    <w:rsid w:val="0052169F"/>
    <w:rsid w:val="00523B42"/>
    <w:rsid w:val="005256C0"/>
    <w:rsid w:val="0052637A"/>
    <w:rsid w:val="00526727"/>
    <w:rsid w:val="00530C12"/>
    <w:rsid w:val="00530EFE"/>
    <w:rsid w:val="00531789"/>
    <w:rsid w:val="00531805"/>
    <w:rsid w:val="00531DAE"/>
    <w:rsid w:val="005354DF"/>
    <w:rsid w:val="00535A6A"/>
    <w:rsid w:val="00535F12"/>
    <w:rsid w:val="0054474F"/>
    <w:rsid w:val="00546C64"/>
    <w:rsid w:val="005472B7"/>
    <w:rsid w:val="00547BFE"/>
    <w:rsid w:val="005508D1"/>
    <w:rsid w:val="0055215A"/>
    <w:rsid w:val="00553229"/>
    <w:rsid w:val="0055336D"/>
    <w:rsid w:val="00553C6F"/>
    <w:rsid w:val="00554FDD"/>
    <w:rsid w:val="0055541D"/>
    <w:rsid w:val="005562AF"/>
    <w:rsid w:val="005627EB"/>
    <w:rsid w:val="0056453A"/>
    <w:rsid w:val="00565212"/>
    <w:rsid w:val="00566372"/>
    <w:rsid w:val="0056638C"/>
    <w:rsid w:val="00567279"/>
    <w:rsid w:val="00567AEC"/>
    <w:rsid w:val="00567DD3"/>
    <w:rsid w:val="0057104F"/>
    <w:rsid w:val="00571EB4"/>
    <w:rsid w:val="005733EA"/>
    <w:rsid w:val="00573F06"/>
    <w:rsid w:val="00574609"/>
    <w:rsid w:val="005758C4"/>
    <w:rsid w:val="00576823"/>
    <w:rsid w:val="00576F28"/>
    <w:rsid w:val="0057762A"/>
    <w:rsid w:val="00582CFF"/>
    <w:rsid w:val="00583C13"/>
    <w:rsid w:val="00584344"/>
    <w:rsid w:val="00584671"/>
    <w:rsid w:val="005858A7"/>
    <w:rsid w:val="00585EF4"/>
    <w:rsid w:val="00587E68"/>
    <w:rsid w:val="00591BBA"/>
    <w:rsid w:val="005939A2"/>
    <w:rsid w:val="00594C37"/>
    <w:rsid w:val="00595DE2"/>
    <w:rsid w:val="00595ED5"/>
    <w:rsid w:val="00596934"/>
    <w:rsid w:val="00597B71"/>
    <w:rsid w:val="00597FD9"/>
    <w:rsid w:val="005A1250"/>
    <w:rsid w:val="005A200C"/>
    <w:rsid w:val="005A2338"/>
    <w:rsid w:val="005A5ACC"/>
    <w:rsid w:val="005A5D20"/>
    <w:rsid w:val="005A62BC"/>
    <w:rsid w:val="005A6375"/>
    <w:rsid w:val="005A65A6"/>
    <w:rsid w:val="005A70A5"/>
    <w:rsid w:val="005B0391"/>
    <w:rsid w:val="005B0511"/>
    <w:rsid w:val="005B0F92"/>
    <w:rsid w:val="005B25CD"/>
    <w:rsid w:val="005B286B"/>
    <w:rsid w:val="005B2EAB"/>
    <w:rsid w:val="005B3664"/>
    <w:rsid w:val="005B4E9F"/>
    <w:rsid w:val="005B61D5"/>
    <w:rsid w:val="005B733E"/>
    <w:rsid w:val="005B7AD1"/>
    <w:rsid w:val="005C03CD"/>
    <w:rsid w:val="005C3685"/>
    <w:rsid w:val="005C373F"/>
    <w:rsid w:val="005C4700"/>
    <w:rsid w:val="005C59F0"/>
    <w:rsid w:val="005D0F54"/>
    <w:rsid w:val="005D2AF1"/>
    <w:rsid w:val="005D4B8D"/>
    <w:rsid w:val="005D4C46"/>
    <w:rsid w:val="005D6167"/>
    <w:rsid w:val="005D6295"/>
    <w:rsid w:val="005D64E9"/>
    <w:rsid w:val="005D75B7"/>
    <w:rsid w:val="005E0632"/>
    <w:rsid w:val="005E070B"/>
    <w:rsid w:val="005E0737"/>
    <w:rsid w:val="005E1719"/>
    <w:rsid w:val="005E2544"/>
    <w:rsid w:val="005E2862"/>
    <w:rsid w:val="005E2F96"/>
    <w:rsid w:val="005E34DC"/>
    <w:rsid w:val="005E389A"/>
    <w:rsid w:val="005E3E53"/>
    <w:rsid w:val="005E49B4"/>
    <w:rsid w:val="005E5FF1"/>
    <w:rsid w:val="005E70C2"/>
    <w:rsid w:val="005E7648"/>
    <w:rsid w:val="005F2D69"/>
    <w:rsid w:val="005F37D9"/>
    <w:rsid w:val="005F478E"/>
    <w:rsid w:val="005F4EC8"/>
    <w:rsid w:val="005F5B3E"/>
    <w:rsid w:val="005F5F1A"/>
    <w:rsid w:val="00600394"/>
    <w:rsid w:val="006011E6"/>
    <w:rsid w:val="0060274C"/>
    <w:rsid w:val="00602EF2"/>
    <w:rsid w:val="0060327D"/>
    <w:rsid w:val="00604618"/>
    <w:rsid w:val="00605179"/>
    <w:rsid w:val="00605684"/>
    <w:rsid w:val="006103BB"/>
    <w:rsid w:val="00611832"/>
    <w:rsid w:val="00613CFB"/>
    <w:rsid w:val="00614949"/>
    <w:rsid w:val="00614DE3"/>
    <w:rsid w:val="00614E3C"/>
    <w:rsid w:val="00614FA5"/>
    <w:rsid w:val="0061535B"/>
    <w:rsid w:val="00615D21"/>
    <w:rsid w:val="0061610C"/>
    <w:rsid w:val="00616722"/>
    <w:rsid w:val="006171D4"/>
    <w:rsid w:val="006177C6"/>
    <w:rsid w:val="0062155C"/>
    <w:rsid w:val="00621DF2"/>
    <w:rsid w:val="00622D7F"/>
    <w:rsid w:val="00623C9A"/>
    <w:rsid w:val="0062455E"/>
    <w:rsid w:val="006256F2"/>
    <w:rsid w:val="0062583D"/>
    <w:rsid w:val="0062635E"/>
    <w:rsid w:val="006264B4"/>
    <w:rsid w:val="006265D0"/>
    <w:rsid w:val="00627FB2"/>
    <w:rsid w:val="00632157"/>
    <w:rsid w:val="006321E9"/>
    <w:rsid w:val="00632796"/>
    <w:rsid w:val="00632F2F"/>
    <w:rsid w:val="00632F3C"/>
    <w:rsid w:val="00634771"/>
    <w:rsid w:val="00634C50"/>
    <w:rsid w:val="006350D5"/>
    <w:rsid w:val="00635128"/>
    <w:rsid w:val="006355CE"/>
    <w:rsid w:val="00637527"/>
    <w:rsid w:val="0064062A"/>
    <w:rsid w:val="0064078B"/>
    <w:rsid w:val="00645850"/>
    <w:rsid w:val="00646F18"/>
    <w:rsid w:val="00650DF4"/>
    <w:rsid w:val="00655090"/>
    <w:rsid w:val="00656AB2"/>
    <w:rsid w:val="00660786"/>
    <w:rsid w:val="00661731"/>
    <w:rsid w:val="006621DB"/>
    <w:rsid w:val="00663731"/>
    <w:rsid w:val="00664C49"/>
    <w:rsid w:val="00664F0E"/>
    <w:rsid w:val="00665FB0"/>
    <w:rsid w:val="00666394"/>
    <w:rsid w:val="0066732A"/>
    <w:rsid w:val="00667B07"/>
    <w:rsid w:val="0067004B"/>
    <w:rsid w:val="00670222"/>
    <w:rsid w:val="006703A6"/>
    <w:rsid w:val="00671037"/>
    <w:rsid w:val="00671F48"/>
    <w:rsid w:val="0067273F"/>
    <w:rsid w:val="00672D80"/>
    <w:rsid w:val="0067347D"/>
    <w:rsid w:val="00675E5C"/>
    <w:rsid w:val="006775A8"/>
    <w:rsid w:val="00680D00"/>
    <w:rsid w:val="00680EEA"/>
    <w:rsid w:val="00681D96"/>
    <w:rsid w:val="00681F70"/>
    <w:rsid w:val="0068247C"/>
    <w:rsid w:val="0068351D"/>
    <w:rsid w:val="0068409F"/>
    <w:rsid w:val="00687DD7"/>
    <w:rsid w:val="00691E2F"/>
    <w:rsid w:val="00692420"/>
    <w:rsid w:val="00693069"/>
    <w:rsid w:val="006941E6"/>
    <w:rsid w:val="0069585B"/>
    <w:rsid w:val="00695C94"/>
    <w:rsid w:val="00696605"/>
    <w:rsid w:val="00696E3A"/>
    <w:rsid w:val="006A01A1"/>
    <w:rsid w:val="006A3922"/>
    <w:rsid w:val="006A3D69"/>
    <w:rsid w:val="006A428E"/>
    <w:rsid w:val="006A4302"/>
    <w:rsid w:val="006A4E30"/>
    <w:rsid w:val="006A5828"/>
    <w:rsid w:val="006B733D"/>
    <w:rsid w:val="006B796C"/>
    <w:rsid w:val="006B7A22"/>
    <w:rsid w:val="006C0E04"/>
    <w:rsid w:val="006C1D60"/>
    <w:rsid w:val="006C3FFC"/>
    <w:rsid w:val="006C4282"/>
    <w:rsid w:val="006C4629"/>
    <w:rsid w:val="006C5C08"/>
    <w:rsid w:val="006C78ED"/>
    <w:rsid w:val="006C7CDA"/>
    <w:rsid w:val="006D0501"/>
    <w:rsid w:val="006D0625"/>
    <w:rsid w:val="006D06C7"/>
    <w:rsid w:val="006D0710"/>
    <w:rsid w:val="006D3F7E"/>
    <w:rsid w:val="006D42CD"/>
    <w:rsid w:val="006D47FB"/>
    <w:rsid w:val="006D5A34"/>
    <w:rsid w:val="006D7D12"/>
    <w:rsid w:val="006E235A"/>
    <w:rsid w:val="006E3CFD"/>
    <w:rsid w:val="006E41FC"/>
    <w:rsid w:val="006E43A3"/>
    <w:rsid w:val="006E496F"/>
    <w:rsid w:val="006E537B"/>
    <w:rsid w:val="006E53AA"/>
    <w:rsid w:val="006E5640"/>
    <w:rsid w:val="006E7302"/>
    <w:rsid w:val="006E7A66"/>
    <w:rsid w:val="006F047D"/>
    <w:rsid w:val="006F1102"/>
    <w:rsid w:val="006F176C"/>
    <w:rsid w:val="006F1F1B"/>
    <w:rsid w:val="006F30E9"/>
    <w:rsid w:val="006F6013"/>
    <w:rsid w:val="006F67A8"/>
    <w:rsid w:val="006F6904"/>
    <w:rsid w:val="006F6AC8"/>
    <w:rsid w:val="006F71FD"/>
    <w:rsid w:val="006F7582"/>
    <w:rsid w:val="00700199"/>
    <w:rsid w:val="00701418"/>
    <w:rsid w:val="00706EDC"/>
    <w:rsid w:val="00710361"/>
    <w:rsid w:val="0071507F"/>
    <w:rsid w:val="007157AF"/>
    <w:rsid w:val="00720B54"/>
    <w:rsid w:val="00720CAE"/>
    <w:rsid w:val="00721459"/>
    <w:rsid w:val="00725279"/>
    <w:rsid w:val="00730E9F"/>
    <w:rsid w:val="00732B45"/>
    <w:rsid w:val="00733592"/>
    <w:rsid w:val="007339B1"/>
    <w:rsid w:val="00734649"/>
    <w:rsid w:val="007347C8"/>
    <w:rsid w:val="00734993"/>
    <w:rsid w:val="00736DEC"/>
    <w:rsid w:val="0073710C"/>
    <w:rsid w:val="00737FCA"/>
    <w:rsid w:val="00741B3C"/>
    <w:rsid w:val="007423F9"/>
    <w:rsid w:val="007424C3"/>
    <w:rsid w:val="00742B8C"/>
    <w:rsid w:val="00743E9B"/>
    <w:rsid w:val="00744251"/>
    <w:rsid w:val="0074431C"/>
    <w:rsid w:val="00744ABF"/>
    <w:rsid w:val="00745149"/>
    <w:rsid w:val="007457CF"/>
    <w:rsid w:val="00745D2D"/>
    <w:rsid w:val="00746520"/>
    <w:rsid w:val="00746F78"/>
    <w:rsid w:val="007507B2"/>
    <w:rsid w:val="00751AA2"/>
    <w:rsid w:val="00751B13"/>
    <w:rsid w:val="00751FF2"/>
    <w:rsid w:val="00754CDB"/>
    <w:rsid w:val="007555A7"/>
    <w:rsid w:val="00755E68"/>
    <w:rsid w:val="007571DE"/>
    <w:rsid w:val="007608FA"/>
    <w:rsid w:val="00761093"/>
    <w:rsid w:val="00761E90"/>
    <w:rsid w:val="00762BC1"/>
    <w:rsid w:val="00763597"/>
    <w:rsid w:val="007637D9"/>
    <w:rsid w:val="007643E2"/>
    <w:rsid w:val="00764437"/>
    <w:rsid w:val="007649D9"/>
    <w:rsid w:val="00764D06"/>
    <w:rsid w:val="007654A7"/>
    <w:rsid w:val="007664EE"/>
    <w:rsid w:val="0077070B"/>
    <w:rsid w:val="00771511"/>
    <w:rsid w:val="00771794"/>
    <w:rsid w:val="00772DBF"/>
    <w:rsid w:val="00775813"/>
    <w:rsid w:val="007759B6"/>
    <w:rsid w:val="00776003"/>
    <w:rsid w:val="0078074A"/>
    <w:rsid w:val="007807B6"/>
    <w:rsid w:val="007812B8"/>
    <w:rsid w:val="00782B66"/>
    <w:rsid w:val="00784CAD"/>
    <w:rsid w:val="00784D51"/>
    <w:rsid w:val="00784E7D"/>
    <w:rsid w:val="00785B05"/>
    <w:rsid w:val="00785F7C"/>
    <w:rsid w:val="00787617"/>
    <w:rsid w:val="00790329"/>
    <w:rsid w:val="00790336"/>
    <w:rsid w:val="00791F79"/>
    <w:rsid w:val="007A0634"/>
    <w:rsid w:val="007A27E2"/>
    <w:rsid w:val="007A3308"/>
    <w:rsid w:val="007A3C83"/>
    <w:rsid w:val="007A42E4"/>
    <w:rsid w:val="007A478E"/>
    <w:rsid w:val="007A4E9A"/>
    <w:rsid w:val="007A5C09"/>
    <w:rsid w:val="007A6B10"/>
    <w:rsid w:val="007A6B11"/>
    <w:rsid w:val="007A6B20"/>
    <w:rsid w:val="007A7EEB"/>
    <w:rsid w:val="007B05A4"/>
    <w:rsid w:val="007B22A0"/>
    <w:rsid w:val="007B2979"/>
    <w:rsid w:val="007B3C46"/>
    <w:rsid w:val="007B3C7E"/>
    <w:rsid w:val="007B6AC0"/>
    <w:rsid w:val="007B733D"/>
    <w:rsid w:val="007B7F1A"/>
    <w:rsid w:val="007C015E"/>
    <w:rsid w:val="007C0D20"/>
    <w:rsid w:val="007C2AEC"/>
    <w:rsid w:val="007C3246"/>
    <w:rsid w:val="007C364D"/>
    <w:rsid w:val="007C49AF"/>
    <w:rsid w:val="007C4BC7"/>
    <w:rsid w:val="007C5BB3"/>
    <w:rsid w:val="007C7581"/>
    <w:rsid w:val="007D09BB"/>
    <w:rsid w:val="007D1433"/>
    <w:rsid w:val="007D2AE4"/>
    <w:rsid w:val="007D4A93"/>
    <w:rsid w:val="007D5336"/>
    <w:rsid w:val="007D57DE"/>
    <w:rsid w:val="007D789A"/>
    <w:rsid w:val="007E0ABE"/>
    <w:rsid w:val="007E19F4"/>
    <w:rsid w:val="007E1CBB"/>
    <w:rsid w:val="007E2577"/>
    <w:rsid w:val="007E4F08"/>
    <w:rsid w:val="007E5337"/>
    <w:rsid w:val="007E57E5"/>
    <w:rsid w:val="007E6484"/>
    <w:rsid w:val="007E675D"/>
    <w:rsid w:val="007E758C"/>
    <w:rsid w:val="007E7B01"/>
    <w:rsid w:val="007F0A20"/>
    <w:rsid w:val="007F1C76"/>
    <w:rsid w:val="007F1E99"/>
    <w:rsid w:val="007F2194"/>
    <w:rsid w:val="007F2D95"/>
    <w:rsid w:val="007F5687"/>
    <w:rsid w:val="007F65C6"/>
    <w:rsid w:val="007F65C8"/>
    <w:rsid w:val="007F6DE5"/>
    <w:rsid w:val="00801798"/>
    <w:rsid w:val="008018D6"/>
    <w:rsid w:val="00801B25"/>
    <w:rsid w:val="00802BEF"/>
    <w:rsid w:val="008033F3"/>
    <w:rsid w:val="008043DC"/>
    <w:rsid w:val="00805350"/>
    <w:rsid w:val="0080547B"/>
    <w:rsid w:val="00805709"/>
    <w:rsid w:val="008065CC"/>
    <w:rsid w:val="00806DCF"/>
    <w:rsid w:val="00811AAD"/>
    <w:rsid w:val="0081366E"/>
    <w:rsid w:val="0081444A"/>
    <w:rsid w:val="00814805"/>
    <w:rsid w:val="008148E8"/>
    <w:rsid w:val="008152C3"/>
    <w:rsid w:val="008155AA"/>
    <w:rsid w:val="00815D9B"/>
    <w:rsid w:val="0081775C"/>
    <w:rsid w:val="00817A14"/>
    <w:rsid w:val="00822744"/>
    <w:rsid w:val="0083162A"/>
    <w:rsid w:val="00833BC0"/>
    <w:rsid w:val="00833D93"/>
    <w:rsid w:val="008353D8"/>
    <w:rsid w:val="00836A5C"/>
    <w:rsid w:val="00837D93"/>
    <w:rsid w:val="00840734"/>
    <w:rsid w:val="008410B5"/>
    <w:rsid w:val="008432EE"/>
    <w:rsid w:val="00843384"/>
    <w:rsid w:val="00844207"/>
    <w:rsid w:val="00844DAE"/>
    <w:rsid w:val="00845570"/>
    <w:rsid w:val="00845E88"/>
    <w:rsid w:val="008462DB"/>
    <w:rsid w:val="00847D11"/>
    <w:rsid w:val="00850220"/>
    <w:rsid w:val="00850A6F"/>
    <w:rsid w:val="0085284C"/>
    <w:rsid w:val="008530C5"/>
    <w:rsid w:val="00855F96"/>
    <w:rsid w:val="00856A9A"/>
    <w:rsid w:val="00856B55"/>
    <w:rsid w:val="00857260"/>
    <w:rsid w:val="008606AA"/>
    <w:rsid w:val="00860CE8"/>
    <w:rsid w:val="00861566"/>
    <w:rsid w:val="00861F08"/>
    <w:rsid w:val="00866B08"/>
    <w:rsid w:val="00870643"/>
    <w:rsid w:val="008706A7"/>
    <w:rsid w:val="008718DF"/>
    <w:rsid w:val="00871C18"/>
    <w:rsid w:val="0087257A"/>
    <w:rsid w:val="008733D3"/>
    <w:rsid w:val="008739D0"/>
    <w:rsid w:val="00876646"/>
    <w:rsid w:val="0087731E"/>
    <w:rsid w:val="008803A4"/>
    <w:rsid w:val="00880BE9"/>
    <w:rsid w:val="00881188"/>
    <w:rsid w:val="008827EC"/>
    <w:rsid w:val="00882A6A"/>
    <w:rsid w:val="00882CB4"/>
    <w:rsid w:val="0088390B"/>
    <w:rsid w:val="008853D2"/>
    <w:rsid w:val="00885AC4"/>
    <w:rsid w:val="008864A1"/>
    <w:rsid w:val="00886C45"/>
    <w:rsid w:val="008876E0"/>
    <w:rsid w:val="00887962"/>
    <w:rsid w:val="008904D1"/>
    <w:rsid w:val="0089238B"/>
    <w:rsid w:val="008944FC"/>
    <w:rsid w:val="008946E5"/>
    <w:rsid w:val="00894943"/>
    <w:rsid w:val="00894DD0"/>
    <w:rsid w:val="00895D5F"/>
    <w:rsid w:val="0089699F"/>
    <w:rsid w:val="008A13F0"/>
    <w:rsid w:val="008A1729"/>
    <w:rsid w:val="008A28D0"/>
    <w:rsid w:val="008A302C"/>
    <w:rsid w:val="008A4C86"/>
    <w:rsid w:val="008A5190"/>
    <w:rsid w:val="008A5C43"/>
    <w:rsid w:val="008A5C51"/>
    <w:rsid w:val="008B093A"/>
    <w:rsid w:val="008B0A92"/>
    <w:rsid w:val="008B1352"/>
    <w:rsid w:val="008B1A3B"/>
    <w:rsid w:val="008B1B18"/>
    <w:rsid w:val="008B32D9"/>
    <w:rsid w:val="008B4393"/>
    <w:rsid w:val="008B595F"/>
    <w:rsid w:val="008B64C5"/>
    <w:rsid w:val="008B68E6"/>
    <w:rsid w:val="008B6CD2"/>
    <w:rsid w:val="008C033F"/>
    <w:rsid w:val="008C0686"/>
    <w:rsid w:val="008C119D"/>
    <w:rsid w:val="008C199D"/>
    <w:rsid w:val="008C2B2F"/>
    <w:rsid w:val="008C3047"/>
    <w:rsid w:val="008D088B"/>
    <w:rsid w:val="008D198D"/>
    <w:rsid w:val="008D1D7C"/>
    <w:rsid w:val="008D3167"/>
    <w:rsid w:val="008D36B5"/>
    <w:rsid w:val="008D5014"/>
    <w:rsid w:val="008D501E"/>
    <w:rsid w:val="008D5AEF"/>
    <w:rsid w:val="008D6AA0"/>
    <w:rsid w:val="008D7F13"/>
    <w:rsid w:val="008E2D4E"/>
    <w:rsid w:val="008E2FE0"/>
    <w:rsid w:val="008E3505"/>
    <w:rsid w:val="008E3AD6"/>
    <w:rsid w:val="008E4350"/>
    <w:rsid w:val="008E5246"/>
    <w:rsid w:val="008E5539"/>
    <w:rsid w:val="008F03EB"/>
    <w:rsid w:val="008F0738"/>
    <w:rsid w:val="008F136D"/>
    <w:rsid w:val="008F1C7A"/>
    <w:rsid w:val="008F252B"/>
    <w:rsid w:val="008F3711"/>
    <w:rsid w:val="008F616F"/>
    <w:rsid w:val="008F6478"/>
    <w:rsid w:val="008F6C58"/>
    <w:rsid w:val="008F7EAC"/>
    <w:rsid w:val="00900CED"/>
    <w:rsid w:val="00900FD8"/>
    <w:rsid w:val="00901BA6"/>
    <w:rsid w:val="00902FA8"/>
    <w:rsid w:val="009047FD"/>
    <w:rsid w:val="00906D75"/>
    <w:rsid w:val="009104F8"/>
    <w:rsid w:val="0091053D"/>
    <w:rsid w:val="00910BC2"/>
    <w:rsid w:val="00910E99"/>
    <w:rsid w:val="009125E0"/>
    <w:rsid w:val="00914BC7"/>
    <w:rsid w:val="00915DA8"/>
    <w:rsid w:val="009170E1"/>
    <w:rsid w:val="009177AB"/>
    <w:rsid w:val="00917D92"/>
    <w:rsid w:val="009209F9"/>
    <w:rsid w:val="00921BE9"/>
    <w:rsid w:val="00922274"/>
    <w:rsid w:val="00922E73"/>
    <w:rsid w:val="00924915"/>
    <w:rsid w:val="00924A61"/>
    <w:rsid w:val="00924EDB"/>
    <w:rsid w:val="00925079"/>
    <w:rsid w:val="009253A5"/>
    <w:rsid w:val="00926F43"/>
    <w:rsid w:val="00927018"/>
    <w:rsid w:val="009278D6"/>
    <w:rsid w:val="0093007F"/>
    <w:rsid w:val="00931432"/>
    <w:rsid w:val="009349F3"/>
    <w:rsid w:val="00934B92"/>
    <w:rsid w:val="00934EF5"/>
    <w:rsid w:val="009371CC"/>
    <w:rsid w:val="0094037F"/>
    <w:rsid w:val="00940E78"/>
    <w:rsid w:val="0094111E"/>
    <w:rsid w:val="00942480"/>
    <w:rsid w:val="009447D7"/>
    <w:rsid w:val="00945853"/>
    <w:rsid w:val="00947646"/>
    <w:rsid w:val="009509BD"/>
    <w:rsid w:val="00951364"/>
    <w:rsid w:val="00951C00"/>
    <w:rsid w:val="00953093"/>
    <w:rsid w:val="00954DE0"/>
    <w:rsid w:val="009552E2"/>
    <w:rsid w:val="00955ED6"/>
    <w:rsid w:val="0095608A"/>
    <w:rsid w:val="00957946"/>
    <w:rsid w:val="00960079"/>
    <w:rsid w:val="00960294"/>
    <w:rsid w:val="00961230"/>
    <w:rsid w:val="00962C58"/>
    <w:rsid w:val="00963B18"/>
    <w:rsid w:val="0096468E"/>
    <w:rsid w:val="00964931"/>
    <w:rsid w:val="00966139"/>
    <w:rsid w:val="009674E5"/>
    <w:rsid w:val="00970F58"/>
    <w:rsid w:val="00973D27"/>
    <w:rsid w:val="009741AD"/>
    <w:rsid w:val="00975EAE"/>
    <w:rsid w:val="009765FE"/>
    <w:rsid w:val="009771B2"/>
    <w:rsid w:val="009800DA"/>
    <w:rsid w:val="00980E4B"/>
    <w:rsid w:val="00982E6E"/>
    <w:rsid w:val="00983FFD"/>
    <w:rsid w:val="009844D9"/>
    <w:rsid w:val="00986448"/>
    <w:rsid w:val="0098645D"/>
    <w:rsid w:val="00986F8C"/>
    <w:rsid w:val="00990672"/>
    <w:rsid w:val="0099163A"/>
    <w:rsid w:val="009929A8"/>
    <w:rsid w:val="0099332B"/>
    <w:rsid w:val="0099466C"/>
    <w:rsid w:val="00994B96"/>
    <w:rsid w:val="009953BB"/>
    <w:rsid w:val="009959C1"/>
    <w:rsid w:val="00995A43"/>
    <w:rsid w:val="00996903"/>
    <w:rsid w:val="00996B4D"/>
    <w:rsid w:val="00997AA0"/>
    <w:rsid w:val="00997D1E"/>
    <w:rsid w:val="00997E09"/>
    <w:rsid w:val="009A0C02"/>
    <w:rsid w:val="009A26DA"/>
    <w:rsid w:val="009A3376"/>
    <w:rsid w:val="009A3C10"/>
    <w:rsid w:val="009A544E"/>
    <w:rsid w:val="009A5AC1"/>
    <w:rsid w:val="009A604B"/>
    <w:rsid w:val="009A73E6"/>
    <w:rsid w:val="009A7F54"/>
    <w:rsid w:val="009B0FDA"/>
    <w:rsid w:val="009B1C42"/>
    <w:rsid w:val="009B2086"/>
    <w:rsid w:val="009B225A"/>
    <w:rsid w:val="009B45DA"/>
    <w:rsid w:val="009B5296"/>
    <w:rsid w:val="009B6AA8"/>
    <w:rsid w:val="009C1120"/>
    <w:rsid w:val="009C1606"/>
    <w:rsid w:val="009C1741"/>
    <w:rsid w:val="009C1A18"/>
    <w:rsid w:val="009C1DAB"/>
    <w:rsid w:val="009C2E5D"/>
    <w:rsid w:val="009C3776"/>
    <w:rsid w:val="009C3821"/>
    <w:rsid w:val="009C390B"/>
    <w:rsid w:val="009C4842"/>
    <w:rsid w:val="009C4F37"/>
    <w:rsid w:val="009C5120"/>
    <w:rsid w:val="009C5B8A"/>
    <w:rsid w:val="009C628F"/>
    <w:rsid w:val="009D0721"/>
    <w:rsid w:val="009D3FE4"/>
    <w:rsid w:val="009D6C6F"/>
    <w:rsid w:val="009D79DB"/>
    <w:rsid w:val="009D7DC0"/>
    <w:rsid w:val="009E09CA"/>
    <w:rsid w:val="009E248A"/>
    <w:rsid w:val="009E2CF4"/>
    <w:rsid w:val="009E41D4"/>
    <w:rsid w:val="009E46BF"/>
    <w:rsid w:val="009E48FB"/>
    <w:rsid w:val="009E5A3F"/>
    <w:rsid w:val="009E6026"/>
    <w:rsid w:val="009E63FB"/>
    <w:rsid w:val="009F45BD"/>
    <w:rsid w:val="009F5987"/>
    <w:rsid w:val="009F5E82"/>
    <w:rsid w:val="009F676C"/>
    <w:rsid w:val="009F70F4"/>
    <w:rsid w:val="009F7F27"/>
    <w:rsid w:val="00A00B23"/>
    <w:rsid w:val="00A034AD"/>
    <w:rsid w:val="00A048AB"/>
    <w:rsid w:val="00A04AC7"/>
    <w:rsid w:val="00A057BD"/>
    <w:rsid w:val="00A05F20"/>
    <w:rsid w:val="00A07202"/>
    <w:rsid w:val="00A07C7A"/>
    <w:rsid w:val="00A11312"/>
    <w:rsid w:val="00A12C32"/>
    <w:rsid w:val="00A12DC0"/>
    <w:rsid w:val="00A134DA"/>
    <w:rsid w:val="00A13A4A"/>
    <w:rsid w:val="00A14258"/>
    <w:rsid w:val="00A14DDE"/>
    <w:rsid w:val="00A151DE"/>
    <w:rsid w:val="00A152D3"/>
    <w:rsid w:val="00A15AC8"/>
    <w:rsid w:val="00A174A0"/>
    <w:rsid w:val="00A17E3D"/>
    <w:rsid w:val="00A17F47"/>
    <w:rsid w:val="00A21EF8"/>
    <w:rsid w:val="00A22D00"/>
    <w:rsid w:val="00A24BCF"/>
    <w:rsid w:val="00A24E1E"/>
    <w:rsid w:val="00A26F51"/>
    <w:rsid w:val="00A27A67"/>
    <w:rsid w:val="00A30532"/>
    <w:rsid w:val="00A31303"/>
    <w:rsid w:val="00A31FF6"/>
    <w:rsid w:val="00A36044"/>
    <w:rsid w:val="00A41ACD"/>
    <w:rsid w:val="00A42156"/>
    <w:rsid w:val="00A43995"/>
    <w:rsid w:val="00A44819"/>
    <w:rsid w:val="00A45AC7"/>
    <w:rsid w:val="00A46EDC"/>
    <w:rsid w:val="00A47B66"/>
    <w:rsid w:val="00A47DF4"/>
    <w:rsid w:val="00A50625"/>
    <w:rsid w:val="00A506CD"/>
    <w:rsid w:val="00A50867"/>
    <w:rsid w:val="00A50A1F"/>
    <w:rsid w:val="00A51341"/>
    <w:rsid w:val="00A517E1"/>
    <w:rsid w:val="00A51897"/>
    <w:rsid w:val="00A53180"/>
    <w:rsid w:val="00A53FA9"/>
    <w:rsid w:val="00A576F7"/>
    <w:rsid w:val="00A5770D"/>
    <w:rsid w:val="00A602BD"/>
    <w:rsid w:val="00A604E1"/>
    <w:rsid w:val="00A61385"/>
    <w:rsid w:val="00A6255E"/>
    <w:rsid w:val="00A6302D"/>
    <w:rsid w:val="00A65040"/>
    <w:rsid w:val="00A653E8"/>
    <w:rsid w:val="00A66182"/>
    <w:rsid w:val="00A710B4"/>
    <w:rsid w:val="00A71CA9"/>
    <w:rsid w:val="00A71CEC"/>
    <w:rsid w:val="00A72B7D"/>
    <w:rsid w:val="00A73687"/>
    <w:rsid w:val="00A74B24"/>
    <w:rsid w:val="00A772F8"/>
    <w:rsid w:val="00A77DC7"/>
    <w:rsid w:val="00A8080E"/>
    <w:rsid w:val="00A8545B"/>
    <w:rsid w:val="00A86F12"/>
    <w:rsid w:val="00A87C24"/>
    <w:rsid w:val="00A90E17"/>
    <w:rsid w:val="00A91FFA"/>
    <w:rsid w:val="00A92301"/>
    <w:rsid w:val="00A9248D"/>
    <w:rsid w:val="00A92A21"/>
    <w:rsid w:val="00A930BD"/>
    <w:rsid w:val="00A931C7"/>
    <w:rsid w:val="00A96F49"/>
    <w:rsid w:val="00A978BC"/>
    <w:rsid w:val="00A97FA7"/>
    <w:rsid w:val="00AA01F8"/>
    <w:rsid w:val="00AA3A3D"/>
    <w:rsid w:val="00AA4081"/>
    <w:rsid w:val="00AA67CB"/>
    <w:rsid w:val="00AA79DC"/>
    <w:rsid w:val="00AA7C2D"/>
    <w:rsid w:val="00AB3031"/>
    <w:rsid w:val="00AB5F01"/>
    <w:rsid w:val="00AB6149"/>
    <w:rsid w:val="00AB7FA2"/>
    <w:rsid w:val="00AC20F0"/>
    <w:rsid w:val="00AC4E5A"/>
    <w:rsid w:val="00AC51F8"/>
    <w:rsid w:val="00AC66A0"/>
    <w:rsid w:val="00AC6F40"/>
    <w:rsid w:val="00AD062A"/>
    <w:rsid w:val="00AD0763"/>
    <w:rsid w:val="00AD0A38"/>
    <w:rsid w:val="00AD2ABA"/>
    <w:rsid w:val="00AD4177"/>
    <w:rsid w:val="00AD512E"/>
    <w:rsid w:val="00AD54D5"/>
    <w:rsid w:val="00AD5703"/>
    <w:rsid w:val="00AD5A98"/>
    <w:rsid w:val="00AD6080"/>
    <w:rsid w:val="00AD679D"/>
    <w:rsid w:val="00AD6EA4"/>
    <w:rsid w:val="00AD77D6"/>
    <w:rsid w:val="00AE1F8E"/>
    <w:rsid w:val="00AE3494"/>
    <w:rsid w:val="00AE530E"/>
    <w:rsid w:val="00AE5F2B"/>
    <w:rsid w:val="00AE7027"/>
    <w:rsid w:val="00AE7242"/>
    <w:rsid w:val="00AF3D2A"/>
    <w:rsid w:val="00AF5319"/>
    <w:rsid w:val="00AF587D"/>
    <w:rsid w:val="00AF5DAA"/>
    <w:rsid w:val="00AF678C"/>
    <w:rsid w:val="00B00C24"/>
    <w:rsid w:val="00B01373"/>
    <w:rsid w:val="00B03EEF"/>
    <w:rsid w:val="00B03FFC"/>
    <w:rsid w:val="00B05022"/>
    <w:rsid w:val="00B056D8"/>
    <w:rsid w:val="00B05D26"/>
    <w:rsid w:val="00B07D15"/>
    <w:rsid w:val="00B10476"/>
    <w:rsid w:val="00B11CEF"/>
    <w:rsid w:val="00B12201"/>
    <w:rsid w:val="00B12BF9"/>
    <w:rsid w:val="00B15D58"/>
    <w:rsid w:val="00B170FF"/>
    <w:rsid w:val="00B218C5"/>
    <w:rsid w:val="00B22976"/>
    <w:rsid w:val="00B23AFF"/>
    <w:rsid w:val="00B2487F"/>
    <w:rsid w:val="00B24A90"/>
    <w:rsid w:val="00B25158"/>
    <w:rsid w:val="00B25985"/>
    <w:rsid w:val="00B262C7"/>
    <w:rsid w:val="00B26724"/>
    <w:rsid w:val="00B306E6"/>
    <w:rsid w:val="00B30DB2"/>
    <w:rsid w:val="00B30E23"/>
    <w:rsid w:val="00B30F65"/>
    <w:rsid w:val="00B3110C"/>
    <w:rsid w:val="00B31E5D"/>
    <w:rsid w:val="00B32684"/>
    <w:rsid w:val="00B33CA4"/>
    <w:rsid w:val="00B34050"/>
    <w:rsid w:val="00B3406E"/>
    <w:rsid w:val="00B37F47"/>
    <w:rsid w:val="00B4195E"/>
    <w:rsid w:val="00B441EB"/>
    <w:rsid w:val="00B45001"/>
    <w:rsid w:val="00B4585A"/>
    <w:rsid w:val="00B46984"/>
    <w:rsid w:val="00B47779"/>
    <w:rsid w:val="00B478F4"/>
    <w:rsid w:val="00B47C90"/>
    <w:rsid w:val="00B5114F"/>
    <w:rsid w:val="00B51584"/>
    <w:rsid w:val="00B51902"/>
    <w:rsid w:val="00B51A03"/>
    <w:rsid w:val="00B53500"/>
    <w:rsid w:val="00B544B4"/>
    <w:rsid w:val="00B55415"/>
    <w:rsid w:val="00B56DB6"/>
    <w:rsid w:val="00B57549"/>
    <w:rsid w:val="00B605B9"/>
    <w:rsid w:val="00B60DD2"/>
    <w:rsid w:val="00B626FF"/>
    <w:rsid w:val="00B62DB0"/>
    <w:rsid w:val="00B62E96"/>
    <w:rsid w:val="00B631FB"/>
    <w:rsid w:val="00B63ADE"/>
    <w:rsid w:val="00B64C7D"/>
    <w:rsid w:val="00B658D8"/>
    <w:rsid w:val="00B66308"/>
    <w:rsid w:val="00B66713"/>
    <w:rsid w:val="00B70325"/>
    <w:rsid w:val="00B70BC5"/>
    <w:rsid w:val="00B71F1A"/>
    <w:rsid w:val="00B725F8"/>
    <w:rsid w:val="00B7289B"/>
    <w:rsid w:val="00B7315F"/>
    <w:rsid w:val="00B757E9"/>
    <w:rsid w:val="00B8229F"/>
    <w:rsid w:val="00B8380B"/>
    <w:rsid w:val="00B838D1"/>
    <w:rsid w:val="00B840E6"/>
    <w:rsid w:val="00B84DFE"/>
    <w:rsid w:val="00B84E92"/>
    <w:rsid w:val="00B87DA1"/>
    <w:rsid w:val="00B901A1"/>
    <w:rsid w:val="00B911BA"/>
    <w:rsid w:val="00B92E48"/>
    <w:rsid w:val="00B93498"/>
    <w:rsid w:val="00B948DC"/>
    <w:rsid w:val="00B95459"/>
    <w:rsid w:val="00B95BDC"/>
    <w:rsid w:val="00B97644"/>
    <w:rsid w:val="00BA0EF0"/>
    <w:rsid w:val="00BA14EA"/>
    <w:rsid w:val="00BA19FE"/>
    <w:rsid w:val="00BA1EB5"/>
    <w:rsid w:val="00BA200C"/>
    <w:rsid w:val="00BA2FBC"/>
    <w:rsid w:val="00BA4349"/>
    <w:rsid w:val="00BA59AA"/>
    <w:rsid w:val="00BA7040"/>
    <w:rsid w:val="00BB03AC"/>
    <w:rsid w:val="00BB0834"/>
    <w:rsid w:val="00BB20A7"/>
    <w:rsid w:val="00BB27E2"/>
    <w:rsid w:val="00BB2C4B"/>
    <w:rsid w:val="00BB3ED5"/>
    <w:rsid w:val="00BB5604"/>
    <w:rsid w:val="00BB60EE"/>
    <w:rsid w:val="00BC0129"/>
    <w:rsid w:val="00BC13BA"/>
    <w:rsid w:val="00BC3E54"/>
    <w:rsid w:val="00BC4DF0"/>
    <w:rsid w:val="00BC5E64"/>
    <w:rsid w:val="00BC6411"/>
    <w:rsid w:val="00BC6B21"/>
    <w:rsid w:val="00BD0EA7"/>
    <w:rsid w:val="00BD121A"/>
    <w:rsid w:val="00BD2748"/>
    <w:rsid w:val="00BD3CF1"/>
    <w:rsid w:val="00BD409E"/>
    <w:rsid w:val="00BD429C"/>
    <w:rsid w:val="00BD5643"/>
    <w:rsid w:val="00BD6D57"/>
    <w:rsid w:val="00BD76E6"/>
    <w:rsid w:val="00BE00DA"/>
    <w:rsid w:val="00BE06FC"/>
    <w:rsid w:val="00BE0AED"/>
    <w:rsid w:val="00BE1835"/>
    <w:rsid w:val="00BE2280"/>
    <w:rsid w:val="00BE27C9"/>
    <w:rsid w:val="00BE6674"/>
    <w:rsid w:val="00BE686A"/>
    <w:rsid w:val="00BF04BC"/>
    <w:rsid w:val="00BF058B"/>
    <w:rsid w:val="00BF0647"/>
    <w:rsid w:val="00BF0808"/>
    <w:rsid w:val="00BF09C1"/>
    <w:rsid w:val="00BF1424"/>
    <w:rsid w:val="00BF2717"/>
    <w:rsid w:val="00BF303F"/>
    <w:rsid w:val="00BF3A40"/>
    <w:rsid w:val="00BF491E"/>
    <w:rsid w:val="00BF49AF"/>
    <w:rsid w:val="00BF5EC2"/>
    <w:rsid w:val="00BF6AFC"/>
    <w:rsid w:val="00BF6DB2"/>
    <w:rsid w:val="00BF7C88"/>
    <w:rsid w:val="00C0126A"/>
    <w:rsid w:val="00C02601"/>
    <w:rsid w:val="00C02BFF"/>
    <w:rsid w:val="00C04647"/>
    <w:rsid w:val="00C05847"/>
    <w:rsid w:val="00C059EB"/>
    <w:rsid w:val="00C064A8"/>
    <w:rsid w:val="00C065BC"/>
    <w:rsid w:val="00C102F3"/>
    <w:rsid w:val="00C10401"/>
    <w:rsid w:val="00C11CA3"/>
    <w:rsid w:val="00C12AB1"/>
    <w:rsid w:val="00C12BAE"/>
    <w:rsid w:val="00C12F41"/>
    <w:rsid w:val="00C13BF7"/>
    <w:rsid w:val="00C14125"/>
    <w:rsid w:val="00C14A74"/>
    <w:rsid w:val="00C15122"/>
    <w:rsid w:val="00C1523D"/>
    <w:rsid w:val="00C156BE"/>
    <w:rsid w:val="00C15763"/>
    <w:rsid w:val="00C21F87"/>
    <w:rsid w:val="00C24780"/>
    <w:rsid w:val="00C254FA"/>
    <w:rsid w:val="00C25BE3"/>
    <w:rsid w:val="00C35AC0"/>
    <w:rsid w:val="00C4547E"/>
    <w:rsid w:val="00C456E4"/>
    <w:rsid w:val="00C46CF9"/>
    <w:rsid w:val="00C47CFA"/>
    <w:rsid w:val="00C5017D"/>
    <w:rsid w:val="00C50D5B"/>
    <w:rsid w:val="00C51215"/>
    <w:rsid w:val="00C51C3D"/>
    <w:rsid w:val="00C52B5B"/>
    <w:rsid w:val="00C53824"/>
    <w:rsid w:val="00C53905"/>
    <w:rsid w:val="00C53C78"/>
    <w:rsid w:val="00C55459"/>
    <w:rsid w:val="00C55995"/>
    <w:rsid w:val="00C567A0"/>
    <w:rsid w:val="00C56FE2"/>
    <w:rsid w:val="00C57548"/>
    <w:rsid w:val="00C57B22"/>
    <w:rsid w:val="00C60D54"/>
    <w:rsid w:val="00C616EB"/>
    <w:rsid w:val="00C61F7C"/>
    <w:rsid w:val="00C62E16"/>
    <w:rsid w:val="00C632C6"/>
    <w:rsid w:val="00C654F6"/>
    <w:rsid w:val="00C671DD"/>
    <w:rsid w:val="00C67B76"/>
    <w:rsid w:val="00C720F5"/>
    <w:rsid w:val="00C72915"/>
    <w:rsid w:val="00C737EE"/>
    <w:rsid w:val="00C7385F"/>
    <w:rsid w:val="00C73FE8"/>
    <w:rsid w:val="00C7637D"/>
    <w:rsid w:val="00C779F8"/>
    <w:rsid w:val="00C8092D"/>
    <w:rsid w:val="00C814B3"/>
    <w:rsid w:val="00C827B6"/>
    <w:rsid w:val="00C83DB7"/>
    <w:rsid w:val="00C84C9F"/>
    <w:rsid w:val="00C8510E"/>
    <w:rsid w:val="00C858E5"/>
    <w:rsid w:val="00C86A47"/>
    <w:rsid w:val="00C87156"/>
    <w:rsid w:val="00C90044"/>
    <w:rsid w:val="00C90A8C"/>
    <w:rsid w:val="00C91346"/>
    <w:rsid w:val="00C92EE4"/>
    <w:rsid w:val="00C92FD7"/>
    <w:rsid w:val="00C92FDE"/>
    <w:rsid w:val="00C94CD7"/>
    <w:rsid w:val="00C95370"/>
    <w:rsid w:val="00C9557E"/>
    <w:rsid w:val="00C96C53"/>
    <w:rsid w:val="00CA0241"/>
    <w:rsid w:val="00CA0F05"/>
    <w:rsid w:val="00CA4115"/>
    <w:rsid w:val="00CA4A24"/>
    <w:rsid w:val="00CA5003"/>
    <w:rsid w:val="00CA5888"/>
    <w:rsid w:val="00CA7983"/>
    <w:rsid w:val="00CB1770"/>
    <w:rsid w:val="00CB1888"/>
    <w:rsid w:val="00CB1CE0"/>
    <w:rsid w:val="00CB411F"/>
    <w:rsid w:val="00CB55CF"/>
    <w:rsid w:val="00CB58B0"/>
    <w:rsid w:val="00CB6573"/>
    <w:rsid w:val="00CC03BD"/>
    <w:rsid w:val="00CC1F97"/>
    <w:rsid w:val="00CC24F2"/>
    <w:rsid w:val="00CC34DC"/>
    <w:rsid w:val="00CC4830"/>
    <w:rsid w:val="00CC4B29"/>
    <w:rsid w:val="00CC5E51"/>
    <w:rsid w:val="00CC7725"/>
    <w:rsid w:val="00CC7B7A"/>
    <w:rsid w:val="00CC7E6A"/>
    <w:rsid w:val="00CC7F65"/>
    <w:rsid w:val="00CD1BC6"/>
    <w:rsid w:val="00CD1D72"/>
    <w:rsid w:val="00CD5228"/>
    <w:rsid w:val="00CD5EF5"/>
    <w:rsid w:val="00CD6454"/>
    <w:rsid w:val="00CD7C99"/>
    <w:rsid w:val="00CD7E2F"/>
    <w:rsid w:val="00CE0C34"/>
    <w:rsid w:val="00CE21A2"/>
    <w:rsid w:val="00CE260F"/>
    <w:rsid w:val="00CE2F13"/>
    <w:rsid w:val="00CE3B7E"/>
    <w:rsid w:val="00CE4928"/>
    <w:rsid w:val="00CE4DC4"/>
    <w:rsid w:val="00CE631A"/>
    <w:rsid w:val="00CE7E86"/>
    <w:rsid w:val="00CF0B02"/>
    <w:rsid w:val="00CF0E00"/>
    <w:rsid w:val="00CF0FCD"/>
    <w:rsid w:val="00CF491A"/>
    <w:rsid w:val="00CF49AA"/>
    <w:rsid w:val="00CF4F4F"/>
    <w:rsid w:val="00CF6910"/>
    <w:rsid w:val="00CF69CB"/>
    <w:rsid w:val="00CF7B36"/>
    <w:rsid w:val="00CF7F26"/>
    <w:rsid w:val="00D00246"/>
    <w:rsid w:val="00D02A6F"/>
    <w:rsid w:val="00D04F4E"/>
    <w:rsid w:val="00D05D89"/>
    <w:rsid w:val="00D05DCB"/>
    <w:rsid w:val="00D05E29"/>
    <w:rsid w:val="00D05F37"/>
    <w:rsid w:val="00D06533"/>
    <w:rsid w:val="00D075EB"/>
    <w:rsid w:val="00D11470"/>
    <w:rsid w:val="00D1373E"/>
    <w:rsid w:val="00D142DF"/>
    <w:rsid w:val="00D15066"/>
    <w:rsid w:val="00D15872"/>
    <w:rsid w:val="00D16259"/>
    <w:rsid w:val="00D16657"/>
    <w:rsid w:val="00D1733C"/>
    <w:rsid w:val="00D20580"/>
    <w:rsid w:val="00D21051"/>
    <w:rsid w:val="00D25D88"/>
    <w:rsid w:val="00D26112"/>
    <w:rsid w:val="00D26127"/>
    <w:rsid w:val="00D26130"/>
    <w:rsid w:val="00D2705D"/>
    <w:rsid w:val="00D27A0C"/>
    <w:rsid w:val="00D30290"/>
    <w:rsid w:val="00D313F6"/>
    <w:rsid w:val="00D31CF7"/>
    <w:rsid w:val="00D32B1A"/>
    <w:rsid w:val="00D33629"/>
    <w:rsid w:val="00D34973"/>
    <w:rsid w:val="00D3530A"/>
    <w:rsid w:val="00D35630"/>
    <w:rsid w:val="00D3704E"/>
    <w:rsid w:val="00D376CC"/>
    <w:rsid w:val="00D377E6"/>
    <w:rsid w:val="00D37C5F"/>
    <w:rsid w:val="00D407FC"/>
    <w:rsid w:val="00D4199F"/>
    <w:rsid w:val="00D41E43"/>
    <w:rsid w:val="00D427D0"/>
    <w:rsid w:val="00D428B1"/>
    <w:rsid w:val="00D43A2B"/>
    <w:rsid w:val="00D43AEE"/>
    <w:rsid w:val="00D45651"/>
    <w:rsid w:val="00D46D1F"/>
    <w:rsid w:val="00D50D80"/>
    <w:rsid w:val="00D51C30"/>
    <w:rsid w:val="00D5203F"/>
    <w:rsid w:val="00D52CCA"/>
    <w:rsid w:val="00D53BFA"/>
    <w:rsid w:val="00D55548"/>
    <w:rsid w:val="00D55CB9"/>
    <w:rsid w:val="00D560EA"/>
    <w:rsid w:val="00D6091D"/>
    <w:rsid w:val="00D61210"/>
    <w:rsid w:val="00D63139"/>
    <w:rsid w:val="00D637A4"/>
    <w:rsid w:val="00D639CC"/>
    <w:rsid w:val="00D63CFE"/>
    <w:rsid w:val="00D65CC4"/>
    <w:rsid w:val="00D661EA"/>
    <w:rsid w:val="00D707FA"/>
    <w:rsid w:val="00D70906"/>
    <w:rsid w:val="00D70F1B"/>
    <w:rsid w:val="00D71268"/>
    <w:rsid w:val="00D71ADD"/>
    <w:rsid w:val="00D7219F"/>
    <w:rsid w:val="00D72774"/>
    <w:rsid w:val="00D73BFE"/>
    <w:rsid w:val="00D752F4"/>
    <w:rsid w:val="00D801D1"/>
    <w:rsid w:val="00D80D1A"/>
    <w:rsid w:val="00D8171F"/>
    <w:rsid w:val="00D81D70"/>
    <w:rsid w:val="00D8323C"/>
    <w:rsid w:val="00D84463"/>
    <w:rsid w:val="00D85BAE"/>
    <w:rsid w:val="00D85F50"/>
    <w:rsid w:val="00D87B06"/>
    <w:rsid w:val="00D87FF6"/>
    <w:rsid w:val="00D9046E"/>
    <w:rsid w:val="00D918E5"/>
    <w:rsid w:val="00D91E98"/>
    <w:rsid w:val="00D92473"/>
    <w:rsid w:val="00D92837"/>
    <w:rsid w:val="00D92846"/>
    <w:rsid w:val="00D92C5E"/>
    <w:rsid w:val="00D96D17"/>
    <w:rsid w:val="00D974C1"/>
    <w:rsid w:val="00D974CA"/>
    <w:rsid w:val="00DA01FA"/>
    <w:rsid w:val="00DA040C"/>
    <w:rsid w:val="00DA11D7"/>
    <w:rsid w:val="00DA17FA"/>
    <w:rsid w:val="00DA1A67"/>
    <w:rsid w:val="00DA2D51"/>
    <w:rsid w:val="00DA3723"/>
    <w:rsid w:val="00DA45E1"/>
    <w:rsid w:val="00DA6286"/>
    <w:rsid w:val="00DA6E74"/>
    <w:rsid w:val="00DA7931"/>
    <w:rsid w:val="00DB0786"/>
    <w:rsid w:val="00DB1329"/>
    <w:rsid w:val="00DB1349"/>
    <w:rsid w:val="00DB1FE6"/>
    <w:rsid w:val="00DB3956"/>
    <w:rsid w:val="00DB49E3"/>
    <w:rsid w:val="00DB4BF9"/>
    <w:rsid w:val="00DB5CE2"/>
    <w:rsid w:val="00DB63D6"/>
    <w:rsid w:val="00DB6E60"/>
    <w:rsid w:val="00DB786F"/>
    <w:rsid w:val="00DB7C26"/>
    <w:rsid w:val="00DB7D7E"/>
    <w:rsid w:val="00DC02F4"/>
    <w:rsid w:val="00DC03E3"/>
    <w:rsid w:val="00DC0428"/>
    <w:rsid w:val="00DC1037"/>
    <w:rsid w:val="00DC21A0"/>
    <w:rsid w:val="00DC2532"/>
    <w:rsid w:val="00DC2A8B"/>
    <w:rsid w:val="00DC2D2A"/>
    <w:rsid w:val="00DC378E"/>
    <w:rsid w:val="00DC4FC2"/>
    <w:rsid w:val="00DC55AF"/>
    <w:rsid w:val="00DC5F39"/>
    <w:rsid w:val="00DC69BD"/>
    <w:rsid w:val="00DD0B34"/>
    <w:rsid w:val="00DD1600"/>
    <w:rsid w:val="00DD57BF"/>
    <w:rsid w:val="00DD66D3"/>
    <w:rsid w:val="00DD7629"/>
    <w:rsid w:val="00DE0023"/>
    <w:rsid w:val="00DE0230"/>
    <w:rsid w:val="00DE0C99"/>
    <w:rsid w:val="00DE1D40"/>
    <w:rsid w:val="00DE1F84"/>
    <w:rsid w:val="00DE4F4F"/>
    <w:rsid w:val="00DE6741"/>
    <w:rsid w:val="00DE6F6E"/>
    <w:rsid w:val="00DE77BB"/>
    <w:rsid w:val="00DE7DA5"/>
    <w:rsid w:val="00DF1F94"/>
    <w:rsid w:val="00DF468E"/>
    <w:rsid w:val="00DF485F"/>
    <w:rsid w:val="00DF4FEA"/>
    <w:rsid w:val="00DF51B1"/>
    <w:rsid w:val="00DF581D"/>
    <w:rsid w:val="00DF5C11"/>
    <w:rsid w:val="00DF7634"/>
    <w:rsid w:val="00DF7D60"/>
    <w:rsid w:val="00E0000C"/>
    <w:rsid w:val="00E0217A"/>
    <w:rsid w:val="00E030B4"/>
    <w:rsid w:val="00E032A5"/>
    <w:rsid w:val="00E04405"/>
    <w:rsid w:val="00E04468"/>
    <w:rsid w:val="00E04846"/>
    <w:rsid w:val="00E04E91"/>
    <w:rsid w:val="00E062CD"/>
    <w:rsid w:val="00E062F8"/>
    <w:rsid w:val="00E10D3E"/>
    <w:rsid w:val="00E10DE9"/>
    <w:rsid w:val="00E11C47"/>
    <w:rsid w:val="00E11EE6"/>
    <w:rsid w:val="00E139A2"/>
    <w:rsid w:val="00E13BEE"/>
    <w:rsid w:val="00E13C8D"/>
    <w:rsid w:val="00E16867"/>
    <w:rsid w:val="00E17493"/>
    <w:rsid w:val="00E17A98"/>
    <w:rsid w:val="00E22826"/>
    <w:rsid w:val="00E230EA"/>
    <w:rsid w:val="00E25C8E"/>
    <w:rsid w:val="00E276B9"/>
    <w:rsid w:val="00E304FA"/>
    <w:rsid w:val="00E3282A"/>
    <w:rsid w:val="00E33E8B"/>
    <w:rsid w:val="00E34BC5"/>
    <w:rsid w:val="00E35969"/>
    <w:rsid w:val="00E364DD"/>
    <w:rsid w:val="00E3738B"/>
    <w:rsid w:val="00E3798E"/>
    <w:rsid w:val="00E37B29"/>
    <w:rsid w:val="00E41253"/>
    <w:rsid w:val="00E4142C"/>
    <w:rsid w:val="00E41459"/>
    <w:rsid w:val="00E41FB2"/>
    <w:rsid w:val="00E4247E"/>
    <w:rsid w:val="00E453ED"/>
    <w:rsid w:val="00E469F5"/>
    <w:rsid w:val="00E47232"/>
    <w:rsid w:val="00E47566"/>
    <w:rsid w:val="00E47B25"/>
    <w:rsid w:val="00E5067D"/>
    <w:rsid w:val="00E50D84"/>
    <w:rsid w:val="00E53DD0"/>
    <w:rsid w:val="00E53F21"/>
    <w:rsid w:val="00E53F9A"/>
    <w:rsid w:val="00E544D2"/>
    <w:rsid w:val="00E55569"/>
    <w:rsid w:val="00E57DC2"/>
    <w:rsid w:val="00E57F39"/>
    <w:rsid w:val="00E60A1D"/>
    <w:rsid w:val="00E610B0"/>
    <w:rsid w:val="00E615EE"/>
    <w:rsid w:val="00E61EA1"/>
    <w:rsid w:val="00E62CEF"/>
    <w:rsid w:val="00E653A2"/>
    <w:rsid w:val="00E65424"/>
    <w:rsid w:val="00E669DF"/>
    <w:rsid w:val="00E67357"/>
    <w:rsid w:val="00E73AF9"/>
    <w:rsid w:val="00E75343"/>
    <w:rsid w:val="00E75D16"/>
    <w:rsid w:val="00E75E5B"/>
    <w:rsid w:val="00E800BC"/>
    <w:rsid w:val="00E81A75"/>
    <w:rsid w:val="00E82E67"/>
    <w:rsid w:val="00E83927"/>
    <w:rsid w:val="00E840ED"/>
    <w:rsid w:val="00E8600D"/>
    <w:rsid w:val="00E87A47"/>
    <w:rsid w:val="00E90C71"/>
    <w:rsid w:val="00E94D12"/>
    <w:rsid w:val="00E9594D"/>
    <w:rsid w:val="00E963EF"/>
    <w:rsid w:val="00E9711B"/>
    <w:rsid w:val="00EA0946"/>
    <w:rsid w:val="00EA209C"/>
    <w:rsid w:val="00EA24F1"/>
    <w:rsid w:val="00EA26B2"/>
    <w:rsid w:val="00EA2FF5"/>
    <w:rsid w:val="00EA3B1B"/>
    <w:rsid w:val="00EA41C9"/>
    <w:rsid w:val="00EA41CC"/>
    <w:rsid w:val="00EA4F99"/>
    <w:rsid w:val="00EA662E"/>
    <w:rsid w:val="00EA6A5C"/>
    <w:rsid w:val="00EA6D1E"/>
    <w:rsid w:val="00EA743A"/>
    <w:rsid w:val="00EB0613"/>
    <w:rsid w:val="00EB1364"/>
    <w:rsid w:val="00EB1FEC"/>
    <w:rsid w:val="00EB27CB"/>
    <w:rsid w:val="00EB2BA8"/>
    <w:rsid w:val="00EB3B42"/>
    <w:rsid w:val="00EB3C0E"/>
    <w:rsid w:val="00EB4C10"/>
    <w:rsid w:val="00EB5B59"/>
    <w:rsid w:val="00EC0839"/>
    <w:rsid w:val="00EC14A2"/>
    <w:rsid w:val="00EC26F0"/>
    <w:rsid w:val="00EC3BDF"/>
    <w:rsid w:val="00EC6435"/>
    <w:rsid w:val="00ED0D4D"/>
    <w:rsid w:val="00ED6F7D"/>
    <w:rsid w:val="00EE1791"/>
    <w:rsid w:val="00EE5D2D"/>
    <w:rsid w:val="00EE643A"/>
    <w:rsid w:val="00EE66F0"/>
    <w:rsid w:val="00EE6BBB"/>
    <w:rsid w:val="00EE7896"/>
    <w:rsid w:val="00EE7D8A"/>
    <w:rsid w:val="00EF03A4"/>
    <w:rsid w:val="00EF0C1A"/>
    <w:rsid w:val="00EF0F22"/>
    <w:rsid w:val="00EF2950"/>
    <w:rsid w:val="00EF3E74"/>
    <w:rsid w:val="00EF465A"/>
    <w:rsid w:val="00EF4742"/>
    <w:rsid w:val="00EF577F"/>
    <w:rsid w:val="00EF63C9"/>
    <w:rsid w:val="00EF6694"/>
    <w:rsid w:val="00EF6EE3"/>
    <w:rsid w:val="00EF7705"/>
    <w:rsid w:val="00F016BE"/>
    <w:rsid w:val="00F01FD4"/>
    <w:rsid w:val="00F02D0C"/>
    <w:rsid w:val="00F035AB"/>
    <w:rsid w:val="00F04284"/>
    <w:rsid w:val="00F058BE"/>
    <w:rsid w:val="00F05DCF"/>
    <w:rsid w:val="00F06062"/>
    <w:rsid w:val="00F06584"/>
    <w:rsid w:val="00F06C6E"/>
    <w:rsid w:val="00F06F1B"/>
    <w:rsid w:val="00F0753A"/>
    <w:rsid w:val="00F07C6D"/>
    <w:rsid w:val="00F07D6A"/>
    <w:rsid w:val="00F07F96"/>
    <w:rsid w:val="00F12AA7"/>
    <w:rsid w:val="00F13757"/>
    <w:rsid w:val="00F13789"/>
    <w:rsid w:val="00F14820"/>
    <w:rsid w:val="00F24FE7"/>
    <w:rsid w:val="00F257AF"/>
    <w:rsid w:val="00F25A1A"/>
    <w:rsid w:val="00F25ACC"/>
    <w:rsid w:val="00F25F29"/>
    <w:rsid w:val="00F26F2C"/>
    <w:rsid w:val="00F27468"/>
    <w:rsid w:val="00F27980"/>
    <w:rsid w:val="00F27A7A"/>
    <w:rsid w:val="00F307FE"/>
    <w:rsid w:val="00F3325D"/>
    <w:rsid w:val="00F33441"/>
    <w:rsid w:val="00F33716"/>
    <w:rsid w:val="00F34BBC"/>
    <w:rsid w:val="00F35316"/>
    <w:rsid w:val="00F359A7"/>
    <w:rsid w:val="00F40377"/>
    <w:rsid w:val="00F404A1"/>
    <w:rsid w:val="00F40BD3"/>
    <w:rsid w:val="00F41F05"/>
    <w:rsid w:val="00F42A32"/>
    <w:rsid w:val="00F42E5A"/>
    <w:rsid w:val="00F43953"/>
    <w:rsid w:val="00F43C6F"/>
    <w:rsid w:val="00F4544F"/>
    <w:rsid w:val="00F45818"/>
    <w:rsid w:val="00F46002"/>
    <w:rsid w:val="00F468DD"/>
    <w:rsid w:val="00F4732A"/>
    <w:rsid w:val="00F50090"/>
    <w:rsid w:val="00F50766"/>
    <w:rsid w:val="00F5115C"/>
    <w:rsid w:val="00F52A03"/>
    <w:rsid w:val="00F54209"/>
    <w:rsid w:val="00F570FC"/>
    <w:rsid w:val="00F57B79"/>
    <w:rsid w:val="00F60089"/>
    <w:rsid w:val="00F61993"/>
    <w:rsid w:val="00F61DFA"/>
    <w:rsid w:val="00F6212F"/>
    <w:rsid w:val="00F62F25"/>
    <w:rsid w:val="00F63E45"/>
    <w:rsid w:val="00F63F4B"/>
    <w:rsid w:val="00F64140"/>
    <w:rsid w:val="00F6460C"/>
    <w:rsid w:val="00F65E3C"/>
    <w:rsid w:val="00F67116"/>
    <w:rsid w:val="00F70182"/>
    <w:rsid w:val="00F7429C"/>
    <w:rsid w:val="00F758AA"/>
    <w:rsid w:val="00F80AC0"/>
    <w:rsid w:val="00F83311"/>
    <w:rsid w:val="00F86DB4"/>
    <w:rsid w:val="00F87185"/>
    <w:rsid w:val="00F90438"/>
    <w:rsid w:val="00F9083F"/>
    <w:rsid w:val="00F90C83"/>
    <w:rsid w:val="00F913BD"/>
    <w:rsid w:val="00F924B3"/>
    <w:rsid w:val="00F92642"/>
    <w:rsid w:val="00F92DD5"/>
    <w:rsid w:val="00F93368"/>
    <w:rsid w:val="00F93D3F"/>
    <w:rsid w:val="00F96D1D"/>
    <w:rsid w:val="00F96E70"/>
    <w:rsid w:val="00F97A75"/>
    <w:rsid w:val="00FA1A35"/>
    <w:rsid w:val="00FA20E2"/>
    <w:rsid w:val="00FA2A52"/>
    <w:rsid w:val="00FA35C9"/>
    <w:rsid w:val="00FA4AC3"/>
    <w:rsid w:val="00FA52EE"/>
    <w:rsid w:val="00FB084D"/>
    <w:rsid w:val="00FB1D35"/>
    <w:rsid w:val="00FB351F"/>
    <w:rsid w:val="00FB3FB4"/>
    <w:rsid w:val="00FB446C"/>
    <w:rsid w:val="00FB4FA8"/>
    <w:rsid w:val="00FB5753"/>
    <w:rsid w:val="00FB6722"/>
    <w:rsid w:val="00FB6953"/>
    <w:rsid w:val="00FC1793"/>
    <w:rsid w:val="00FC226D"/>
    <w:rsid w:val="00FC3FE4"/>
    <w:rsid w:val="00FC633F"/>
    <w:rsid w:val="00FC6777"/>
    <w:rsid w:val="00FC6DB0"/>
    <w:rsid w:val="00FC7E8B"/>
    <w:rsid w:val="00FD0AC3"/>
    <w:rsid w:val="00FD0C47"/>
    <w:rsid w:val="00FD23A0"/>
    <w:rsid w:val="00FD25A9"/>
    <w:rsid w:val="00FD3405"/>
    <w:rsid w:val="00FD39DD"/>
    <w:rsid w:val="00FD4537"/>
    <w:rsid w:val="00FE1264"/>
    <w:rsid w:val="00FE1760"/>
    <w:rsid w:val="00FE1A5C"/>
    <w:rsid w:val="00FE304E"/>
    <w:rsid w:val="00FE4154"/>
    <w:rsid w:val="00FE6288"/>
    <w:rsid w:val="00FF0610"/>
    <w:rsid w:val="00FF0DB1"/>
    <w:rsid w:val="00FF1059"/>
    <w:rsid w:val="00FF13BD"/>
    <w:rsid w:val="00FF2CCC"/>
    <w:rsid w:val="00FF4099"/>
    <w:rsid w:val="00FF4626"/>
    <w:rsid w:val="00FF5703"/>
    <w:rsid w:val="00FF5D3F"/>
    <w:rsid w:val="00FF6315"/>
    <w:rsid w:val="00FF74A2"/>
    <w:rsid w:val="00FF7521"/>
    <w:rsid w:val="00FF78C1"/>
    <w:rsid w:val="03D525A9"/>
    <w:rsid w:val="08480AB2"/>
    <w:rsid w:val="092E74BA"/>
    <w:rsid w:val="0F2C0216"/>
    <w:rsid w:val="0F5AE7F6"/>
    <w:rsid w:val="104A1762"/>
    <w:rsid w:val="154015EA"/>
    <w:rsid w:val="19D67085"/>
    <w:rsid w:val="1ADD995E"/>
    <w:rsid w:val="20CD6F3A"/>
    <w:rsid w:val="223415BF"/>
    <w:rsid w:val="23F87746"/>
    <w:rsid w:val="255C648E"/>
    <w:rsid w:val="2A904202"/>
    <w:rsid w:val="31779E1A"/>
    <w:rsid w:val="32FAABC0"/>
    <w:rsid w:val="36984000"/>
    <w:rsid w:val="386A4AE0"/>
    <w:rsid w:val="3C8D6039"/>
    <w:rsid w:val="3E4094E2"/>
    <w:rsid w:val="3FB3841C"/>
    <w:rsid w:val="3FD1D9B5"/>
    <w:rsid w:val="44429805"/>
    <w:rsid w:val="4449BB42"/>
    <w:rsid w:val="44A54AD8"/>
    <w:rsid w:val="495F939E"/>
    <w:rsid w:val="4FEADA7E"/>
    <w:rsid w:val="543908A8"/>
    <w:rsid w:val="550161B0"/>
    <w:rsid w:val="5588D955"/>
    <w:rsid w:val="59D4D2D3"/>
    <w:rsid w:val="5B299C41"/>
    <w:rsid w:val="5B3569D0"/>
    <w:rsid w:val="5BC7770A"/>
    <w:rsid w:val="5C009336"/>
    <w:rsid w:val="5CE96574"/>
    <w:rsid w:val="5DAADBE6"/>
    <w:rsid w:val="5DACCC4B"/>
    <w:rsid w:val="6148AB65"/>
    <w:rsid w:val="617D3E1E"/>
    <w:rsid w:val="629BA0EE"/>
    <w:rsid w:val="63628CBC"/>
    <w:rsid w:val="655530F3"/>
    <w:rsid w:val="656D14CF"/>
    <w:rsid w:val="6A020FA6"/>
    <w:rsid w:val="6AD2A8BD"/>
    <w:rsid w:val="706E3547"/>
    <w:rsid w:val="72EDA322"/>
    <w:rsid w:val="73D17D95"/>
    <w:rsid w:val="74F4CDC0"/>
    <w:rsid w:val="77FAE811"/>
    <w:rsid w:val="7C0DDB3B"/>
    <w:rsid w:val="7FC51F45"/>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1607B6"/>
  <w15:docId w15:val="{B1BAC1A1-22FA-480A-AAD8-A57FC1593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5813"/>
    <w:pPr>
      <w:keepNext/>
      <w:keepLines/>
      <w:spacing w:before="480" w:after="0"/>
      <w:outlineLvl w:val="0"/>
    </w:pPr>
    <w:rPr>
      <w:rFonts w:asciiTheme="majorHAnsi" w:eastAsiaTheme="majorEastAsia" w:hAnsiTheme="majorHAnsi" w:cstheme="majorBidi"/>
      <w:b/>
      <w:bCs/>
      <w:color w:val="535356" w:themeColor="accent1" w:themeShade="BF"/>
      <w:sz w:val="28"/>
      <w:szCs w:val="28"/>
    </w:rPr>
  </w:style>
  <w:style w:type="paragraph" w:styleId="Heading2">
    <w:name w:val="heading 2"/>
    <w:basedOn w:val="Normal"/>
    <w:next w:val="Normal"/>
    <w:link w:val="Heading2Char"/>
    <w:uiPriority w:val="9"/>
    <w:semiHidden/>
    <w:unhideWhenUsed/>
    <w:qFormat/>
    <w:rsid w:val="008944FC"/>
    <w:pPr>
      <w:keepNext/>
      <w:keepLines/>
      <w:spacing w:before="200" w:after="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semiHidden/>
    <w:unhideWhenUsed/>
    <w:qFormat/>
    <w:rsid w:val="008944FC"/>
    <w:pPr>
      <w:keepNext/>
      <w:keepLines/>
      <w:spacing w:before="200" w:after="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link w:val="Heading4Char"/>
    <w:uiPriority w:val="9"/>
    <w:unhideWhenUsed/>
    <w:qFormat/>
    <w:rsid w:val="00836A5C"/>
    <w:pPr>
      <w:keepNext/>
      <w:keepLines/>
      <w:spacing w:before="200" w:after="0"/>
      <w:outlineLvl w:val="3"/>
    </w:pPr>
    <w:rPr>
      <w:rFonts w:asciiTheme="majorHAnsi" w:eastAsiaTheme="majorEastAsia" w:hAnsiTheme="majorHAnsi" w:cstheme="majorBidi"/>
      <w:b/>
      <w:bCs/>
      <w:i/>
      <w:iCs/>
      <w:color w:val="6F6F7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50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508D"/>
  </w:style>
  <w:style w:type="paragraph" w:styleId="Footer">
    <w:name w:val="footer"/>
    <w:basedOn w:val="Normal"/>
    <w:link w:val="FooterChar"/>
    <w:uiPriority w:val="99"/>
    <w:unhideWhenUsed/>
    <w:rsid w:val="001650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508D"/>
  </w:style>
  <w:style w:type="table" w:styleId="TableGrid">
    <w:name w:val="Table Grid"/>
    <w:basedOn w:val="TableNormal"/>
    <w:uiPriority w:val="59"/>
    <w:rsid w:val="001650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F46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468E"/>
    <w:rPr>
      <w:rFonts w:ascii="Tahoma" w:hAnsi="Tahoma" w:cs="Tahoma"/>
      <w:sz w:val="16"/>
      <w:szCs w:val="16"/>
    </w:rPr>
  </w:style>
  <w:style w:type="character" w:customStyle="1" w:styleId="Heading1Char">
    <w:name w:val="Heading 1 Char"/>
    <w:basedOn w:val="DefaultParagraphFont"/>
    <w:link w:val="Heading1"/>
    <w:uiPriority w:val="9"/>
    <w:rsid w:val="00775813"/>
    <w:rPr>
      <w:rFonts w:asciiTheme="majorHAnsi" w:eastAsiaTheme="majorEastAsia" w:hAnsiTheme="majorHAnsi" w:cstheme="majorBidi"/>
      <w:b/>
      <w:bCs/>
      <w:color w:val="535356" w:themeColor="accent1" w:themeShade="BF"/>
      <w:sz w:val="28"/>
      <w:szCs w:val="28"/>
    </w:rPr>
  </w:style>
  <w:style w:type="paragraph" w:styleId="NormalWeb">
    <w:name w:val="Normal (Web)"/>
    <w:basedOn w:val="Normal"/>
    <w:uiPriority w:val="99"/>
    <w:unhideWhenUsed/>
    <w:rsid w:val="00223EF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12F41"/>
    <w:pPr>
      <w:ind w:left="720"/>
      <w:contextualSpacing/>
    </w:pPr>
    <w:rPr>
      <w:rFonts w:eastAsiaTheme="minorEastAsia"/>
    </w:rPr>
  </w:style>
  <w:style w:type="character" w:customStyle="1" w:styleId="Heading2Char">
    <w:name w:val="Heading 2 Char"/>
    <w:basedOn w:val="DefaultParagraphFont"/>
    <w:link w:val="Heading2"/>
    <w:uiPriority w:val="9"/>
    <w:semiHidden/>
    <w:rsid w:val="008944FC"/>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semiHidden/>
    <w:rsid w:val="008944FC"/>
    <w:rPr>
      <w:rFonts w:asciiTheme="majorHAnsi" w:eastAsiaTheme="majorEastAsia" w:hAnsiTheme="majorHAnsi" w:cstheme="majorBidi"/>
      <w:b/>
      <w:bCs/>
      <w:color w:val="6F6F74" w:themeColor="accent1"/>
    </w:rPr>
  </w:style>
  <w:style w:type="character" w:customStyle="1" w:styleId="apple-converted-space">
    <w:name w:val="apple-converted-space"/>
    <w:basedOn w:val="DefaultParagraphFont"/>
    <w:rsid w:val="008944FC"/>
  </w:style>
  <w:style w:type="character" w:styleId="Hyperlink">
    <w:name w:val="Hyperlink"/>
    <w:basedOn w:val="DefaultParagraphFont"/>
    <w:unhideWhenUsed/>
    <w:rsid w:val="008944FC"/>
    <w:rPr>
      <w:color w:val="0000FF"/>
      <w:u w:val="single"/>
    </w:rPr>
  </w:style>
  <w:style w:type="character" w:styleId="Strong">
    <w:name w:val="Strong"/>
    <w:basedOn w:val="DefaultParagraphFont"/>
    <w:uiPriority w:val="22"/>
    <w:qFormat/>
    <w:rsid w:val="008944FC"/>
    <w:rPr>
      <w:b/>
      <w:bCs/>
    </w:rPr>
  </w:style>
  <w:style w:type="character" w:styleId="FollowedHyperlink">
    <w:name w:val="FollowedHyperlink"/>
    <w:basedOn w:val="DefaultParagraphFont"/>
    <w:uiPriority w:val="99"/>
    <w:semiHidden/>
    <w:unhideWhenUsed/>
    <w:rsid w:val="00B12BF9"/>
    <w:rPr>
      <w:color w:val="B1B5AB" w:themeColor="followedHyperlink"/>
      <w:u w:val="single"/>
    </w:rPr>
  </w:style>
  <w:style w:type="character" w:customStyle="1" w:styleId="Heading4Char">
    <w:name w:val="Heading 4 Char"/>
    <w:basedOn w:val="DefaultParagraphFont"/>
    <w:link w:val="Heading4"/>
    <w:uiPriority w:val="9"/>
    <w:rsid w:val="00836A5C"/>
    <w:rPr>
      <w:rFonts w:asciiTheme="majorHAnsi" w:eastAsiaTheme="majorEastAsia" w:hAnsiTheme="majorHAnsi" w:cstheme="majorBidi"/>
      <w:b/>
      <w:bCs/>
      <w:i/>
      <w:iCs/>
      <w:color w:val="6F6F74" w:themeColor="accent1"/>
    </w:rPr>
  </w:style>
  <w:style w:type="character" w:styleId="Emphasis">
    <w:name w:val="Emphasis"/>
    <w:basedOn w:val="DefaultParagraphFont"/>
    <w:uiPriority w:val="20"/>
    <w:qFormat/>
    <w:rsid w:val="002F5A2F"/>
    <w:rPr>
      <w:i/>
      <w:iCs/>
    </w:rPr>
  </w:style>
  <w:style w:type="character" w:customStyle="1" w:styleId="highlightedglossaryterm">
    <w:name w:val="highlightedglossaryterm"/>
    <w:basedOn w:val="DefaultParagraphFont"/>
    <w:rsid w:val="00C7385F"/>
  </w:style>
  <w:style w:type="paragraph" w:styleId="NoSpacing">
    <w:name w:val="No Spacing"/>
    <w:uiPriority w:val="1"/>
    <w:qFormat/>
    <w:rsid w:val="00EF0F22"/>
    <w:pPr>
      <w:spacing w:after="0" w:line="240" w:lineRule="auto"/>
    </w:pPr>
  </w:style>
  <w:style w:type="paragraph" w:customStyle="1" w:styleId="Default">
    <w:name w:val="Default"/>
    <w:rsid w:val="0057762A"/>
    <w:pPr>
      <w:autoSpaceDE w:val="0"/>
      <w:autoSpaceDN w:val="0"/>
      <w:adjustRightInd w:val="0"/>
      <w:spacing w:after="0" w:line="240" w:lineRule="auto"/>
    </w:pPr>
    <w:rPr>
      <w:rFonts w:ascii="Georgia" w:hAnsi="Georgia" w:cs="Georgia"/>
      <w:color w:val="000000"/>
      <w:sz w:val="24"/>
      <w:szCs w:val="24"/>
    </w:rPr>
  </w:style>
  <w:style w:type="character" w:customStyle="1" w:styleId="large">
    <w:name w:val="large"/>
    <w:basedOn w:val="DefaultParagraphFont"/>
    <w:rsid w:val="006171D4"/>
  </w:style>
  <w:style w:type="paragraph" w:styleId="Revision">
    <w:name w:val="Revision"/>
    <w:hidden/>
    <w:uiPriority w:val="99"/>
    <w:semiHidden/>
    <w:rsid w:val="003314C3"/>
    <w:pPr>
      <w:spacing w:after="0" w:line="240" w:lineRule="auto"/>
    </w:pPr>
  </w:style>
  <w:style w:type="paragraph" w:styleId="PlainText">
    <w:name w:val="Plain Text"/>
    <w:basedOn w:val="Normal"/>
    <w:link w:val="PlainTextChar"/>
    <w:uiPriority w:val="99"/>
    <w:semiHidden/>
    <w:unhideWhenUsed/>
    <w:rsid w:val="00F257AF"/>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semiHidden/>
    <w:rsid w:val="00F257AF"/>
    <w:rPr>
      <w:rFonts w:ascii="Calibri" w:hAnsi="Calibri" w:cs="Consolas"/>
      <w:szCs w:val="21"/>
    </w:rPr>
  </w:style>
  <w:style w:type="paragraph" w:styleId="BodyText">
    <w:name w:val="Body Text"/>
    <w:basedOn w:val="Normal"/>
    <w:link w:val="BodyTextChar"/>
    <w:uiPriority w:val="1"/>
    <w:qFormat/>
    <w:rsid w:val="00997AA0"/>
    <w:pPr>
      <w:widowControl w:val="0"/>
      <w:spacing w:before="1" w:after="0" w:line="240" w:lineRule="auto"/>
      <w:ind w:left="1440"/>
    </w:pPr>
    <w:rPr>
      <w:rFonts w:ascii="Times New Roman" w:eastAsia="Times New Roman" w:hAnsi="Times New Roman"/>
    </w:rPr>
  </w:style>
  <w:style w:type="character" w:customStyle="1" w:styleId="BodyTextChar">
    <w:name w:val="Body Text Char"/>
    <w:basedOn w:val="DefaultParagraphFont"/>
    <w:link w:val="BodyText"/>
    <w:uiPriority w:val="1"/>
    <w:rsid w:val="00997AA0"/>
    <w:rPr>
      <w:rFonts w:ascii="Times New Roman" w:eastAsia="Times New Roman" w:hAnsi="Times New Roman"/>
    </w:rPr>
  </w:style>
  <w:style w:type="character" w:customStyle="1" w:styleId="caps">
    <w:name w:val="caps"/>
    <w:basedOn w:val="DefaultParagraphFont"/>
    <w:rsid w:val="00E17493"/>
  </w:style>
  <w:style w:type="paragraph" w:customStyle="1" w:styleId="m4634329380416109607m8535724903188989931msolistparagraph">
    <w:name w:val="m_4634329380416109607m8535724903188989931msolistparagraph"/>
    <w:basedOn w:val="Normal"/>
    <w:rsid w:val="00024374"/>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D41E43"/>
    <w:rPr>
      <w:sz w:val="16"/>
      <w:szCs w:val="16"/>
    </w:rPr>
  </w:style>
  <w:style w:type="paragraph" w:styleId="CommentText">
    <w:name w:val="annotation text"/>
    <w:basedOn w:val="Normal"/>
    <w:link w:val="CommentTextChar"/>
    <w:uiPriority w:val="99"/>
    <w:semiHidden/>
    <w:unhideWhenUsed/>
    <w:rsid w:val="00D41E43"/>
    <w:pPr>
      <w:spacing w:line="240" w:lineRule="auto"/>
    </w:pPr>
    <w:rPr>
      <w:sz w:val="20"/>
      <w:szCs w:val="20"/>
    </w:rPr>
  </w:style>
  <w:style w:type="character" w:customStyle="1" w:styleId="CommentTextChar">
    <w:name w:val="Comment Text Char"/>
    <w:basedOn w:val="DefaultParagraphFont"/>
    <w:link w:val="CommentText"/>
    <w:uiPriority w:val="99"/>
    <w:semiHidden/>
    <w:rsid w:val="00D41E43"/>
    <w:rPr>
      <w:sz w:val="20"/>
      <w:szCs w:val="20"/>
    </w:rPr>
  </w:style>
  <w:style w:type="paragraph" w:styleId="CommentSubject">
    <w:name w:val="annotation subject"/>
    <w:basedOn w:val="CommentText"/>
    <w:next w:val="CommentText"/>
    <w:link w:val="CommentSubjectChar"/>
    <w:uiPriority w:val="99"/>
    <w:semiHidden/>
    <w:unhideWhenUsed/>
    <w:rsid w:val="00D41E43"/>
    <w:rPr>
      <w:b/>
      <w:bCs/>
    </w:rPr>
  </w:style>
  <w:style w:type="character" w:customStyle="1" w:styleId="CommentSubjectChar">
    <w:name w:val="Comment Subject Char"/>
    <w:basedOn w:val="CommentTextChar"/>
    <w:link w:val="CommentSubject"/>
    <w:uiPriority w:val="99"/>
    <w:semiHidden/>
    <w:rsid w:val="00D41E43"/>
    <w:rPr>
      <w:b/>
      <w:bCs/>
      <w:sz w:val="20"/>
      <w:szCs w:val="20"/>
    </w:rPr>
  </w:style>
  <w:style w:type="character" w:customStyle="1" w:styleId="UnresolvedMention1">
    <w:name w:val="Unresolved Mention1"/>
    <w:basedOn w:val="DefaultParagraphFont"/>
    <w:uiPriority w:val="99"/>
    <w:semiHidden/>
    <w:unhideWhenUsed/>
    <w:rsid w:val="007A6B11"/>
    <w:rPr>
      <w:color w:val="605E5C"/>
      <w:shd w:val="clear" w:color="auto" w:fill="E1DFDD"/>
    </w:rPr>
  </w:style>
  <w:style w:type="character" w:customStyle="1" w:styleId="UnresolvedMention2">
    <w:name w:val="Unresolved Mention2"/>
    <w:basedOn w:val="DefaultParagraphFont"/>
    <w:uiPriority w:val="99"/>
    <w:semiHidden/>
    <w:unhideWhenUsed/>
    <w:rsid w:val="007B2979"/>
    <w:rPr>
      <w:color w:val="605E5C"/>
      <w:shd w:val="clear" w:color="auto" w:fill="E1DFDD"/>
    </w:rPr>
  </w:style>
  <w:style w:type="character" w:customStyle="1" w:styleId="UnresolvedMention3">
    <w:name w:val="Unresolved Mention3"/>
    <w:basedOn w:val="DefaultParagraphFont"/>
    <w:uiPriority w:val="99"/>
    <w:semiHidden/>
    <w:unhideWhenUsed/>
    <w:rsid w:val="00CA7983"/>
    <w:rPr>
      <w:color w:val="605E5C"/>
      <w:shd w:val="clear" w:color="auto" w:fill="E1DFDD"/>
    </w:rPr>
  </w:style>
  <w:style w:type="character" w:customStyle="1" w:styleId="UnresolvedMention4">
    <w:name w:val="Unresolved Mention4"/>
    <w:basedOn w:val="DefaultParagraphFont"/>
    <w:uiPriority w:val="99"/>
    <w:semiHidden/>
    <w:unhideWhenUsed/>
    <w:rsid w:val="00F758AA"/>
    <w:rPr>
      <w:color w:val="605E5C"/>
      <w:shd w:val="clear" w:color="auto" w:fill="E1DFDD"/>
    </w:rPr>
  </w:style>
  <w:style w:type="character" w:styleId="UnresolvedMention">
    <w:name w:val="Unresolved Mention"/>
    <w:basedOn w:val="DefaultParagraphFont"/>
    <w:uiPriority w:val="99"/>
    <w:semiHidden/>
    <w:unhideWhenUsed/>
    <w:rsid w:val="002B01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88093">
      <w:bodyDiv w:val="1"/>
      <w:marLeft w:val="0"/>
      <w:marRight w:val="0"/>
      <w:marTop w:val="0"/>
      <w:marBottom w:val="0"/>
      <w:divBdr>
        <w:top w:val="none" w:sz="0" w:space="0" w:color="auto"/>
        <w:left w:val="none" w:sz="0" w:space="0" w:color="auto"/>
        <w:bottom w:val="none" w:sz="0" w:space="0" w:color="auto"/>
        <w:right w:val="none" w:sz="0" w:space="0" w:color="auto"/>
      </w:divBdr>
    </w:div>
    <w:div w:id="113062386">
      <w:bodyDiv w:val="1"/>
      <w:marLeft w:val="0"/>
      <w:marRight w:val="0"/>
      <w:marTop w:val="0"/>
      <w:marBottom w:val="0"/>
      <w:divBdr>
        <w:top w:val="none" w:sz="0" w:space="0" w:color="auto"/>
        <w:left w:val="none" w:sz="0" w:space="0" w:color="auto"/>
        <w:bottom w:val="none" w:sz="0" w:space="0" w:color="auto"/>
        <w:right w:val="none" w:sz="0" w:space="0" w:color="auto"/>
      </w:divBdr>
    </w:div>
    <w:div w:id="159126103">
      <w:bodyDiv w:val="1"/>
      <w:marLeft w:val="0"/>
      <w:marRight w:val="0"/>
      <w:marTop w:val="0"/>
      <w:marBottom w:val="0"/>
      <w:divBdr>
        <w:top w:val="none" w:sz="0" w:space="0" w:color="auto"/>
        <w:left w:val="none" w:sz="0" w:space="0" w:color="auto"/>
        <w:bottom w:val="none" w:sz="0" w:space="0" w:color="auto"/>
        <w:right w:val="none" w:sz="0" w:space="0" w:color="auto"/>
      </w:divBdr>
    </w:div>
    <w:div w:id="230236663">
      <w:bodyDiv w:val="1"/>
      <w:marLeft w:val="0"/>
      <w:marRight w:val="0"/>
      <w:marTop w:val="0"/>
      <w:marBottom w:val="0"/>
      <w:divBdr>
        <w:top w:val="none" w:sz="0" w:space="0" w:color="auto"/>
        <w:left w:val="none" w:sz="0" w:space="0" w:color="auto"/>
        <w:bottom w:val="none" w:sz="0" w:space="0" w:color="auto"/>
        <w:right w:val="none" w:sz="0" w:space="0" w:color="auto"/>
      </w:divBdr>
    </w:div>
    <w:div w:id="291597161">
      <w:bodyDiv w:val="1"/>
      <w:marLeft w:val="0"/>
      <w:marRight w:val="0"/>
      <w:marTop w:val="0"/>
      <w:marBottom w:val="0"/>
      <w:divBdr>
        <w:top w:val="none" w:sz="0" w:space="0" w:color="auto"/>
        <w:left w:val="none" w:sz="0" w:space="0" w:color="auto"/>
        <w:bottom w:val="none" w:sz="0" w:space="0" w:color="auto"/>
        <w:right w:val="none" w:sz="0" w:space="0" w:color="auto"/>
      </w:divBdr>
      <w:divsChild>
        <w:div w:id="683171910">
          <w:marLeft w:val="0"/>
          <w:marRight w:val="0"/>
          <w:marTop w:val="0"/>
          <w:marBottom w:val="0"/>
          <w:divBdr>
            <w:top w:val="none" w:sz="0" w:space="0" w:color="auto"/>
            <w:left w:val="none" w:sz="0" w:space="0" w:color="auto"/>
            <w:bottom w:val="none" w:sz="0" w:space="0" w:color="auto"/>
            <w:right w:val="none" w:sz="0" w:space="0" w:color="auto"/>
          </w:divBdr>
        </w:div>
        <w:div w:id="1692606386">
          <w:marLeft w:val="0"/>
          <w:marRight w:val="0"/>
          <w:marTop w:val="0"/>
          <w:marBottom w:val="0"/>
          <w:divBdr>
            <w:top w:val="none" w:sz="0" w:space="0" w:color="auto"/>
            <w:left w:val="none" w:sz="0" w:space="0" w:color="auto"/>
            <w:bottom w:val="none" w:sz="0" w:space="0" w:color="auto"/>
            <w:right w:val="none" w:sz="0" w:space="0" w:color="auto"/>
          </w:divBdr>
          <w:divsChild>
            <w:div w:id="102860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707574">
      <w:bodyDiv w:val="1"/>
      <w:marLeft w:val="0"/>
      <w:marRight w:val="0"/>
      <w:marTop w:val="0"/>
      <w:marBottom w:val="0"/>
      <w:divBdr>
        <w:top w:val="none" w:sz="0" w:space="0" w:color="auto"/>
        <w:left w:val="none" w:sz="0" w:space="0" w:color="auto"/>
        <w:bottom w:val="none" w:sz="0" w:space="0" w:color="auto"/>
        <w:right w:val="none" w:sz="0" w:space="0" w:color="auto"/>
      </w:divBdr>
    </w:div>
    <w:div w:id="324170139">
      <w:bodyDiv w:val="1"/>
      <w:marLeft w:val="0"/>
      <w:marRight w:val="0"/>
      <w:marTop w:val="0"/>
      <w:marBottom w:val="0"/>
      <w:divBdr>
        <w:top w:val="none" w:sz="0" w:space="0" w:color="auto"/>
        <w:left w:val="none" w:sz="0" w:space="0" w:color="auto"/>
        <w:bottom w:val="none" w:sz="0" w:space="0" w:color="auto"/>
        <w:right w:val="none" w:sz="0" w:space="0" w:color="auto"/>
      </w:divBdr>
    </w:div>
    <w:div w:id="327252573">
      <w:bodyDiv w:val="1"/>
      <w:marLeft w:val="0"/>
      <w:marRight w:val="0"/>
      <w:marTop w:val="0"/>
      <w:marBottom w:val="0"/>
      <w:divBdr>
        <w:top w:val="none" w:sz="0" w:space="0" w:color="auto"/>
        <w:left w:val="none" w:sz="0" w:space="0" w:color="auto"/>
        <w:bottom w:val="none" w:sz="0" w:space="0" w:color="auto"/>
        <w:right w:val="none" w:sz="0" w:space="0" w:color="auto"/>
      </w:divBdr>
    </w:div>
    <w:div w:id="344288205">
      <w:bodyDiv w:val="1"/>
      <w:marLeft w:val="0"/>
      <w:marRight w:val="0"/>
      <w:marTop w:val="0"/>
      <w:marBottom w:val="0"/>
      <w:divBdr>
        <w:top w:val="none" w:sz="0" w:space="0" w:color="auto"/>
        <w:left w:val="none" w:sz="0" w:space="0" w:color="auto"/>
        <w:bottom w:val="none" w:sz="0" w:space="0" w:color="auto"/>
        <w:right w:val="none" w:sz="0" w:space="0" w:color="auto"/>
      </w:divBdr>
    </w:div>
    <w:div w:id="358626193">
      <w:bodyDiv w:val="1"/>
      <w:marLeft w:val="0"/>
      <w:marRight w:val="0"/>
      <w:marTop w:val="0"/>
      <w:marBottom w:val="0"/>
      <w:divBdr>
        <w:top w:val="none" w:sz="0" w:space="0" w:color="auto"/>
        <w:left w:val="none" w:sz="0" w:space="0" w:color="auto"/>
        <w:bottom w:val="none" w:sz="0" w:space="0" w:color="auto"/>
        <w:right w:val="none" w:sz="0" w:space="0" w:color="auto"/>
      </w:divBdr>
    </w:div>
    <w:div w:id="359279763">
      <w:bodyDiv w:val="1"/>
      <w:marLeft w:val="0"/>
      <w:marRight w:val="0"/>
      <w:marTop w:val="0"/>
      <w:marBottom w:val="0"/>
      <w:divBdr>
        <w:top w:val="none" w:sz="0" w:space="0" w:color="auto"/>
        <w:left w:val="none" w:sz="0" w:space="0" w:color="auto"/>
        <w:bottom w:val="none" w:sz="0" w:space="0" w:color="auto"/>
        <w:right w:val="none" w:sz="0" w:space="0" w:color="auto"/>
      </w:divBdr>
    </w:div>
    <w:div w:id="376662615">
      <w:bodyDiv w:val="1"/>
      <w:marLeft w:val="0"/>
      <w:marRight w:val="0"/>
      <w:marTop w:val="0"/>
      <w:marBottom w:val="0"/>
      <w:divBdr>
        <w:top w:val="none" w:sz="0" w:space="0" w:color="auto"/>
        <w:left w:val="none" w:sz="0" w:space="0" w:color="auto"/>
        <w:bottom w:val="none" w:sz="0" w:space="0" w:color="auto"/>
        <w:right w:val="none" w:sz="0" w:space="0" w:color="auto"/>
      </w:divBdr>
    </w:div>
    <w:div w:id="393747019">
      <w:bodyDiv w:val="1"/>
      <w:marLeft w:val="0"/>
      <w:marRight w:val="0"/>
      <w:marTop w:val="0"/>
      <w:marBottom w:val="0"/>
      <w:divBdr>
        <w:top w:val="none" w:sz="0" w:space="0" w:color="auto"/>
        <w:left w:val="none" w:sz="0" w:space="0" w:color="auto"/>
        <w:bottom w:val="none" w:sz="0" w:space="0" w:color="auto"/>
        <w:right w:val="none" w:sz="0" w:space="0" w:color="auto"/>
      </w:divBdr>
    </w:div>
    <w:div w:id="411894729">
      <w:bodyDiv w:val="1"/>
      <w:marLeft w:val="0"/>
      <w:marRight w:val="0"/>
      <w:marTop w:val="0"/>
      <w:marBottom w:val="0"/>
      <w:divBdr>
        <w:top w:val="none" w:sz="0" w:space="0" w:color="auto"/>
        <w:left w:val="none" w:sz="0" w:space="0" w:color="auto"/>
        <w:bottom w:val="none" w:sz="0" w:space="0" w:color="auto"/>
        <w:right w:val="none" w:sz="0" w:space="0" w:color="auto"/>
      </w:divBdr>
    </w:div>
    <w:div w:id="465243668">
      <w:bodyDiv w:val="1"/>
      <w:marLeft w:val="0"/>
      <w:marRight w:val="0"/>
      <w:marTop w:val="0"/>
      <w:marBottom w:val="0"/>
      <w:divBdr>
        <w:top w:val="none" w:sz="0" w:space="0" w:color="auto"/>
        <w:left w:val="none" w:sz="0" w:space="0" w:color="auto"/>
        <w:bottom w:val="none" w:sz="0" w:space="0" w:color="auto"/>
        <w:right w:val="none" w:sz="0" w:space="0" w:color="auto"/>
      </w:divBdr>
    </w:div>
    <w:div w:id="469515415">
      <w:bodyDiv w:val="1"/>
      <w:marLeft w:val="0"/>
      <w:marRight w:val="0"/>
      <w:marTop w:val="0"/>
      <w:marBottom w:val="0"/>
      <w:divBdr>
        <w:top w:val="none" w:sz="0" w:space="0" w:color="auto"/>
        <w:left w:val="none" w:sz="0" w:space="0" w:color="auto"/>
        <w:bottom w:val="none" w:sz="0" w:space="0" w:color="auto"/>
        <w:right w:val="none" w:sz="0" w:space="0" w:color="auto"/>
      </w:divBdr>
    </w:div>
    <w:div w:id="552885162">
      <w:bodyDiv w:val="1"/>
      <w:marLeft w:val="0"/>
      <w:marRight w:val="0"/>
      <w:marTop w:val="0"/>
      <w:marBottom w:val="0"/>
      <w:divBdr>
        <w:top w:val="none" w:sz="0" w:space="0" w:color="auto"/>
        <w:left w:val="none" w:sz="0" w:space="0" w:color="auto"/>
        <w:bottom w:val="none" w:sz="0" w:space="0" w:color="auto"/>
        <w:right w:val="none" w:sz="0" w:space="0" w:color="auto"/>
      </w:divBdr>
    </w:div>
    <w:div w:id="596405591">
      <w:bodyDiv w:val="1"/>
      <w:marLeft w:val="0"/>
      <w:marRight w:val="0"/>
      <w:marTop w:val="0"/>
      <w:marBottom w:val="0"/>
      <w:divBdr>
        <w:top w:val="none" w:sz="0" w:space="0" w:color="auto"/>
        <w:left w:val="none" w:sz="0" w:space="0" w:color="auto"/>
        <w:bottom w:val="none" w:sz="0" w:space="0" w:color="auto"/>
        <w:right w:val="none" w:sz="0" w:space="0" w:color="auto"/>
      </w:divBdr>
    </w:div>
    <w:div w:id="621500211">
      <w:bodyDiv w:val="1"/>
      <w:marLeft w:val="0"/>
      <w:marRight w:val="0"/>
      <w:marTop w:val="0"/>
      <w:marBottom w:val="0"/>
      <w:divBdr>
        <w:top w:val="none" w:sz="0" w:space="0" w:color="auto"/>
        <w:left w:val="none" w:sz="0" w:space="0" w:color="auto"/>
        <w:bottom w:val="none" w:sz="0" w:space="0" w:color="auto"/>
        <w:right w:val="none" w:sz="0" w:space="0" w:color="auto"/>
      </w:divBdr>
    </w:div>
    <w:div w:id="631835007">
      <w:bodyDiv w:val="1"/>
      <w:marLeft w:val="0"/>
      <w:marRight w:val="0"/>
      <w:marTop w:val="0"/>
      <w:marBottom w:val="0"/>
      <w:divBdr>
        <w:top w:val="none" w:sz="0" w:space="0" w:color="auto"/>
        <w:left w:val="none" w:sz="0" w:space="0" w:color="auto"/>
        <w:bottom w:val="none" w:sz="0" w:space="0" w:color="auto"/>
        <w:right w:val="none" w:sz="0" w:space="0" w:color="auto"/>
      </w:divBdr>
    </w:div>
    <w:div w:id="643900132">
      <w:bodyDiv w:val="1"/>
      <w:marLeft w:val="0"/>
      <w:marRight w:val="0"/>
      <w:marTop w:val="0"/>
      <w:marBottom w:val="0"/>
      <w:divBdr>
        <w:top w:val="none" w:sz="0" w:space="0" w:color="auto"/>
        <w:left w:val="none" w:sz="0" w:space="0" w:color="auto"/>
        <w:bottom w:val="none" w:sz="0" w:space="0" w:color="auto"/>
        <w:right w:val="none" w:sz="0" w:space="0" w:color="auto"/>
      </w:divBdr>
    </w:div>
    <w:div w:id="774444678">
      <w:bodyDiv w:val="1"/>
      <w:marLeft w:val="0"/>
      <w:marRight w:val="0"/>
      <w:marTop w:val="0"/>
      <w:marBottom w:val="0"/>
      <w:divBdr>
        <w:top w:val="none" w:sz="0" w:space="0" w:color="auto"/>
        <w:left w:val="none" w:sz="0" w:space="0" w:color="auto"/>
        <w:bottom w:val="none" w:sz="0" w:space="0" w:color="auto"/>
        <w:right w:val="none" w:sz="0" w:space="0" w:color="auto"/>
      </w:divBdr>
    </w:div>
    <w:div w:id="797262150">
      <w:bodyDiv w:val="1"/>
      <w:marLeft w:val="0"/>
      <w:marRight w:val="0"/>
      <w:marTop w:val="0"/>
      <w:marBottom w:val="0"/>
      <w:divBdr>
        <w:top w:val="none" w:sz="0" w:space="0" w:color="auto"/>
        <w:left w:val="none" w:sz="0" w:space="0" w:color="auto"/>
        <w:bottom w:val="none" w:sz="0" w:space="0" w:color="auto"/>
        <w:right w:val="none" w:sz="0" w:space="0" w:color="auto"/>
      </w:divBdr>
    </w:div>
    <w:div w:id="799491841">
      <w:bodyDiv w:val="1"/>
      <w:marLeft w:val="0"/>
      <w:marRight w:val="0"/>
      <w:marTop w:val="0"/>
      <w:marBottom w:val="0"/>
      <w:divBdr>
        <w:top w:val="none" w:sz="0" w:space="0" w:color="auto"/>
        <w:left w:val="none" w:sz="0" w:space="0" w:color="auto"/>
        <w:bottom w:val="none" w:sz="0" w:space="0" w:color="auto"/>
        <w:right w:val="none" w:sz="0" w:space="0" w:color="auto"/>
      </w:divBdr>
    </w:div>
    <w:div w:id="815684699">
      <w:bodyDiv w:val="1"/>
      <w:marLeft w:val="0"/>
      <w:marRight w:val="0"/>
      <w:marTop w:val="0"/>
      <w:marBottom w:val="0"/>
      <w:divBdr>
        <w:top w:val="none" w:sz="0" w:space="0" w:color="auto"/>
        <w:left w:val="none" w:sz="0" w:space="0" w:color="auto"/>
        <w:bottom w:val="none" w:sz="0" w:space="0" w:color="auto"/>
        <w:right w:val="none" w:sz="0" w:space="0" w:color="auto"/>
      </w:divBdr>
    </w:div>
    <w:div w:id="845436572">
      <w:bodyDiv w:val="1"/>
      <w:marLeft w:val="0"/>
      <w:marRight w:val="0"/>
      <w:marTop w:val="0"/>
      <w:marBottom w:val="0"/>
      <w:divBdr>
        <w:top w:val="none" w:sz="0" w:space="0" w:color="auto"/>
        <w:left w:val="none" w:sz="0" w:space="0" w:color="auto"/>
        <w:bottom w:val="none" w:sz="0" w:space="0" w:color="auto"/>
        <w:right w:val="none" w:sz="0" w:space="0" w:color="auto"/>
      </w:divBdr>
    </w:div>
    <w:div w:id="879897368">
      <w:bodyDiv w:val="1"/>
      <w:marLeft w:val="0"/>
      <w:marRight w:val="0"/>
      <w:marTop w:val="0"/>
      <w:marBottom w:val="0"/>
      <w:divBdr>
        <w:top w:val="none" w:sz="0" w:space="0" w:color="auto"/>
        <w:left w:val="none" w:sz="0" w:space="0" w:color="auto"/>
        <w:bottom w:val="none" w:sz="0" w:space="0" w:color="auto"/>
        <w:right w:val="none" w:sz="0" w:space="0" w:color="auto"/>
      </w:divBdr>
    </w:div>
    <w:div w:id="886455453">
      <w:bodyDiv w:val="1"/>
      <w:marLeft w:val="0"/>
      <w:marRight w:val="0"/>
      <w:marTop w:val="0"/>
      <w:marBottom w:val="0"/>
      <w:divBdr>
        <w:top w:val="none" w:sz="0" w:space="0" w:color="auto"/>
        <w:left w:val="none" w:sz="0" w:space="0" w:color="auto"/>
        <w:bottom w:val="none" w:sz="0" w:space="0" w:color="auto"/>
        <w:right w:val="none" w:sz="0" w:space="0" w:color="auto"/>
      </w:divBdr>
    </w:div>
    <w:div w:id="888611138">
      <w:bodyDiv w:val="1"/>
      <w:marLeft w:val="0"/>
      <w:marRight w:val="0"/>
      <w:marTop w:val="0"/>
      <w:marBottom w:val="0"/>
      <w:divBdr>
        <w:top w:val="none" w:sz="0" w:space="0" w:color="auto"/>
        <w:left w:val="none" w:sz="0" w:space="0" w:color="auto"/>
        <w:bottom w:val="none" w:sz="0" w:space="0" w:color="auto"/>
        <w:right w:val="none" w:sz="0" w:space="0" w:color="auto"/>
      </w:divBdr>
    </w:div>
    <w:div w:id="922029423">
      <w:bodyDiv w:val="1"/>
      <w:marLeft w:val="0"/>
      <w:marRight w:val="0"/>
      <w:marTop w:val="0"/>
      <w:marBottom w:val="0"/>
      <w:divBdr>
        <w:top w:val="none" w:sz="0" w:space="0" w:color="auto"/>
        <w:left w:val="none" w:sz="0" w:space="0" w:color="auto"/>
        <w:bottom w:val="none" w:sz="0" w:space="0" w:color="auto"/>
        <w:right w:val="none" w:sz="0" w:space="0" w:color="auto"/>
      </w:divBdr>
    </w:div>
    <w:div w:id="922101580">
      <w:bodyDiv w:val="1"/>
      <w:marLeft w:val="0"/>
      <w:marRight w:val="0"/>
      <w:marTop w:val="0"/>
      <w:marBottom w:val="0"/>
      <w:divBdr>
        <w:top w:val="none" w:sz="0" w:space="0" w:color="auto"/>
        <w:left w:val="none" w:sz="0" w:space="0" w:color="auto"/>
        <w:bottom w:val="none" w:sz="0" w:space="0" w:color="auto"/>
        <w:right w:val="none" w:sz="0" w:space="0" w:color="auto"/>
      </w:divBdr>
    </w:div>
    <w:div w:id="928389116">
      <w:bodyDiv w:val="1"/>
      <w:marLeft w:val="0"/>
      <w:marRight w:val="0"/>
      <w:marTop w:val="0"/>
      <w:marBottom w:val="0"/>
      <w:divBdr>
        <w:top w:val="none" w:sz="0" w:space="0" w:color="auto"/>
        <w:left w:val="none" w:sz="0" w:space="0" w:color="auto"/>
        <w:bottom w:val="none" w:sz="0" w:space="0" w:color="auto"/>
        <w:right w:val="none" w:sz="0" w:space="0" w:color="auto"/>
      </w:divBdr>
    </w:div>
    <w:div w:id="953289069">
      <w:bodyDiv w:val="1"/>
      <w:marLeft w:val="0"/>
      <w:marRight w:val="0"/>
      <w:marTop w:val="0"/>
      <w:marBottom w:val="0"/>
      <w:divBdr>
        <w:top w:val="none" w:sz="0" w:space="0" w:color="auto"/>
        <w:left w:val="none" w:sz="0" w:space="0" w:color="auto"/>
        <w:bottom w:val="none" w:sz="0" w:space="0" w:color="auto"/>
        <w:right w:val="none" w:sz="0" w:space="0" w:color="auto"/>
      </w:divBdr>
    </w:div>
    <w:div w:id="989211376">
      <w:bodyDiv w:val="1"/>
      <w:marLeft w:val="0"/>
      <w:marRight w:val="0"/>
      <w:marTop w:val="0"/>
      <w:marBottom w:val="0"/>
      <w:divBdr>
        <w:top w:val="none" w:sz="0" w:space="0" w:color="auto"/>
        <w:left w:val="none" w:sz="0" w:space="0" w:color="auto"/>
        <w:bottom w:val="none" w:sz="0" w:space="0" w:color="auto"/>
        <w:right w:val="none" w:sz="0" w:space="0" w:color="auto"/>
      </w:divBdr>
    </w:div>
    <w:div w:id="998339510">
      <w:bodyDiv w:val="1"/>
      <w:marLeft w:val="0"/>
      <w:marRight w:val="0"/>
      <w:marTop w:val="0"/>
      <w:marBottom w:val="0"/>
      <w:divBdr>
        <w:top w:val="none" w:sz="0" w:space="0" w:color="auto"/>
        <w:left w:val="none" w:sz="0" w:space="0" w:color="auto"/>
        <w:bottom w:val="none" w:sz="0" w:space="0" w:color="auto"/>
        <w:right w:val="none" w:sz="0" w:space="0" w:color="auto"/>
      </w:divBdr>
    </w:div>
    <w:div w:id="1030490693">
      <w:bodyDiv w:val="1"/>
      <w:marLeft w:val="0"/>
      <w:marRight w:val="0"/>
      <w:marTop w:val="0"/>
      <w:marBottom w:val="0"/>
      <w:divBdr>
        <w:top w:val="none" w:sz="0" w:space="0" w:color="auto"/>
        <w:left w:val="none" w:sz="0" w:space="0" w:color="auto"/>
        <w:bottom w:val="none" w:sz="0" w:space="0" w:color="auto"/>
        <w:right w:val="none" w:sz="0" w:space="0" w:color="auto"/>
      </w:divBdr>
      <w:divsChild>
        <w:div w:id="2012483410">
          <w:marLeft w:val="0"/>
          <w:marRight w:val="0"/>
          <w:marTop w:val="0"/>
          <w:marBottom w:val="0"/>
          <w:divBdr>
            <w:top w:val="none" w:sz="0" w:space="0" w:color="auto"/>
            <w:left w:val="none" w:sz="0" w:space="0" w:color="auto"/>
            <w:bottom w:val="none" w:sz="0" w:space="0" w:color="auto"/>
            <w:right w:val="none" w:sz="0" w:space="0" w:color="auto"/>
          </w:divBdr>
        </w:div>
      </w:divsChild>
    </w:div>
    <w:div w:id="1041975196">
      <w:bodyDiv w:val="1"/>
      <w:marLeft w:val="0"/>
      <w:marRight w:val="0"/>
      <w:marTop w:val="0"/>
      <w:marBottom w:val="0"/>
      <w:divBdr>
        <w:top w:val="none" w:sz="0" w:space="0" w:color="auto"/>
        <w:left w:val="none" w:sz="0" w:space="0" w:color="auto"/>
        <w:bottom w:val="none" w:sz="0" w:space="0" w:color="auto"/>
        <w:right w:val="none" w:sz="0" w:space="0" w:color="auto"/>
      </w:divBdr>
    </w:div>
    <w:div w:id="1058358534">
      <w:bodyDiv w:val="1"/>
      <w:marLeft w:val="0"/>
      <w:marRight w:val="0"/>
      <w:marTop w:val="0"/>
      <w:marBottom w:val="0"/>
      <w:divBdr>
        <w:top w:val="none" w:sz="0" w:space="0" w:color="auto"/>
        <w:left w:val="none" w:sz="0" w:space="0" w:color="auto"/>
        <w:bottom w:val="none" w:sz="0" w:space="0" w:color="auto"/>
        <w:right w:val="none" w:sz="0" w:space="0" w:color="auto"/>
      </w:divBdr>
    </w:div>
    <w:div w:id="1071198562">
      <w:bodyDiv w:val="1"/>
      <w:marLeft w:val="0"/>
      <w:marRight w:val="0"/>
      <w:marTop w:val="0"/>
      <w:marBottom w:val="0"/>
      <w:divBdr>
        <w:top w:val="none" w:sz="0" w:space="0" w:color="auto"/>
        <w:left w:val="none" w:sz="0" w:space="0" w:color="auto"/>
        <w:bottom w:val="none" w:sz="0" w:space="0" w:color="auto"/>
        <w:right w:val="none" w:sz="0" w:space="0" w:color="auto"/>
      </w:divBdr>
    </w:div>
    <w:div w:id="1083382800">
      <w:bodyDiv w:val="1"/>
      <w:marLeft w:val="0"/>
      <w:marRight w:val="0"/>
      <w:marTop w:val="0"/>
      <w:marBottom w:val="0"/>
      <w:divBdr>
        <w:top w:val="none" w:sz="0" w:space="0" w:color="auto"/>
        <w:left w:val="none" w:sz="0" w:space="0" w:color="auto"/>
        <w:bottom w:val="none" w:sz="0" w:space="0" w:color="auto"/>
        <w:right w:val="none" w:sz="0" w:space="0" w:color="auto"/>
      </w:divBdr>
    </w:div>
    <w:div w:id="1120222278">
      <w:bodyDiv w:val="1"/>
      <w:marLeft w:val="0"/>
      <w:marRight w:val="0"/>
      <w:marTop w:val="0"/>
      <w:marBottom w:val="0"/>
      <w:divBdr>
        <w:top w:val="none" w:sz="0" w:space="0" w:color="auto"/>
        <w:left w:val="none" w:sz="0" w:space="0" w:color="auto"/>
        <w:bottom w:val="none" w:sz="0" w:space="0" w:color="auto"/>
        <w:right w:val="none" w:sz="0" w:space="0" w:color="auto"/>
      </w:divBdr>
    </w:div>
    <w:div w:id="1127775630">
      <w:bodyDiv w:val="1"/>
      <w:marLeft w:val="0"/>
      <w:marRight w:val="0"/>
      <w:marTop w:val="0"/>
      <w:marBottom w:val="0"/>
      <w:divBdr>
        <w:top w:val="none" w:sz="0" w:space="0" w:color="auto"/>
        <w:left w:val="none" w:sz="0" w:space="0" w:color="auto"/>
        <w:bottom w:val="none" w:sz="0" w:space="0" w:color="auto"/>
        <w:right w:val="none" w:sz="0" w:space="0" w:color="auto"/>
      </w:divBdr>
    </w:div>
    <w:div w:id="1185825796">
      <w:bodyDiv w:val="1"/>
      <w:marLeft w:val="0"/>
      <w:marRight w:val="0"/>
      <w:marTop w:val="0"/>
      <w:marBottom w:val="0"/>
      <w:divBdr>
        <w:top w:val="none" w:sz="0" w:space="0" w:color="auto"/>
        <w:left w:val="none" w:sz="0" w:space="0" w:color="auto"/>
        <w:bottom w:val="none" w:sz="0" w:space="0" w:color="auto"/>
        <w:right w:val="none" w:sz="0" w:space="0" w:color="auto"/>
      </w:divBdr>
    </w:div>
    <w:div w:id="1236236392">
      <w:bodyDiv w:val="1"/>
      <w:marLeft w:val="0"/>
      <w:marRight w:val="0"/>
      <w:marTop w:val="0"/>
      <w:marBottom w:val="0"/>
      <w:divBdr>
        <w:top w:val="none" w:sz="0" w:space="0" w:color="auto"/>
        <w:left w:val="none" w:sz="0" w:space="0" w:color="auto"/>
        <w:bottom w:val="none" w:sz="0" w:space="0" w:color="auto"/>
        <w:right w:val="none" w:sz="0" w:space="0" w:color="auto"/>
      </w:divBdr>
    </w:div>
    <w:div w:id="1309898990">
      <w:bodyDiv w:val="1"/>
      <w:marLeft w:val="0"/>
      <w:marRight w:val="0"/>
      <w:marTop w:val="0"/>
      <w:marBottom w:val="0"/>
      <w:divBdr>
        <w:top w:val="none" w:sz="0" w:space="0" w:color="auto"/>
        <w:left w:val="none" w:sz="0" w:space="0" w:color="auto"/>
        <w:bottom w:val="none" w:sz="0" w:space="0" w:color="auto"/>
        <w:right w:val="none" w:sz="0" w:space="0" w:color="auto"/>
      </w:divBdr>
    </w:div>
    <w:div w:id="1347292019">
      <w:bodyDiv w:val="1"/>
      <w:marLeft w:val="0"/>
      <w:marRight w:val="0"/>
      <w:marTop w:val="0"/>
      <w:marBottom w:val="0"/>
      <w:divBdr>
        <w:top w:val="none" w:sz="0" w:space="0" w:color="auto"/>
        <w:left w:val="none" w:sz="0" w:space="0" w:color="auto"/>
        <w:bottom w:val="none" w:sz="0" w:space="0" w:color="auto"/>
        <w:right w:val="none" w:sz="0" w:space="0" w:color="auto"/>
      </w:divBdr>
    </w:div>
    <w:div w:id="1350063702">
      <w:bodyDiv w:val="1"/>
      <w:marLeft w:val="0"/>
      <w:marRight w:val="0"/>
      <w:marTop w:val="0"/>
      <w:marBottom w:val="0"/>
      <w:divBdr>
        <w:top w:val="none" w:sz="0" w:space="0" w:color="auto"/>
        <w:left w:val="none" w:sz="0" w:space="0" w:color="auto"/>
        <w:bottom w:val="none" w:sz="0" w:space="0" w:color="auto"/>
        <w:right w:val="none" w:sz="0" w:space="0" w:color="auto"/>
      </w:divBdr>
    </w:div>
    <w:div w:id="1388844875">
      <w:bodyDiv w:val="1"/>
      <w:marLeft w:val="0"/>
      <w:marRight w:val="0"/>
      <w:marTop w:val="0"/>
      <w:marBottom w:val="0"/>
      <w:divBdr>
        <w:top w:val="none" w:sz="0" w:space="0" w:color="auto"/>
        <w:left w:val="none" w:sz="0" w:space="0" w:color="auto"/>
        <w:bottom w:val="none" w:sz="0" w:space="0" w:color="auto"/>
        <w:right w:val="none" w:sz="0" w:space="0" w:color="auto"/>
      </w:divBdr>
    </w:div>
    <w:div w:id="1391927087">
      <w:bodyDiv w:val="1"/>
      <w:marLeft w:val="0"/>
      <w:marRight w:val="0"/>
      <w:marTop w:val="0"/>
      <w:marBottom w:val="0"/>
      <w:divBdr>
        <w:top w:val="none" w:sz="0" w:space="0" w:color="auto"/>
        <w:left w:val="none" w:sz="0" w:space="0" w:color="auto"/>
        <w:bottom w:val="none" w:sz="0" w:space="0" w:color="auto"/>
        <w:right w:val="none" w:sz="0" w:space="0" w:color="auto"/>
      </w:divBdr>
    </w:div>
    <w:div w:id="1438065291">
      <w:bodyDiv w:val="1"/>
      <w:marLeft w:val="0"/>
      <w:marRight w:val="0"/>
      <w:marTop w:val="0"/>
      <w:marBottom w:val="0"/>
      <w:divBdr>
        <w:top w:val="none" w:sz="0" w:space="0" w:color="auto"/>
        <w:left w:val="none" w:sz="0" w:space="0" w:color="auto"/>
        <w:bottom w:val="none" w:sz="0" w:space="0" w:color="auto"/>
        <w:right w:val="none" w:sz="0" w:space="0" w:color="auto"/>
      </w:divBdr>
    </w:div>
    <w:div w:id="1464497804">
      <w:bodyDiv w:val="1"/>
      <w:marLeft w:val="0"/>
      <w:marRight w:val="0"/>
      <w:marTop w:val="0"/>
      <w:marBottom w:val="0"/>
      <w:divBdr>
        <w:top w:val="none" w:sz="0" w:space="0" w:color="auto"/>
        <w:left w:val="none" w:sz="0" w:space="0" w:color="auto"/>
        <w:bottom w:val="none" w:sz="0" w:space="0" w:color="auto"/>
        <w:right w:val="none" w:sz="0" w:space="0" w:color="auto"/>
      </w:divBdr>
      <w:divsChild>
        <w:div w:id="15635600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11724894">
      <w:bodyDiv w:val="1"/>
      <w:marLeft w:val="0"/>
      <w:marRight w:val="0"/>
      <w:marTop w:val="0"/>
      <w:marBottom w:val="0"/>
      <w:divBdr>
        <w:top w:val="none" w:sz="0" w:space="0" w:color="auto"/>
        <w:left w:val="none" w:sz="0" w:space="0" w:color="auto"/>
        <w:bottom w:val="none" w:sz="0" w:space="0" w:color="auto"/>
        <w:right w:val="none" w:sz="0" w:space="0" w:color="auto"/>
      </w:divBdr>
    </w:div>
    <w:div w:id="1513257456">
      <w:bodyDiv w:val="1"/>
      <w:marLeft w:val="0"/>
      <w:marRight w:val="0"/>
      <w:marTop w:val="0"/>
      <w:marBottom w:val="0"/>
      <w:divBdr>
        <w:top w:val="none" w:sz="0" w:space="0" w:color="auto"/>
        <w:left w:val="none" w:sz="0" w:space="0" w:color="auto"/>
        <w:bottom w:val="none" w:sz="0" w:space="0" w:color="auto"/>
        <w:right w:val="none" w:sz="0" w:space="0" w:color="auto"/>
      </w:divBdr>
    </w:div>
    <w:div w:id="1547838845">
      <w:bodyDiv w:val="1"/>
      <w:marLeft w:val="0"/>
      <w:marRight w:val="0"/>
      <w:marTop w:val="0"/>
      <w:marBottom w:val="0"/>
      <w:divBdr>
        <w:top w:val="none" w:sz="0" w:space="0" w:color="auto"/>
        <w:left w:val="none" w:sz="0" w:space="0" w:color="auto"/>
        <w:bottom w:val="none" w:sz="0" w:space="0" w:color="auto"/>
        <w:right w:val="none" w:sz="0" w:space="0" w:color="auto"/>
      </w:divBdr>
    </w:div>
    <w:div w:id="1571695671">
      <w:bodyDiv w:val="1"/>
      <w:marLeft w:val="0"/>
      <w:marRight w:val="0"/>
      <w:marTop w:val="0"/>
      <w:marBottom w:val="0"/>
      <w:divBdr>
        <w:top w:val="none" w:sz="0" w:space="0" w:color="auto"/>
        <w:left w:val="none" w:sz="0" w:space="0" w:color="auto"/>
        <w:bottom w:val="none" w:sz="0" w:space="0" w:color="auto"/>
        <w:right w:val="none" w:sz="0" w:space="0" w:color="auto"/>
      </w:divBdr>
    </w:div>
    <w:div w:id="1576352841">
      <w:bodyDiv w:val="1"/>
      <w:marLeft w:val="0"/>
      <w:marRight w:val="0"/>
      <w:marTop w:val="0"/>
      <w:marBottom w:val="0"/>
      <w:divBdr>
        <w:top w:val="none" w:sz="0" w:space="0" w:color="auto"/>
        <w:left w:val="none" w:sz="0" w:space="0" w:color="auto"/>
        <w:bottom w:val="none" w:sz="0" w:space="0" w:color="auto"/>
        <w:right w:val="none" w:sz="0" w:space="0" w:color="auto"/>
      </w:divBdr>
    </w:div>
    <w:div w:id="1621648738">
      <w:bodyDiv w:val="1"/>
      <w:marLeft w:val="0"/>
      <w:marRight w:val="0"/>
      <w:marTop w:val="0"/>
      <w:marBottom w:val="0"/>
      <w:divBdr>
        <w:top w:val="none" w:sz="0" w:space="0" w:color="auto"/>
        <w:left w:val="none" w:sz="0" w:space="0" w:color="auto"/>
        <w:bottom w:val="none" w:sz="0" w:space="0" w:color="auto"/>
        <w:right w:val="none" w:sz="0" w:space="0" w:color="auto"/>
      </w:divBdr>
    </w:div>
    <w:div w:id="1629895212">
      <w:bodyDiv w:val="1"/>
      <w:marLeft w:val="0"/>
      <w:marRight w:val="0"/>
      <w:marTop w:val="0"/>
      <w:marBottom w:val="0"/>
      <w:divBdr>
        <w:top w:val="none" w:sz="0" w:space="0" w:color="auto"/>
        <w:left w:val="none" w:sz="0" w:space="0" w:color="auto"/>
        <w:bottom w:val="none" w:sz="0" w:space="0" w:color="auto"/>
        <w:right w:val="none" w:sz="0" w:space="0" w:color="auto"/>
      </w:divBdr>
    </w:div>
    <w:div w:id="1641956482">
      <w:bodyDiv w:val="1"/>
      <w:marLeft w:val="0"/>
      <w:marRight w:val="0"/>
      <w:marTop w:val="0"/>
      <w:marBottom w:val="0"/>
      <w:divBdr>
        <w:top w:val="none" w:sz="0" w:space="0" w:color="auto"/>
        <w:left w:val="none" w:sz="0" w:space="0" w:color="auto"/>
        <w:bottom w:val="none" w:sz="0" w:space="0" w:color="auto"/>
        <w:right w:val="none" w:sz="0" w:space="0" w:color="auto"/>
      </w:divBdr>
    </w:div>
    <w:div w:id="1642464162">
      <w:bodyDiv w:val="1"/>
      <w:marLeft w:val="0"/>
      <w:marRight w:val="0"/>
      <w:marTop w:val="0"/>
      <w:marBottom w:val="0"/>
      <w:divBdr>
        <w:top w:val="none" w:sz="0" w:space="0" w:color="auto"/>
        <w:left w:val="none" w:sz="0" w:space="0" w:color="auto"/>
        <w:bottom w:val="none" w:sz="0" w:space="0" w:color="auto"/>
        <w:right w:val="none" w:sz="0" w:space="0" w:color="auto"/>
      </w:divBdr>
    </w:div>
    <w:div w:id="1652103406">
      <w:bodyDiv w:val="1"/>
      <w:marLeft w:val="0"/>
      <w:marRight w:val="0"/>
      <w:marTop w:val="0"/>
      <w:marBottom w:val="0"/>
      <w:divBdr>
        <w:top w:val="none" w:sz="0" w:space="0" w:color="auto"/>
        <w:left w:val="none" w:sz="0" w:space="0" w:color="auto"/>
        <w:bottom w:val="none" w:sz="0" w:space="0" w:color="auto"/>
        <w:right w:val="none" w:sz="0" w:space="0" w:color="auto"/>
      </w:divBdr>
    </w:div>
    <w:div w:id="1665890384">
      <w:bodyDiv w:val="1"/>
      <w:marLeft w:val="0"/>
      <w:marRight w:val="0"/>
      <w:marTop w:val="0"/>
      <w:marBottom w:val="0"/>
      <w:divBdr>
        <w:top w:val="none" w:sz="0" w:space="0" w:color="auto"/>
        <w:left w:val="none" w:sz="0" w:space="0" w:color="auto"/>
        <w:bottom w:val="none" w:sz="0" w:space="0" w:color="auto"/>
        <w:right w:val="none" w:sz="0" w:space="0" w:color="auto"/>
      </w:divBdr>
    </w:div>
    <w:div w:id="1680541810">
      <w:bodyDiv w:val="1"/>
      <w:marLeft w:val="0"/>
      <w:marRight w:val="0"/>
      <w:marTop w:val="0"/>
      <w:marBottom w:val="0"/>
      <w:divBdr>
        <w:top w:val="none" w:sz="0" w:space="0" w:color="auto"/>
        <w:left w:val="none" w:sz="0" w:space="0" w:color="auto"/>
        <w:bottom w:val="none" w:sz="0" w:space="0" w:color="auto"/>
        <w:right w:val="none" w:sz="0" w:space="0" w:color="auto"/>
      </w:divBdr>
    </w:div>
    <w:div w:id="1694652933">
      <w:bodyDiv w:val="1"/>
      <w:marLeft w:val="0"/>
      <w:marRight w:val="0"/>
      <w:marTop w:val="0"/>
      <w:marBottom w:val="0"/>
      <w:divBdr>
        <w:top w:val="none" w:sz="0" w:space="0" w:color="auto"/>
        <w:left w:val="none" w:sz="0" w:space="0" w:color="auto"/>
        <w:bottom w:val="none" w:sz="0" w:space="0" w:color="auto"/>
        <w:right w:val="none" w:sz="0" w:space="0" w:color="auto"/>
      </w:divBdr>
    </w:div>
    <w:div w:id="1732582803">
      <w:bodyDiv w:val="1"/>
      <w:marLeft w:val="0"/>
      <w:marRight w:val="0"/>
      <w:marTop w:val="0"/>
      <w:marBottom w:val="0"/>
      <w:divBdr>
        <w:top w:val="none" w:sz="0" w:space="0" w:color="auto"/>
        <w:left w:val="none" w:sz="0" w:space="0" w:color="auto"/>
        <w:bottom w:val="none" w:sz="0" w:space="0" w:color="auto"/>
        <w:right w:val="none" w:sz="0" w:space="0" w:color="auto"/>
      </w:divBdr>
    </w:div>
    <w:div w:id="1756125465">
      <w:bodyDiv w:val="1"/>
      <w:marLeft w:val="0"/>
      <w:marRight w:val="0"/>
      <w:marTop w:val="0"/>
      <w:marBottom w:val="0"/>
      <w:divBdr>
        <w:top w:val="none" w:sz="0" w:space="0" w:color="auto"/>
        <w:left w:val="none" w:sz="0" w:space="0" w:color="auto"/>
        <w:bottom w:val="none" w:sz="0" w:space="0" w:color="auto"/>
        <w:right w:val="none" w:sz="0" w:space="0" w:color="auto"/>
      </w:divBdr>
    </w:div>
    <w:div w:id="1801336275">
      <w:bodyDiv w:val="1"/>
      <w:marLeft w:val="0"/>
      <w:marRight w:val="0"/>
      <w:marTop w:val="0"/>
      <w:marBottom w:val="0"/>
      <w:divBdr>
        <w:top w:val="none" w:sz="0" w:space="0" w:color="auto"/>
        <w:left w:val="none" w:sz="0" w:space="0" w:color="auto"/>
        <w:bottom w:val="none" w:sz="0" w:space="0" w:color="auto"/>
        <w:right w:val="none" w:sz="0" w:space="0" w:color="auto"/>
      </w:divBdr>
    </w:div>
    <w:div w:id="1831288124">
      <w:bodyDiv w:val="1"/>
      <w:marLeft w:val="0"/>
      <w:marRight w:val="0"/>
      <w:marTop w:val="0"/>
      <w:marBottom w:val="0"/>
      <w:divBdr>
        <w:top w:val="none" w:sz="0" w:space="0" w:color="auto"/>
        <w:left w:val="none" w:sz="0" w:space="0" w:color="auto"/>
        <w:bottom w:val="none" w:sz="0" w:space="0" w:color="auto"/>
        <w:right w:val="none" w:sz="0" w:space="0" w:color="auto"/>
      </w:divBdr>
    </w:div>
    <w:div w:id="1857424709">
      <w:bodyDiv w:val="1"/>
      <w:marLeft w:val="0"/>
      <w:marRight w:val="0"/>
      <w:marTop w:val="0"/>
      <w:marBottom w:val="0"/>
      <w:divBdr>
        <w:top w:val="none" w:sz="0" w:space="0" w:color="auto"/>
        <w:left w:val="none" w:sz="0" w:space="0" w:color="auto"/>
        <w:bottom w:val="none" w:sz="0" w:space="0" w:color="auto"/>
        <w:right w:val="none" w:sz="0" w:space="0" w:color="auto"/>
      </w:divBdr>
    </w:div>
    <w:div w:id="1871338572">
      <w:bodyDiv w:val="1"/>
      <w:marLeft w:val="0"/>
      <w:marRight w:val="0"/>
      <w:marTop w:val="0"/>
      <w:marBottom w:val="0"/>
      <w:divBdr>
        <w:top w:val="none" w:sz="0" w:space="0" w:color="auto"/>
        <w:left w:val="none" w:sz="0" w:space="0" w:color="auto"/>
        <w:bottom w:val="none" w:sz="0" w:space="0" w:color="auto"/>
        <w:right w:val="none" w:sz="0" w:space="0" w:color="auto"/>
      </w:divBdr>
    </w:div>
    <w:div w:id="1882937210">
      <w:bodyDiv w:val="1"/>
      <w:marLeft w:val="0"/>
      <w:marRight w:val="0"/>
      <w:marTop w:val="0"/>
      <w:marBottom w:val="0"/>
      <w:divBdr>
        <w:top w:val="none" w:sz="0" w:space="0" w:color="auto"/>
        <w:left w:val="none" w:sz="0" w:space="0" w:color="auto"/>
        <w:bottom w:val="none" w:sz="0" w:space="0" w:color="auto"/>
        <w:right w:val="none" w:sz="0" w:space="0" w:color="auto"/>
      </w:divBdr>
    </w:div>
    <w:div w:id="1906910084">
      <w:bodyDiv w:val="1"/>
      <w:marLeft w:val="0"/>
      <w:marRight w:val="0"/>
      <w:marTop w:val="0"/>
      <w:marBottom w:val="0"/>
      <w:divBdr>
        <w:top w:val="none" w:sz="0" w:space="0" w:color="auto"/>
        <w:left w:val="none" w:sz="0" w:space="0" w:color="auto"/>
        <w:bottom w:val="none" w:sz="0" w:space="0" w:color="auto"/>
        <w:right w:val="none" w:sz="0" w:space="0" w:color="auto"/>
      </w:divBdr>
    </w:div>
    <w:div w:id="1918049307">
      <w:bodyDiv w:val="1"/>
      <w:marLeft w:val="0"/>
      <w:marRight w:val="0"/>
      <w:marTop w:val="0"/>
      <w:marBottom w:val="0"/>
      <w:divBdr>
        <w:top w:val="none" w:sz="0" w:space="0" w:color="auto"/>
        <w:left w:val="none" w:sz="0" w:space="0" w:color="auto"/>
        <w:bottom w:val="none" w:sz="0" w:space="0" w:color="auto"/>
        <w:right w:val="none" w:sz="0" w:space="0" w:color="auto"/>
      </w:divBdr>
    </w:div>
    <w:div w:id="1952584724">
      <w:bodyDiv w:val="1"/>
      <w:marLeft w:val="0"/>
      <w:marRight w:val="0"/>
      <w:marTop w:val="0"/>
      <w:marBottom w:val="0"/>
      <w:divBdr>
        <w:top w:val="none" w:sz="0" w:space="0" w:color="auto"/>
        <w:left w:val="none" w:sz="0" w:space="0" w:color="auto"/>
        <w:bottom w:val="none" w:sz="0" w:space="0" w:color="auto"/>
        <w:right w:val="none" w:sz="0" w:space="0" w:color="auto"/>
      </w:divBdr>
    </w:div>
    <w:div w:id="1955939883">
      <w:bodyDiv w:val="1"/>
      <w:marLeft w:val="0"/>
      <w:marRight w:val="0"/>
      <w:marTop w:val="0"/>
      <w:marBottom w:val="0"/>
      <w:divBdr>
        <w:top w:val="none" w:sz="0" w:space="0" w:color="auto"/>
        <w:left w:val="none" w:sz="0" w:space="0" w:color="auto"/>
        <w:bottom w:val="none" w:sz="0" w:space="0" w:color="auto"/>
        <w:right w:val="none" w:sz="0" w:space="0" w:color="auto"/>
      </w:divBdr>
    </w:div>
    <w:div w:id="1982227777">
      <w:bodyDiv w:val="1"/>
      <w:marLeft w:val="0"/>
      <w:marRight w:val="0"/>
      <w:marTop w:val="0"/>
      <w:marBottom w:val="0"/>
      <w:divBdr>
        <w:top w:val="none" w:sz="0" w:space="0" w:color="auto"/>
        <w:left w:val="none" w:sz="0" w:space="0" w:color="auto"/>
        <w:bottom w:val="none" w:sz="0" w:space="0" w:color="auto"/>
        <w:right w:val="none" w:sz="0" w:space="0" w:color="auto"/>
      </w:divBdr>
    </w:div>
    <w:div w:id="1989936894">
      <w:bodyDiv w:val="1"/>
      <w:marLeft w:val="0"/>
      <w:marRight w:val="0"/>
      <w:marTop w:val="0"/>
      <w:marBottom w:val="0"/>
      <w:divBdr>
        <w:top w:val="none" w:sz="0" w:space="0" w:color="auto"/>
        <w:left w:val="none" w:sz="0" w:space="0" w:color="auto"/>
        <w:bottom w:val="none" w:sz="0" w:space="0" w:color="auto"/>
        <w:right w:val="none" w:sz="0" w:space="0" w:color="auto"/>
      </w:divBdr>
    </w:div>
    <w:div w:id="2010213742">
      <w:bodyDiv w:val="1"/>
      <w:marLeft w:val="0"/>
      <w:marRight w:val="0"/>
      <w:marTop w:val="0"/>
      <w:marBottom w:val="0"/>
      <w:divBdr>
        <w:top w:val="none" w:sz="0" w:space="0" w:color="auto"/>
        <w:left w:val="none" w:sz="0" w:space="0" w:color="auto"/>
        <w:bottom w:val="none" w:sz="0" w:space="0" w:color="auto"/>
        <w:right w:val="none" w:sz="0" w:space="0" w:color="auto"/>
      </w:divBdr>
    </w:div>
    <w:div w:id="2097314539">
      <w:bodyDiv w:val="1"/>
      <w:marLeft w:val="0"/>
      <w:marRight w:val="0"/>
      <w:marTop w:val="0"/>
      <w:marBottom w:val="0"/>
      <w:divBdr>
        <w:top w:val="none" w:sz="0" w:space="0" w:color="auto"/>
        <w:left w:val="none" w:sz="0" w:space="0" w:color="auto"/>
        <w:bottom w:val="none" w:sz="0" w:space="0" w:color="auto"/>
        <w:right w:val="none" w:sz="0" w:space="0" w:color="auto"/>
      </w:divBdr>
    </w:div>
    <w:div w:id="2124424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ummitsearchsolutions.com/" TargetMode="External"/><Relationship Id="rId18" Type="http://schemas.openxmlformats.org/officeDocument/2006/relationships/hyperlink" Target="mailto:aaeo@ohsu.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heapplicantmanager.com/jobs?pos=su331" TargetMode="External"/><Relationship Id="rId17" Type="http://schemas.openxmlformats.org/officeDocument/2006/relationships/hyperlink" Target="tel:(503)%20494-5148" TargetMode="External"/><Relationship Id="rId2" Type="http://schemas.openxmlformats.org/officeDocument/2006/relationships/customXml" Target="../customXml/item2.xml"/><Relationship Id="rId16" Type="http://schemas.openxmlformats.org/officeDocument/2006/relationships/hyperlink" Target="mailto:kfarha@summitsearchsolutions.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mmitsearchsolutions.com/wp-content/uploads/2022/12/OHSU_Assoc_Dean_UG_Profile.pdf" TargetMode="External"/><Relationship Id="rId5" Type="http://schemas.openxmlformats.org/officeDocument/2006/relationships/numbering" Target="numbering.xml"/><Relationship Id="rId15" Type="http://schemas.openxmlformats.org/officeDocument/2006/relationships/hyperlink" Target="mailto:ttownes@summitsearchsolutions.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mmitsearchsolutions.com/" TargetMode="External"/></Relationships>
</file>

<file path=word/theme/theme1.xml><?xml version="1.0" encoding="utf-8"?>
<a:theme xmlns:a="http://schemas.openxmlformats.org/drawingml/2006/main" name="Office Them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72BA902DFAC843BC020E83A4750F78" ma:contentTypeVersion="16" ma:contentTypeDescription="Create a new document." ma:contentTypeScope="" ma:versionID="2a7ab2d085d50240b8bbf258b5f48978">
  <xsd:schema xmlns:xsd="http://www.w3.org/2001/XMLSchema" xmlns:xs="http://www.w3.org/2001/XMLSchema" xmlns:p="http://schemas.microsoft.com/office/2006/metadata/properties" xmlns:ns2="f24e6c65-fbe1-4ce8-a0a2-43da0a558ddc" xmlns:ns3="4f585ecf-44b8-4bc3-b9e6-43afb19eed4a" targetNamespace="http://schemas.microsoft.com/office/2006/metadata/properties" ma:root="true" ma:fieldsID="3b84fc79be66e9e8e6f5c6431f651a42" ns2:_="" ns3:_="">
    <xsd:import namespace="f24e6c65-fbe1-4ce8-a0a2-43da0a558ddc"/>
    <xsd:import namespace="4f585ecf-44b8-4bc3-b9e6-43afb19eed4a"/>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ServiceOCR"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4e6c65-fbe1-4ce8-a0a2-43da0a558d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3620866-cf97-4f36-adf5-b6ff45af8b00"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585ecf-44b8-4bc3-b9e6-43afb19eed4a"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dbcc5f4-017d-4f49-bbc0-a8a4f1549f2d}" ma:internalName="TaxCatchAll" ma:showField="CatchAllData" ma:web="4f585ecf-44b8-4bc3-b9e6-43afb19eed4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f585ecf-44b8-4bc3-b9e6-43afb19eed4a" xsi:nil="true"/>
    <lcf76f155ced4ddcb4097134ff3c332f xmlns="f24e6c65-fbe1-4ce8-a0a2-43da0a558ddc">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B2B9A3-6A88-4E76-B6DD-649330D22FE1}">
  <ds:schemaRefs>
    <ds:schemaRef ds:uri="http://schemas.microsoft.com/sharepoint/v3/contenttype/forms"/>
  </ds:schemaRefs>
</ds:datastoreItem>
</file>

<file path=customXml/itemProps2.xml><?xml version="1.0" encoding="utf-8"?>
<ds:datastoreItem xmlns:ds="http://schemas.openxmlformats.org/officeDocument/2006/customXml" ds:itemID="{F6FF0A3C-1822-4DBC-82B8-1F4B9D183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4e6c65-fbe1-4ce8-a0a2-43da0a558ddc"/>
    <ds:schemaRef ds:uri="4f585ecf-44b8-4bc3-b9e6-43afb19eed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35AE2F-C7BC-47B7-9FE9-70D9BF577744}">
  <ds:schemaRefs>
    <ds:schemaRef ds:uri="http://schemas.microsoft.com/office/2006/metadata/properties"/>
    <ds:schemaRef ds:uri="http://schemas.microsoft.com/office/infopath/2007/PartnerControls"/>
    <ds:schemaRef ds:uri="4f585ecf-44b8-4bc3-b9e6-43afb19eed4a"/>
    <ds:schemaRef ds:uri="f24e6c65-fbe1-4ce8-a0a2-43da0a558ddc"/>
  </ds:schemaRefs>
</ds:datastoreItem>
</file>

<file path=customXml/itemProps4.xml><?xml version="1.0" encoding="utf-8"?>
<ds:datastoreItem xmlns:ds="http://schemas.openxmlformats.org/officeDocument/2006/customXml" ds:itemID="{3F15F769-0F6E-4CA8-81A5-057D0BF4E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654</Words>
  <Characters>373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379</CharactersWithSpaces>
  <SharedDoc>false</SharedDoc>
  <HLinks>
    <vt:vector size="138" baseType="variant">
      <vt:variant>
        <vt:i4>3932260</vt:i4>
      </vt:variant>
      <vt:variant>
        <vt:i4>63</vt:i4>
      </vt:variant>
      <vt:variant>
        <vt:i4>0</vt:i4>
      </vt:variant>
      <vt:variant>
        <vt:i4>5</vt:i4>
      </vt:variant>
      <vt:variant>
        <vt:lpwstr>https://www.portlandoregon.gov/</vt:lpwstr>
      </vt:variant>
      <vt:variant>
        <vt:lpwstr/>
      </vt:variant>
      <vt:variant>
        <vt:i4>3801211</vt:i4>
      </vt:variant>
      <vt:variant>
        <vt:i4>60</vt:i4>
      </vt:variant>
      <vt:variant>
        <vt:i4>0</vt:i4>
      </vt:variant>
      <vt:variant>
        <vt:i4>5</vt:i4>
      </vt:variant>
      <vt:variant>
        <vt:lpwstr>https://www.portlandregion.com/</vt:lpwstr>
      </vt:variant>
      <vt:variant>
        <vt:lpwstr/>
      </vt:variant>
      <vt:variant>
        <vt:i4>3145841</vt:i4>
      </vt:variant>
      <vt:variant>
        <vt:i4>57</vt:i4>
      </vt:variant>
      <vt:variant>
        <vt:i4>0</vt:i4>
      </vt:variant>
      <vt:variant>
        <vt:i4>5</vt:i4>
      </vt:variant>
      <vt:variant>
        <vt:lpwstr>https://www.travelportland.com/</vt:lpwstr>
      </vt:variant>
      <vt:variant>
        <vt:lpwstr/>
      </vt:variant>
      <vt:variant>
        <vt:i4>2818066</vt:i4>
      </vt:variant>
      <vt:variant>
        <vt:i4>54</vt:i4>
      </vt:variant>
      <vt:variant>
        <vt:i4>0</vt:i4>
      </vt:variant>
      <vt:variant>
        <vt:i4>5</vt:i4>
      </vt:variant>
      <vt:variant>
        <vt:lpwstr>mailto:aaeo@ohsu.edu</vt:lpwstr>
      </vt:variant>
      <vt:variant>
        <vt:lpwstr/>
      </vt:variant>
      <vt:variant>
        <vt:i4>6553640</vt:i4>
      </vt:variant>
      <vt:variant>
        <vt:i4>51</vt:i4>
      </vt:variant>
      <vt:variant>
        <vt:i4>0</vt:i4>
      </vt:variant>
      <vt:variant>
        <vt:i4>5</vt:i4>
      </vt:variant>
      <vt:variant>
        <vt:lpwstr>tel:(503) 494-5148</vt:lpwstr>
      </vt:variant>
      <vt:variant>
        <vt:lpwstr/>
      </vt:variant>
      <vt:variant>
        <vt:i4>1310755</vt:i4>
      </vt:variant>
      <vt:variant>
        <vt:i4>48</vt:i4>
      </vt:variant>
      <vt:variant>
        <vt:i4>0</vt:i4>
      </vt:variant>
      <vt:variant>
        <vt:i4>5</vt:i4>
      </vt:variant>
      <vt:variant>
        <vt:lpwstr>mailto:ccoward@summitsearchsolutions.com</vt:lpwstr>
      </vt:variant>
      <vt:variant>
        <vt:lpwstr/>
      </vt:variant>
      <vt:variant>
        <vt:i4>983085</vt:i4>
      </vt:variant>
      <vt:variant>
        <vt:i4>45</vt:i4>
      </vt:variant>
      <vt:variant>
        <vt:i4>0</vt:i4>
      </vt:variant>
      <vt:variant>
        <vt:i4>5</vt:i4>
      </vt:variant>
      <vt:variant>
        <vt:lpwstr>mailto:kfarha@summitsearchsolutions.com</vt:lpwstr>
      </vt:variant>
      <vt:variant>
        <vt:lpwstr/>
      </vt:variant>
      <vt:variant>
        <vt:i4>1769507</vt:i4>
      </vt:variant>
      <vt:variant>
        <vt:i4>42</vt:i4>
      </vt:variant>
      <vt:variant>
        <vt:i4>0</vt:i4>
      </vt:variant>
      <vt:variant>
        <vt:i4>5</vt:i4>
      </vt:variant>
      <vt:variant>
        <vt:lpwstr>mailto:ttownes@summitsearchsolutions.com</vt:lpwstr>
      </vt:variant>
      <vt:variant>
        <vt:lpwstr/>
      </vt:variant>
      <vt:variant>
        <vt:i4>4128801</vt:i4>
      </vt:variant>
      <vt:variant>
        <vt:i4>39</vt:i4>
      </vt:variant>
      <vt:variant>
        <vt:i4>0</vt:i4>
      </vt:variant>
      <vt:variant>
        <vt:i4>5</vt:i4>
      </vt:variant>
      <vt:variant>
        <vt:lpwstr>https://www.ohsu.edu/xd/about/vision/index.cfm</vt:lpwstr>
      </vt:variant>
      <vt:variant>
        <vt:lpwstr/>
      </vt:variant>
      <vt:variant>
        <vt:i4>3670034</vt:i4>
      </vt:variant>
      <vt:variant>
        <vt:i4>36</vt:i4>
      </vt:variant>
      <vt:variant>
        <vt:i4>0</vt:i4>
      </vt:variant>
      <vt:variant>
        <vt:i4>5</vt:i4>
      </vt:variant>
      <vt:variant>
        <vt:lpwstr>https://www.cdc.gov/cpr/infographics/00_docs/TRAINING_EMERGENCY_RESPONDERS_FINAL_2022.pdf</vt:lpwstr>
      </vt:variant>
      <vt:variant>
        <vt:lpwstr/>
      </vt:variant>
      <vt:variant>
        <vt:i4>1114176</vt:i4>
      </vt:variant>
      <vt:variant>
        <vt:i4>33</vt:i4>
      </vt:variant>
      <vt:variant>
        <vt:i4>0</vt:i4>
      </vt:variant>
      <vt:variant>
        <vt:i4>5</vt:i4>
      </vt:variant>
      <vt:variant>
        <vt:lpwstr>https://pharmacy.oregonstate.edu/</vt:lpwstr>
      </vt:variant>
      <vt:variant>
        <vt:lpwstr/>
      </vt:variant>
      <vt:variant>
        <vt:i4>1703939</vt:i4>
      </vt:variant>
      <vt:variant>
        <vt:i4>30</vt:i4>
      </vt:variant>
      <vt:variant>
        <vt:i4>0</vt:i4>
      </vt:variant>
      <vt:variant>
        <vt:i4>5</vt:i4>
      </vt:variant>
      <vt:variant>
        <vt:lpwstr>https://ohsu-psu-sph.org/</vt:lpwstr>
      </vt:variant>
      <vt:variant>
        <vt:lpwstr/>
      </vt:variant>
      <vt:variant>
        <vt:i4>1310731</vt:i4>
      </vt:variant>
      <vt:variant>
        <vt:i4>27</vt:i4>
      </vt:variant>
      <vt:variant>
        <vt:i4>0</vt:i4>
      </vt:variant>
      <vt:variant>
        <vt:i4>5</vt:i4>
      </vt:variant>
      <vt:variant>
        <vt:lpwstr>https://www.ohsu.edu/school-of-dentistry</vt:lpwstr>
      </vt:variant>
      <vt:variant>
        <vt:lpwstr/>
      </vt:variant>
      <vt:variant>
        <vt:i4>8257662</vt:i4>
      </vt:variant>
      <vt:variant>
        <vt:i4>24</vt:i4>
      </vt:variant>
      <vt:variant>
        <vt:i4>0</vt:i4>
      </vt:variant>
      <vt:variant>
        <vt:i4>5</vt:i4>
      </vt:variant>
      <vt:variant>
        <vt:lpwstr>https://www.ohsu.edu/school-of-medicine</vt:lpwstr>
      </vt:variant>
      <vt:variant>
        <vt:lpwstr/>
      </vt:variant>
      <vt:variant>
        <vt:i4>6815859</vt:i4>
      </vt:variant>
      <vt:variant>
        <vt:i4>21</vt:i4>
      </vt:variant>
      <vt:variant>
        <vt:i4>0</vt:i4>
      </vt:variant>
      <vt:variant>
        <vt:i4>5</vt:i4>
      </vt:variant>
      <vt:variant>
        <vt:lpwstr>https://www.ohsu.edu/school-of-nursing</vt:lpwstr>
      </vt:variant>
      <vt:variant>
        <vt:lpwstr/>
      </vt:variant>
      <vt:variant>
        <vt:i4>851984</vt:i4>
      </vt:variant>
      <vt:variant>
        <vt:i4>18</vt:i4>
      </vt:variant>
      <vt:variant>
        <vt:i4>0</vt:i4>
      </vt:variant>
      <vt:variant>
        <vt:i4>5</vt:i4>
      </vt:variant>
      <vt:variant>
        <vt:lpwstr>https://www.ohsu.edu/school-of-nursing/accelerated-bachelor-science-programs</vt:lpwstr>
      </vt:variant>
      <vt:variant>
        <vt:lpwstr/>
      </vt:variant>
      <vt:variant>
        <vt:i4>851984</vt:i4>
      </vt:variant>
      <vt:variant>
        <vt:i4>15</vt:i4>
      </vt:variant>
      <vt:variant>
        <vt:i4>0</vt:i4>
      </vt:variant>
      <vt:variant>
        <vt:i4>5</vt:i4>
      </vt:variant>
      <vt:variant>
        <vt:lpwstr>https://www.ohsu.edu/school-of-nursing/accelerated-bachelor-science-programs</vt:lpwstr>
      </vt:variant>
      <vt:variant>
        <vt:lpwstr/>
      </vt:variant>
      <vt:variant>
        <vt:i4>6357039</vt:i4>
      </vt:variant>
      <vt:variant>
        <vt:i4>12</vt:i4>
      </vt:variant>
      <vt:variant>
        <vt:i4>0</vt:i4>
      </vt:variant>
      <vt:variant>
        <vt:i4>5</vt:i4>
      </vt:variant>
      <vt:variant>
        <vt:lpwstr>https://www.ohsu.edu/school-of-nursing/nursing-education-online</vt:lpwstr>
      </vt:variant>
      <vt:variant>
        <vt:lpwstr/>
      </vt:variant>
      <vt:variant>
        <vt:i4>851984</vt:i4>
      </vt:variant>
      <vt:variant>
        <vt:i4>9</vt:i4>
      </vt:variant>
      <vt:variant>
        <vt:i4>0</vt:i4>
      </vt:variant>
      <vt:variant>
        <vt:i4>5</vt:i4>
      </vt:variant>
      <vt:variant>
        <vt:lpwstr>https://www.ohsu.edu/school-of-nursing/accelerated-bachelor-science-programs</vt:lpwstr>
      </vt:variant>
      <vt:variant>
        <vt:lpwstr/>
      </vt:variant>
      <vt:variant>
        <vt:i4>4522002</vt:i4>
      </vt:variant>
      <vt:variant>
        <vt:i4>6</vt:i4>
      </vt:variant>
      <vt:variant>
        <vt:i4>0</vt:i4>
      </vt:variant>
      <vt:variant>
        <vt:i4>5</vt:i4>
      </vt:variant>
      <vt:variant>
        <vt:lpwstr>https://www.ohsu.edu/school-of-nursing/rnbs-completion-online</vt:lpwstr>
      </vt:variant>
      <vt:variant>
        <vt:lpwstr/>
      </vt:variant>
      <vt:variant>
        <vt:i4>7602236</vt:i4>
      </vt:variant>
      <vt:variant>
        <vt:i4>3</vt:i4>
      </vt:variant>
      <vt:variant>
        <vt:i4>0</vt:i4>
      </vt:variant>
      <vt:variant>
        <vt:i4>5</vt:i4>
      </vt:variant>
      <vt:variant>
        <vt:lpwstr>https://www.ohsu.edu/school-of-nursing/bachelor-science-degree</vt:lpwstr>
      </vt:variant>
      <vt:variant>
        <vt:lpwstr/>
      </vt:variant>
      <vt:variant>
        <vt:i4>6815859</vt:i4>
      </vt:variant>
      <vt:variant>
        <vt:i4>0</vt:i4>
      </vt:variant>
      <vt:variant>
        <vt:i4>0</vt:i4>
      </vt:variant>
      <vt:variant>
        <vt:i4>5</vt:i4>
      </vt:variant>
      <vt:variant>
        <vt:lpwstr>https://www.ohsu.edu/school-of-nursing</vt:lpwstr>
      </vt:variant>
      <vt:variant>
        <vt:lpwstr/>
      </vt:variant>
      <vt:variant>
        <vt:i4>7405631</vt:i4>
      </vt:variant>
      <vt:variant>
        <vt:i4>0</vt:i4>
      </vt:variant>
      <vt:variant>
        <vt:i4>0</vt:i4>
      </vt:variant>
      <vt:variant>
        <vt:i4>5</vt:i4>
      </vt:variant>
      <vt:variant>
        <vt:lpwstr>https://summitsearchsolution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dc:creator>
  <cp:keywords/>
  <cp:lastModifiedBy>Ellie Cook</cp:lastModifiedBy>
  <cp:revision>5</cp:revision>
  <cp:lastPrinted>2022-12-06T17:59:00Z</cp:lastPrinted>
  <dcterms:created xsi:type="dcterms:W3CDTF">2023-01-03T18:34:00Z</dcterms:created>
  <dcterms:modified xsi:type="dcterms:W3CDTF">2023-01-09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72BA902DFAC843BC020E83A4750F78</vt:lpwstr>
  </property>
  <property fmtid="{D5CDD505-2E9C-101B-9397-08002B2CF9AE}" pid="3" name="Order">
    <vt:r8>1356600</vt:r8>
  </property>
  <property fmtid="{D5CDD505-2E9C-101B-9397-08002B2CF9AE}" pid="4" name="GrammarlyDocumentId">
    <vt:lpwstr>9220c97c373e1371072fb3ebf53ac1c53904dedb03f07b9540c1ba85c58d474f</vt:lpwstr>
  </property>
  <property fmtid="{D5CDD505-2E9C-101B-9397-08002B2CF9AE}" pid="5" name="MediaServiceImageTags">
    <vt:lpwstr/>
  </property>
</Properties>
</file>